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DF27FD" w14:textId="20A48CB9" w:rsidR="00794FDB" w:rsidRPr="002434D2" w:rsidRDefault="009E79C4">
      <w:pPr>
        <w:spacing w:before="2880" w:after="480"/>
        <w:jc w:val="center"/>
        <w:rPr>
          <w:sz w:val="72"/>
        </w:rPr>
      </w:pPr>
      <w:r w:rsidRPr="002434D2">
        <w:rPr>
          <w:sz w:val="72"/>
        </w:rPr>
        <w:t>Adatbázis alapú rendszerek</w:t>
      </w:r>
    </w:p>
    <w:p w14:paraId="51DF27FE" w14:textId="77777777" w:rsidR="00794FDB" w:rsidRPr="002434D2" w:rsidRDefault="009E79C4">
      <w:pPr>
        <w:jc w:val="center"/>
        <w:rPr>
          <w:sz w:val="32"/>
        </w:rPr>
      </w:pPr>
      <w:r w:rsidRPr="002434D2">
        <w:rPr>
          <w:sz w:val="32"/>
        </w:rPr>
        <w:t>2023-2024/2</w:t>
      </w:r>
    </w:p>
    <w:p w14:paraId="51DF27FF" w14:textId="77777777" w:rsidR="00794FDB" w:rsidRPr="002434D2" w:rsidRDefault="009E79C4">
      <w:pPr>
        <w:jc w:val="center"/>
        <w:rPr>
          <w:sz w:val="32"/>
          <w:szCs w:val="32"/>
        </w:rPr>
      </w:pPr>
      <w:r w:rsidRPr="002434D2">
        <w:rPr>
          <w:sz w:val="32"/>
        </w:rPr>
        <w:t xml:space="preserve">IB152L-6 </w:t>
      </w:r>
    </w:p>
    <w:p w14:paraId="51DF2800" w14:textId="77777777" w:rsidR="00794FDB" w:rsidRPr="002434D2" w:rsidRDefault="009E79C4">
      <w:pPr>
        <w:spacing w:after="2160"/>
        <w:jc w:val="center"/>
        <w:rPr>
          <w:b/>
          <w:bCs/>
          <w:sz w:val="40"/>
          <w:szCs w:val="40"/>
        </w:rPr>
      </w:pPr>
      <w:r w:rsidRPr="002434D2">
        <w:rPr>
          <w:sz w:val="32"/>
        </w:rPr>
        <w:t>csütörtök 16:00-18:00</w:t>
      </w:r>
    </w:p>
    <w:p w14:paraId="51DF2801" w14:textId="77777777" w:rsidR="00794FDB" w:rsidRPr="00D27030" w:rsidRDefault="009E79C4">
      <w:pPr>
        <w:jc w:val="center"/>
        <w:rPr>
          <w:b/>
          <w:bCs/>
          <w:sz w:val="40"/>
          <w:szCs w:val="40"/>
          <w:lang w:val="da-DK"/>
        </w:rPr>
      </w:pPr>
      <w:r w:rsidRPr="00D27030">
        <w:rPr>
          <w:b/>
          <w:sz w:val="40"/>
          <w:lang w:val="da-DK"/>
        </w:rPr>
        <w:t xml:space="preserve">Murica </w:t>
      </w:r>
    </w:p>
    <w:p w14:paraId="51DF2802" w14:textId="77777777" w:rsidR="00794FDB" w:rsidRPr="00D27030" w:rsidRDefault="009E79C4">
      <w:pPr>
        <w:spacing w:after="4560"/>
        <w:jc w:val="center"/>
        <w:rPr>
          <w:sz w:val="40"/>
          <w:szCs w:val="40"/>
          <w:lang w:val="da-DK"/>
        </w:rPr>
      </w:pPr>
      <w:r w:rsidRPr="00D27030">
        <w:rPr>
          <w:sz w:val="40"/>
          <w:lang w:val="da-DK"/>
        </w:rPr>
        <w:t>Elektronikus tanulmányi rendszer</w:t>
      </w:r>
    </w:p>
    <w:p w14:paraId="51DF2803" w14:textId="77777777" w:rsidR="00794FDB" w:rsidRPr="00D27030" w:rsidRDefault="009E79C4">
      <w:pPr>
        <w:jc w:val="center"/>
        <w:rPr>
          <w:b/>
          <w:sz w:val="28"/>
          <w:lang w:val="da-DK"/>
        </w:rPr>
      </w:pPr>
      <w:r w:rsidRPr="00D27030">
        <w:rPr>
          <w:b/>
          <w:sz w:val="28"/>
          <w:lang w:val="da-DK"/>
        </w:rPr>
        <w:t>Készítette:</w:t>
      </w:r>
    </w:p>
    <w:p w14:paraId="51DF2804" w14:textId="77777777" w:rsidR="00794FDB" w:rsidRPr="002434D2" w:rsidRDefault="009E79C4">
      <w:pPr>
        <w:jc w:val="center"/>
      </w:pPr>
      <w:r w:rsidRPr="002434D2">
        <w:t>Szobonya Dávid</w:t>
      </w:r>
    </w:p>
    <w:p w14:paraId="51DF2805" w14:textId="77777777" w:rsidR="00794FDB" w:rsidRPr="002434D2" w:rsidRDefault="009E79C4">
      <w:pPr>
        <w:jc w:val="center"/>
      </w:pPr>
      <w:r w:rsidRPr="002434D2">
        <w:t>Cakó Péter</w:t>
      </w:r>
    </w:p>
    <w:p w14:paraId="51DF2806" w14:textId="77777777" w:rsidR="00794FDB" w:rsidRPr="002434D2" w:rsidRDefault="009E79C4">
      <w:pPr>
        <w:jc w:val="center"/>
      </w:pPr>
      <w:r w:rsidRPr="002434D2">
        <w:t>Tandi Áron</w:t>
      </w:r>
      <w:r w:rsidRPr="002434D2">
        <w:br w:type="page" w:clear="all"/>
      </w:r>
    </w:p>
    <w:p w14:paraId="51DF2807" w14:textId="77777777" w:rsidR="00794FDB" w:rsidRPr="002434D2" w:rsidRDefault="009E79C4">
      <w:pPr>
        <w:pStyle w:val="Heading2"/>
      </w:pPr>
      <w:r w:rsidRPr="002434D2">
        <w:lastRenderedPageBreak/>
        <w:t>Munka felosztása</w:t>
      </w:r>
    </w:p>
    <w:p w14:paraId="51DF2808" w14:textId="77777777" w:rsidR="00794FDB" w:rsidRPr="002434D2" w:rsidRDefault="00794FDB"/>
    <w:p w14:paraId="760D7D2F" w14:textId="06237E06" w:rsidR="00E103B4" w:rsidRPr="002434D2" w:rsidRDefault="00E103B4" w:rsidP="00E103B4">
      <w:pPr>
        <w:pStyle w:val="ListParagraph"/>
        <w:numPr>
          <w:ilvl w:val="0"/>
          <w:numId w:val="14"/>
        </w:numPr>
      </w:pPr>
      <w:r w:rsidRPr="002434D2">
        <w:t>Logikai adatfolyam-diagram – Cakó Péter</w:t>
      </w:r>
    </w:p>
    <w:p w14:paraId="28B53A8D" w14:textId="174938B6" w:rsidR="008F16D7" w:rsidRPr="002434D2" w:rsidRDefault="00ED39F4">
      <w:pPr>
        <w:pStyle w:val="ListParagraph"/>
        <w:numPr>
          <w:ilvl w:val="0"/>
          <w:numId w:val="14"/>
        </w:numPr>
      </w:pPr>
      <w:r w:rsidRPr="002434D2">
        <w:t>Fizikai adatfolyam-diagram – Szobonya Dávid</w:t>
      </w:r>
    </w:p>
    <w:p w14:paraId="59082669" w14:textId="46B5B9DC" w:rsidR="001869BA" w:rsidRPr="002434D2" w:rsidRDefault="00ED39F4">
      <w:pPr>
        <w:pStyle w:val="ListParagraph"/>
        <w:numPr>
          <w:ilvl w:val="0"/>
          <w:numId w:val="14"/>
        </w:numPr>
      </w:pPr>
      <w:r w:rsidRPr="002434D2">
        <w:t>Egyedmodell – Tandi Áron</w:t>
      </w:r>
    </w:p>
    <w:p w14:paraId="3BD3DC43" w14:textId="439CB0CD" w:rsidR="001869BA" w:rsidRPr="002434D2" w:rsidRDefault="00EE449D">
      <w:pPr>
        <w:pStyle w:val="ListParagraph"/>
        <w:numPr>
          <w:ilvl w:val="0"/>
          <w:numId w:val="14"/>
        </w:numPr>
      </w:pPr>
      <w:r w:rsidRPr="002434D2">
        <w:t>Egyed-kapcsolat diagram – Tandi Áron</w:t>
      </w:r>
    </w:p>
    <w:p w14:paraId="2309E641" w14:textId="68EEBAD2" w:rsidR="00EE449D" w:rsidRPr="002434D2" w:rsidRDefault="00EE449D">
      <w:pPr>
        <w:pStyle w:val="ListParagraph"/>
        <w:numPr>
          <w:ilvl w:val="0"/>
          <w:numId w:val="14"/>
        </w:numPr>
      </w:pPr>
      <w:r w:rsidRPr="002434D2">
        <w:t>Egyed-kapcsolat diagram leképezése relációs sémákká – Tandi Áron</w:t>
      </w:r>
    </w:p>
    <w:p w14:paraId="128647D8" w14:textId="51A1AC9F" w:rsidR="00EE449D" w:rsidRPr="002434D2" w:rsidRDefault="00997CBE">
      <w:pPr>
        <w:pStyle w:val="ListParagraph"/>
        <w:numPr>
          <w:ilvl w:val="0"/>
          <w:numId w:val="14"/>
        </w:numPr>
      </w:pPr>
      <w:r w:rsidRPr="002434D2">
        <w:t>Funkcionális függések felírása és relációs sémák normalizálása 3NF-ig – Tandi Áron</w:t>
      </w:r>
    </w:p>
    <w:p w14:paraId="63294DFE" w14:textId="574B4C69" w:rsidR="00997CBE" w:rsidRPr="002434D2" w:rsidRDefault="00997CBE">
      <w:pPr>
        <w:pStyle w:val="ListParagraph"/>
        <w:numPr>
          <w:ilvl w:val="0"/>
          <w:numId w:val="14"/>
        </w:numPr>
      </w:pPr>
      <w:r w:rsidRPr="002434D2">
        <w:t>Egyed-esemény matrix – Cakó Péter</w:t>
      </w:r>
    </w:p>
    <w:p w14:paraId="1741849C" w14:textId="52ED4F31" w:rsidR="00997CBE" w:rsidRPr="002434D2" w:rsidRDefault="004F34F7">
      <w:pPr>
        <w:pStyle w:val="ListParagraph"/>
        <w:numPr>
          <w:ilvl w:val="0"/>
          <w:numId w:val="14"/>
        </w:numPr>
      </w:pPr>
      <w:r w:rsidRPr="002434D2">
        <w:t>Szerep-funkció matrix – Szobonya Dávid</w:t>
      </w:r>
      <w:r w:rsidR="00285B87" w:rsidRPr="002434D2">
        <w:t>, Cakó Péter</w:t>
      </w:r>
    </w:p>
    <w:p w14:paraId="3FBD9D26" w14:textId="45F90E41" w:rsidR="004F34F7" w:rsidRPr="002434D2" w:rsidRDefault="00285B87">
      <w:pPr>
        <w:pStyle w:val="ListParagraph"/>
        <w:numPr>
          <w:ilvl w:val="0"/>
          <w:numId w:val="14"/>
        </w:numPr>
      </w:pPr>
      <w:r w:rsidRPr="002434D2">
        <w:t>Funkcióleírás – Cakó Péter</w:t>
      </w:r>
    </w:p>
    <w:p w14:paraId="2A40F713" w14:textId="099E77C2" w:rsidR="00285B87" w:rsidRPr="002434D2" w:rsidRDefault="00285B87">
      <w:pPr>
        <w:pStyle w:val="ListParagraph"/>
        <w:numPr>
          <w:ilvl w:val="0"/>
          <w:numId w:val="14"/>
        </w:numPr>
      </w:pPr>
      <w:r w:rsidRPr="002434D2">
        <w:t>Képernyőtervek – Szobonya Dávid</w:t>
      </w:r>
    </w:p>
    <w:p w14:paraId="2A12F150" w14:textId="62C09ADF" w:rsidR="00285B87" w:rsidRPr="002434D2" w:rsidRDefault="00285B87">
      <w:pPr>
        <w:pStyle w:val="ListParagraph"/>
        <w:numPr>
          <w:ilvl w:val="0"/>
          <w:numId w:val="14"/>
        </w:numPr>
      </w:pPr>
      <w:r w:rsidRPr="002434D2">
        <w:t>Menütervek – Szobonya Dávid</w:t>
      </w:r>
    </w:p>
    <w:p w14:paraId="51DF280C" w14:textId="77777777" w:rsidR="00794FDB" w:rsidRPr="002434D2" w:rsidRDefault="009E79C4" w:rsidP="0081059B">
      <w:pPr>
        <w:pStyle w:val="Heading2"/>
        <w:jc w:val="both"/>
      </w:pPr>
      <w:r w:rsidRPr="002434D2">
        <w:t>Értékelési mód:</w:t>
      </w:r>
    </w:p>
    <w:p w14:paraId="51DF280D" w14:textId="77777777" w:rsidR="00794FDB" w:rsidRPr="002434D2" w:rsidRDefault="00794FDB">
      <w:pPr>
        <w:rPr>
          <w:color w:val="FF0000"/>
        </w:rPr>
      </w:pPr>
    </w:p>
    <w:p w14:paraId="51DF280E" w14:textId="77777777" w:rsidR="00794FDB" w:rsidRPr="002434D2" w:rsidRDefault="009E79C4">
      <w:r w:rsidRPr="002434D2">
        <w:t>Csapat</w:t>
      </w:r>
    </w:p>
    <w:p w14:paraId="51DF280F" w14:textId="77777777" w:rsidR="00794FDB" w:rsidRPr="002434D2" w:rsidRDefault="00794FDB">
      <w:pPr>
        <w:rPr>
          <w:rFonts w:ascii="LiberationSerif" w:hAnsi="LiberationSerif" w:cs="LiberationSerif"/>
        </w:rPr>
      </w:pPr>
    </w:p>
    <w:p w14:paraId="51DF2810" w14:textId="77777777" w:rsidR="00794FDB" w:rsidRPr="002434D2" w:rsidRDefault="009E79C4" w:rsidP="004F34F7">
      <w:pPr>
        <w:jc w:val="both"/>
      </w:pPr>
      <w:r w:rsidRPr="002434D2">
        <w:t>A csoportok az alábbi két értékelési módból választhatnak:</w:t>
      </w:r>
    </w:p>
    <w:p w14:paraId="51DF2811" w14:textId="77777777" w:rsidR="00794FDB" w:rsidRPr="002434D2" w:rsidRDefault="009E79C4" w:rsidP="004F34F7">
      <w:pPr>
        <w:pStyle w:val="ListParagraph"/>
        <w:numPr>
          <w:ilvl w:val="0"/>
          <w:numId w:val="18"/>
        </w:numPr>
        <w:jc w:val="both"/>
      </w:pPr>
      <w:r w:rsidRPr="00D27030">
        <w:rPr>
          <w:lang w:val="da-DK"/>
        </w:rPr>
        <w:t xml:space="preserve">A csoport tagjai közösen dolgoznak, minden tag ugyanannyi pontot kap. </w:t>
      </w:r>
      <w:r w:rsidRPr="002434D2">
        <w:t>(Csapat)</w:t>
      </w:r>
    </w:p>
    <w:p w14:paraId="51DF2812" w14:textId="77777777" w:rsidR="00794FDB" w:rsidRPr="002434D2" w:rsidRDefault="009E79C4" w:rsidP="004F34F7">
      <w:pPr>
        <w:pStyle w:val="ListParagraph"/>
        <w:numPr>
          <w:ilvl w:val="0"/>
          <w:numId w:val="18"/>
        </w:numPr>
        <w:jc w:val="both"/>
      </w:pPr>
      <w:r w:rsidRPr="002434D2">
        <w:t>A csoport tagjai felosztják a munkát, értékelés egyénenként. (Egyéni)</w:t>
      </w:r>
    </w:p>
    <w:p w14:paraId="51DF2813" w14:textId="77777777" w:rsidR="00794FDB" w:rsidRPr="002434D2" w:rsidRDefault="009E79C4">
      <w:pPr>
        <w:pStyle w:val="Heading2"/>
      </w:pPr>
      <w:r w:rsidRPr="002434D2">
        <w:t>Feladat szöveges leírása</w:t>
      </w:r>
    </w:p>
    <w:p w14:paraId="51DF2814" w14:textId="77777777" w:rsidR="00794FDB" w:rsidRPr="002434D2" w:rsidRDefault="00794FDB">
      <w:pPr>
        <w:rPr>
          <w:b/>
          <w:sz w:val="28"/>
        </w:rPr>
      </w:pPr>
    </w:p>
    <w:p w14:paraId="51DF2815" w14:textId="3DF64724" w:rsidR="00794FDB" w:rsidRPr="002434D2" w:rsidRDefault="0081059B" w:rsidP="00D46A95">
      <w:pPr>
        <w:jc w:val="both"/>
      </w:pPr>
      <w:r w:rsidRPr="002434D2">
        <w:t>A Murica egy elektronikus tanulmányi rendszer, ami követi az egyes szakokat, azokhoz tartozó tárgyakat, kurzusokat, vizsgákat, a hallgatókat és azok teljesítményét. Külön felületet biztosít a hallgatóknak, oktatóknak és adminisztrátoroknak a tanév zökkenőmentes lezajlásához.</w:t>
      </w:r>
    </w:p>
    <w:p w14:paraId="51DF2816" w14:textId="77777777" w:rsidR="00794FDB" w:rsidRPr="002434D2" w:rsidRDefault="00794FDB"/>
    <w:p w14:paraId="51DF2817" w14:textId="77777777" w:rsidR="00794FDB" w:rsidRPr="002434D2" w:rsidRDefault="009E79C4">
      <w:pPr>
        <w:pStyle w:val="Heading2"/>
      </w:pPr>
      <w:r w:rsidRPr="002434D2">
        <w:t>Követelménykatalógus</w:t>
      </w:r>
    </w:p>
    <w:p w14:paraId="51DF2818" w14:textId="77777777" w:rsidR="00794FDB" w:rsidRPr="002434D2" w:rsidRDefault="00794FDB"/>
    <w:p w14:paraId="51DF2819" w14:textId="77777777" w:rsidR="00794FDB" w:rsidRPr="002434D2" w:rsidRDefault="009E79C4">
      <w:pPr>
        <w:rPr>
          <w:b/>
          <w:bCs/>
        </w:rPr>
      </w:pPr>
      <w:r w:rsidRPr="002434D2">
        <w:rPr>
          <w:b/>
          <w:bCs/>
        </w:rPr>
        <w:t>Funkcionális követelmények</w:t>
      </w:r>
    </w:p>
    <w:p w14:paraId="51DF281A" w14:textId="77777777" w:rsidR="00794FDB" w:rsidRPr="002434D2" w:rsidRDefault="00794FDB">
      <w:pPr>
        <w:rPr>
          <w:bCs/>
          <w:i/>
        </w:rPr>
      </w:pPr>
    </w:p>
    <w:p w14:paraId="51DF281B" w14:textId="77777777" w:rsidR="00794FDB" w:rsidRPr="002434D2" w:rsidRDefault="009E79C4">
      <w:pPr>
        <w:spacing w:after="283"/>
      </w:pPr>
      <w:r w:rsidRPr="002434D2">
        <w:t>Tárolandó adatok:</w:t>
      </w:r>
    </w:p>
    <w:p w14:paraId="51DF281C" w14:textId="77777777" w:rsidR="00794FDB" w:rsidRPr="002434D2" w:rsidRDefault="009E79C4">
      <w:pPr>
        <w:pStyle w:val="ListParagraph"/>
        <w:numPr>
          <w:ilvl w:val="0"/>
          <w:numId w:val="5"/>
        </w:numPr>
      </w:pPr>
      <w:r w:rsidRPr="002434D2">
        <w:rPr>
          <w:b/>
          <w:bCs/>
        </w:rPr>
        <w:t>Szak</w:t>
      </w:r>
    </w:p>
    <w:p w14:paraId="51DF281D" w14:textId="77777777" w:rsidR="00794FDB" w:rsidRPr="002434D2" w:rsidRDefault="009E79C4">
      <w:pPr>
        <w:pStyle w:val="ListParagraph"/>
        <w:numPr>
          <w:ilvl w:val="1"/>
          <w:numId w:val="5"/>
        </w:numPr>
        <w:tabs>
          <w:tab w:val="left" w:pos="4502"/>
        </w:tabs>
      </w:pPr>
      <w:r w:rsidRPr="002434D2">
        <w:t>Megnevezés: rövid szöveg</w:t>
      </w:r>
    </w:p>
    <w:p w14:paraId="51DF281E" w14:textId="77777777" w:rsidR="00794FDB" w:rsidRPr="002434D2" w:rsidRDefault="009E79C4">
      <w:pPr>
        <w:pStyle w:val="ListParagraph"/>
        <w:numPr>
          <w:ilvl w:val="1"/>
          <w:numId w:val="5"/>
        </w:numPr>
        <w:tabs>
          <w:tab w:val="left" w:pos="4502"/>
        </w:tabs>
      </w:pPr>
      <w:r w:rsidRPr="002434D2">
        <w:t>Típus: bsc/msc</w:t>
      </w:r>
    </w:p>
    <w:p w14:paraId="51DF281F" w14:textId="77777777" w:rsidR="00794FDB" w:rsidRPr="002434D2" w:rsidRDefault="009E79C4">
      <w:pPr>
        <w:pStyle w:val="ListParagraph"/>
        <w:numPr>
          <w:ilvl w:val="1"/>
          <w:numId w:val="5"/>
        </w:numPr>
        <w:tabs>
          <w:tab w:val="left" w:pos="4502"/>
        </w:tabs>
      </w:pPr>
      <w:r w:rsidRPr="002434D2">
        <w:t>Előrelátott tartam: hány félév</w:t>
      </w:r>
    </w:p>
    <w:p w14:paraId="51DF2820" w14:textId="77777777" w:rsidR="00794FDB" w:rsidRPr="002434D2" w:rsidRDefault="009E79C4">
      <w:pPr>
        <w:pStyle w:val="ListParagraph"/>
        <w:numPr>
          <w:ilvl w:val="1"/>
          <w:numId w:val="5"/>
        </w:numPr>
        <w:tabs>
          <w:tab w:val="left" w:pos="4502"/>
        </w:tabs>
        <w:spacing w:after="283"/>
      </w:pPr>
      <w:r w:rsidRPr="002434D2">
        <w:t>Tanterv</w:t>
      </w:r>
    </w:p>
    <w:p w14:paraId="51DF2821" w14:textId="77777777" w:rsidR="00794FDB" w:rsidRPr="002434D2" w:rsidRDefault="009E79C4">
      <w:pPr>
        <w:tabs>
          <w:tab w:val="left" w:pos="4502"/>
        </w:tabs>
        <w:spacing w:after="283"/>
        <w:ind w:left="709"/>
        <w:jc w:val="both"/>
      </w:pPr>
      <w:r w:rsidRPr="002434D2">
        <w:t>A tanterv meghatározza, hogy egy adott szakon mely kurzusok kötelezőek, kötválok vagy szabválok, illetve, hogy melyik félévben ajánlott.</w:t>
      </w:r>
    </w:p>
    <w:p w14:paraId="51DF2822" w14:textId="77777777" w:rsidR="00794FDB" w:rsidRPr="002434D2" w:rsidRDefault="009E79C4">
      <w:pPr>
        <w:pStyle w:val="ListParagraph"/>
        <w:numPr>
          <w:ilvl w:val="0"/>
          <w:numId w:val="7"/>
        </w:numPr>
        <w:tabs>
          <w:tab w:val="left" w:pos="4502"/>
        </w:tabs>
        <w:jc w:val="both"/>
      </w:pPr>
      <w:r w:rsidRPr="002434D2">
        <w:rPr>
          <w:b/>
          <w:bCs/>
        </w:rPr>
        <w:t>Felhasználó</w:t>
      </w:r>
    </w:p>
    <w:p w14:paraId="51DF2823" w14:textId="77777777" w:rsidR="00794FDB" w:rsidRPr="00D27030" w:rsidRDefault="009E79C4">
      <w:pPr>
        <w:pStyle w:val="ListParagraph"/>
        <w:numPr>
          <w:ilvl w:val="1"/>
          <w:numId w:val="6"/>
        </w:numPr>
        <w:tabs>
          <w:tab w:val="left" w:pos="4502"/>
        </w:tabs>
        <w:jc w:val="both"/>
        <w:rPr>
          <w:lang w:val="da-DK"/>
        </w:rPr>
      </w:pPr>
      <w:r w:rsidRPr="00D27030">
        <w:rPr>
          <w:lang w:val="da-DK"/>
        </w:rPr>
        <w:t>Kód: 6 karakteres kód, betűket vagy számokat tartalmaz, kis-/nagybetű nem számít</w:t>
      </w:r>
    </w:p>
    <w:p w14:paraId="51DF2824" w14:textId="77777777" w:rsidR="00794FDB" w:rsidRPr="002434D2" w:rsidRDefault="009E79C4">
      <w:pPr>
        <w:pStyle w:val="ListParagraph"/>
        <w:numPr>
          <w:ilvl w:val="1"/>
          <w:numId w:val="6"/>
        </w:numPr>
        <w:tabs>
          <w:tab w:val="left" w:pos="4502"/>
        </w:tabs>
        <w:jc w:val="both"/>
      </w:pPr>
      <w:r w:rsidRPr="002434D2">
        <w:t>Név</w:t>
      </w:r>
    </w:p>
    <w:p w14:paraId="51DF2825" w14:textId="77777777" w:rsidR="00794FDB" w:rsidRPr="002434D2" w:rsidRDefault="009E79C4">
      <w:pPr>
        <w:pStyle w:val="ListParagraph"/>
        <w:numPr>
          <w:ilvl w:val="1"/>
          <w:numId w:val="6"/>
        </w:numPr>
        <w:tabs>
          <w:tab w:val="left" w:pos="4502"/>
        </w:tabs>
        <w:jc w:val="both"/>
      </w:pPr>
      <w:r w:rsidRPr="002434D2">
        <w:t>Jelszó</w:t>
      </w:r>
    </w:p>
    <w:p w14:paraId="51DF2826" w14:textId="77777777" w:rsidR="00794FDB" w:rsidRPr="002434D2" w:rsidRDefault="009E79C4">
      <w:pPr>
        <w:pStyle w:val="ListParagraph"/>
        <w:numPr>
          <w:ilvl w:val="1"/>
          <w:numId w:val="6"/>
        </w:numPr>
        <w:tabs>
          <w:tab w:val="left" w:pos="4502"/>
        </w:tabs>
        <w:jc w:val="both"/>
      </w:pPr>
      <w:r w:rsidRPr="002434D2">
        <w:t>E-mail</w:t>
      </w:r>
    </w:p>
    <w:p w14:paraId="51DF2827" w14:textId="77777777" w:rsidR="00794FDB" w:rsidRPr="002434D2" w:rsidRDefault="009E79C4">
      <w:pPr>
        <w:pStyle w:val="ListParagraph"/>
        <w:numPr>
          <w:ilvl w:val="1"/>
          <w:numId w:val="6"/>
        </w:numPr>
        <w:tabs>
          <w:tab w:val="left" w:pos="4502"/>
        </w:tabs>
        <w:spacing w:after="283"/>
        <w:jc w:val="both"/>
      </w:pPr>
      <w:r w:rsidRPr="002434D2">
        <w:t>Születési idő</w:t>
      </w:r>
    </w:p>
    <w:p w14:paraId="51DF2828" w14:textId="77777777" w:rsidR="00794FDB" w:rsidRPr="00D27030" w:rsidRDefault="009E79C4">
      <w:pPr>
        <w:tabs>
          <w:tab w:val="left" w:pos="4502"/>
        </w:tabs>
        <w:ind w:left="709"/>
        <w:jc w:val="both"/>
        <w:rPr>
          <w:lang w:val="da-DK"/>
        </w:rPr>
      </w:pPr>
      <w:r w:rsidRPr="002434D2">
        <w:t xml:space="preserve">Egy felhasználó lehet hallgató is. </w:t>
      </w:r>
      <w:r w:rsidRPr="00D27030">
        <w:rPr>
          <w:lang w:val="da-DK"/>
        </w:rPr>
        <w:t>Ebben a szerepben a következő plusz adatokat kapja meg:</w:t>
      </w:r>
    </w:p>
    <w:p w14:paraId="51DF2829" w14:textId="77777777" w:rsidR="00794FDB" w:rsidRPr="002434D2" w:rsidRDefault="009E79C4">
      <w:pPr>
        <w:pStyle w:val="ListParagraph"/>
        <w:numPr>
          <w:ilvl w:val="0"/>
          <w:numId w:val="8"/>
        </w:numPr>
        <w:tabs>
          <w:tab w:val="left" w:pos="4502"/>
        </w:tabs>
        <w:jc w:val="both"/>
      </w:pPr>
      <w:r w:rsidRPr="002434D2">
        <w:t>Szak</w:t>
      </w:r>
    </w:p>
    <w:p w14:paraId="51DF282A" w14:textId="77777777" w:rsidR="00794FDB" w:rsidRPr="002434D2" w:rsidRDefault="009E79C4">
      <w:pPr>
        <w:pStyle w:val="ListParagraph"/>
        <w:numPr>
          <w:ilvl w:val="0"/>
          <w:numId w:val="8"/>
        </w:numPr>
        <w:tabs>
          <w:tab w:val="left" w:pos="4502"/>
        </w:tabs>
        <w:spacing w:after="283"/>
        <w:jc w:val="both"/>
      </w:pPr>
      <w:r w:rsidRPr="002434D2">
        <w:t>Kezdés éve</w:t>
      </w:r>
    </w:p>
    <w:p w14:paraId="51DF282B" w14:textId="77777777" w:rsidR="00794FDB" w:rsidRPr="002434D2" w:rsidRDefault="009E79C4">
      <w:pPr>
        <w:tabs>
          <w:tab w:val="left" w:pos="4502"/>
        </w:tabs>
        <w:ind w:left="709"/>
        <w:jc w:val="both"/>
      </w:pPr>
      <w:r w:rsidRPr="002434D2">
        <w:lastRenderedPageBreak/>
        <w:t>Hallgatóként felvehet kurzusokat és amennyiben az előadás, az azokhoz tartozó vizsgákat. A felvett kurzusoknak eltároljuk az érdemjegyét is.</w:t>
      </w:r>
    </w:p>
    <w:p w14:paraId="51DF282C" w14:textId="77777777" w:rsidR="00794FDB" w:rsidRPr="002434D2" w:rsidRDefault="009E79C4">
      <w:pPr>
        <w:tabs>
          <w:tab w:val="left" w:pos="4502"/>
        </w:tabs>
        <w:ind w:left="709"/>
        <w:jc w:val="both"/>
      </w:pPr>
      <w:r w:rsidRPr="002434D2">
        <w:t>Egy felhasználó lehet oktató is, ha van olyan kurzus ahol oktatóként van megjelölve. Ilyenkor létrehozhat vizsgákat, jegyeket írhat be az adott kurzust felvett hallgatóknak.</w:t>
      </w:r>
    </w:p>
    <w:p w14:paraId="51DF282D" w14:textId="77777777" w:rsidR="00794FDB" w:rsidRPr="002434D2" w:rsidRDefault="009E79C4">
      <w:pPr>
        <w:tabs>
          <w:tab w:val="left" w:pos="4502"/>
        </w:tabs>
        <w:spacing w:after="283"/>
        <w:ind w:left="709"/>
        <w:jc w:val="both"/>
      </w:pPr>
      <w:r w:rsidRPr="002434D2">
        <w:t>Egy felhasználó lehet admin is, ekkor hozhat létre tárgyakat, kurzusokat és rendelhet hozzájuk oktatókat, szakokat, tantervet és szerkesztheti azokat. Ő vehet fel további felhasználókat is, valamint módosíthatja az adataikat.</w:t>
      </w:r>
    </w:p>
    <w:p w14:paraId="51DF282E" w14:textId="77777777" w:rsidR="00794FDB" w:rsidRPr="002434D2" w:rsidRDefault="009E79C4">
      <w:pPr>
        <w:pStyle w:val="ListParagraph"/>
        <w:numPr>
          <w:ilvl w:val="0"/>
          <w:numId w:val="16"/>
        </w:numPr>
        <w:tabs>
          <w:tab w:val="left" w:pos="4502"/>
        </w:tabs>
        <w:jc w:val="both"/>
      </w:pPr>
      <w:r w:rsidRPr="002434D2">
        <w:rPr>
          <w:b/>
          <w:bCs/>
        </w:rPr>
        <w:t>Üzenet</w:t>
      </w:r>
    </w:p>
    <w:p w14:paraId="51DF282F" w14:textId="77777777" w:rsidR="00794FDB" w:rsidRPr="002434D2" w:rsidRDefault="009E79C4">
      <w:pPr>
        <w:pStyle w:val="ListParagraph"/>
        <w:numPr>
          <w:ilvl w:val="1"/>
          <w:numId w:val="16"/>
        </w:numPr>
        <w:tabs>
          <w:tab w:val="left" w:pos="4502"/>
        </w:tabs>
        <w:jc w:val="both"/>
      </w:pPr>
      <w:r w:rsidRPr="002434D2">
        <w:t>Szerző</w:t>
      </w:r>
    </w:p>
    <w:p w14:paraId="51DF2830" w14:textId="77777777" w:rsidR="00794FDB" w:rsidRPr="002434D2" w:rsidRDefault="009E79C4">
      <w:pPr>
        <w:pStyle w:val="ListParagraph"/>
        <w:numPr>
          <w:ilvl w:val="1"/>
          <w:numId w:val="16"/>
        </w:numPr>
        <w:tabs>
          <w:tab w:val="left" w:pos="4502"/>
        </w:tabs>
        <w:jc w:val="both"/>
      </w:pPr>
      <w:r w:rsidRPr="002434D2">
        <w:t>Címzett</w:t>
      </w:r>
    </w:p>
    <w:p w14:paraId="51DF2831" w14:textId="77777777" w:rsidR="00794FDB" w:rsidRPr="002434D2" w:rsidRDefault="009E79C4">
      <w:pPr>
        <w:pStyle w:val="ListParagraph"/>
        <w:numPr>
          <w:ilvl w:val="1"/>
          <w:numId w:val="16"/>
        </w:numPr>
        <w:tabs>
          <w:tab w:val="left" w:pos="4502"/>
        </w:tabs>
        <w:jc w:val="both"/>
      </w:pPr>
      <w:r w:rsidRPr="002434D2">
        <w:t>Tárgy</w:t>
      </w:r>
    </w:p>
    <w:p w14:paraId="51DF2832" w14:textId="77777777" w:rsidR="00794FDB" w:rsidRPr="002434D2" w:rsidRDefault="009E79C4">
      <w:pPr>
        <w:pStyle w:val="ListParagraph"/>
        <w:numPr>
          <w:ilvl w:val="1"/>
          <w:numId w:val="16"/>
        </w:numPr>
        <w:tabs>
          <w:tab w:val="left" w:pos="4502"/>
        </w:tabs>
        <w:jc w:val="both"/>
      </w:pPr>
      <w:r w:rsidRPr="002434D2">
        <w:t>Tartalom</w:t>
      </w:r>
    </w:p>
    <w:p w14:paraId="51DF2833" w14:textId="77777777" w:rsidR="00794FDB" w:rsidRPr="002434D2" w:rsidRDefault="009E79C4">
      <w:pPr>
        <w:pStyle w:val="ListParagraph"/>
        <w:numPr>
          <w:ilvl w:val="1"/>
          <w:numId w:val="16"/>
        </w:numPr>
        <w:tabs>
          <w:tab w:val="left" w:pos="4502"/>
        </w:tabs>
        <w:spacing w:after="283"/>
        <w:jc w:val="both"/>
      </w:pPr>
      <w:r w:rsidRPr="002434D2">
        <w:t>Idő</w:t>
      </w:r>
    </w:p>
    <w:p w14:paraId="51DF2834" w14:textId="77777777" w:rsidR="00794FDB" w:rsidRPr="002434D2" w:rsidRDefault="009E79C4">
      <w:pPr>
        <w:tabs>
          <w:tab w:val="left" w:pos="4502"/>
        </w:tabs>
        <w:spacing w:after="283"/>
        <w:ind w:left="709"/>
        <w:jc w:val="both"/>
      </w:pPr>
      <w:r w:rsidRPr="002434D2">
        <w:t>Adminok és oktatók küldhetnek üzeneteket, adminok mindenkinek, oktatók pedig csak az általuk oktatott hallgatóknak.</w:t>
      </w:r>
    </w:p>
    <w:p w14:paraId="51DF2835" w14:textId="77777777" w:rsidR="00794FDB" w:rsidRPr="002434D2" w:rsidRDefault="009E79C4">
      <w:pPr>
        <w:pStyle w:val="ListParagraph"/>
        <w:numPr>
          <w:ilvl w:val="0"/>
          <w:numId w:val="9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Tárgy</w:t>
      </w:r>
    </w:p>
    <w:p w14:paraId="51DF2836" w14:textId="77777777" w:rsidR="00794FDB" w:rsidRPr="002434D2" w:rsidRDefault="009E79C4">
      <w:pPr>
        <w:pStyle w:val="ListParagraph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Kód</w:t>
      </w:r>
    </w:p>
    <w:p w14:paraId="51DF2837" w14:textId="77777777" w:rsidR="00794FDB" w:rsidRPr="002434D2" w:rsidRDefault="009E79C4">
      <w:pPr>
        <w:pStyle w:val="ListParagraph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Név</w:t>
      </w:r>
    </w:p>
    <w:p w14:paraId="51DF2838" w14:textId="77777777" w:rsidR="00794FDB" w:rsidRPr="002434D2" w:rsidRDefault="009E79C4">
      <w:pPr>
        <w:pStyle w:val="ListParagraph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Jóváhagyásos-e</w:t>
      </w:r>
    </w:p>
    <w:p w14:paraId="51DF2839" w14:textId="77777777" w:rsidR="00794FDB" w:rsidRPr="002434D2" w:rsidRDefault="009E79C4">
      <w:pPr>
        <w:pStyle w:val="ListParagraph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Mennyi kreditet ér</w:t>
      </w:r>
    </w:p>
    <w:p w14:paraId="51DF283A" w14:textId="77777777" w:rsidR="00794FDB" w:rsidRPr="002434D2" w:rsidRDefault="009E79C4">
      <w:pPr>
        <w:pStyle w:val="ListParagraph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Gyakorlat vagy előadás</w:t>
      </w:r>
    </w:p>
    <w:p w14:paraId="51DF283B" w14:textId="77777777" w:rsidR="00794FDB" w:rsidRPr="002434D2" w:rsidRDefault="009E79C4">
      <w:pPr>
        <w:pStyle w:val="ListParagraph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Előfeltétel</w:t>
      </w:r>
    </w:p>
    <w:p w14:paraId="51DF283C" w14:textId="77777777" w:rsidR="00794FDB" w:rsidRPr="002434D2" w:rsidRDefault="009E79C4">
      <w:pPr>
        <w:pStyle w:val="ListParagraph"/>
        <w:numPr>
          <w:ilvl w:val="2"/>
          <w:numId w:val="9"/>
        </w:numPr>
        <w:tabs>
          <w:tab w:val="left" w:pos="4502"/>
        </w:tabs>
        <w:spacing w:after="283"/>
        <w:jc w:val="both"/>
      </w:pPr>
      <w:r w:rsidRPr="002434D2">
        <w:t>Milyen tárgy</w:t>
      </w:r>
    </w:p>
    <w:p w14:paraId="51DF283D" w14:textId="77777777" w:rsidR="00794FDB" w:rsidRPr="002434D2" w:rsidRDefault="009E79C4">
      <w:pPr>
        <w:tabs>
          <w:tab w:val="left" w:pos="4502"/>
        </w:tabs>
        <w:spacing w:after="283"/>
        <w:ind w:left="709"/>
        <w:jc w:val="both"/>
      </w:pPr>
      <w:r w:rsidRPr="002434D2">
        <w:t>Egy tárgy több kurzust foglal össze. Egy tárgyhoz tartozó kurzust csak akkor lehet felvenni, ha az előfeltételként megadott tárgy már teljesítve van.</w:t>
      </w:r>
    </w:p>
    <w:p w14:paraId="51DF283E" w14:textId="77777777" w:rsidR="00794FDB" w:rsidRPr="002434D2" w:rsidRDefault="009E79C4">
      <w:pPr>
        <w:pStyle w:val="ListParagraph"/>
        <w:numPr>
          <w:ilvl w:val="0"/>
          <w:numId w:val="10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Kurzus</w:t>
      </w:r>
    </w:p>
    <w:p w14:paraId="51DF283F" w14:textId="77777777" w:rsidR="00794FDB" w:rsidRPr="002434D2" w:rsidRDefault="009E79C4">
      <w:pPr>
        <w:pStyle w:val="ListParagraph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 xml:space="preserve">Sorszám </w:t>
      </w:r>
      <w:r w:rsidRPr="002434D2">
        <w:rPr>
          <w:rFonts w:ascii="Asana" w:eastAsia="Asana" w:hAnsi="Asana" w:cs="Asana"/>
        </w:rPr>
        <w:t>→</w:t>
      </w:r>
      <w:r w:rsidRPr="002434D2">
        <w:t xml:space="preserve"> Ebből jön ki a kódja: </w:t>
      </w:r>
      <w:r w:rsidRPr="002434D2">
        <w:rPr>
          <w:rFonts w:ascii="Bitstream Vera Sans Mono" w:eastAsia="Bitstream Vera Sans Mono" w:hAnsi="Bitstream Vera Sans Mono" w:cs="Bitstream Vera Sans Mono"/>
          <w:color w:val="7F7F7F" w:themeColor="text1" w:themeTint="80"/>
          <w:sz w:val="22"/>
          <w:szCs w:val="22"/>
        </w:rPr>
        <w:t>[Tárgy kód]-[Kurzus sorszám]</w:t>
      </w:r>
    </w:p>
    <w:p w14:paraId="51DF2840" w14:textId="77777777" w:rsidR="00794FDB" w:rsidRPr="002434D2" w:rsidRDefault="009E79C4">
      <w:pPr>
        <w:pStyle w:val="ListParagraph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Melyik tárgyhoz tartozik</w:t>
      </w:r>
    </w:p>
    <w:p w14:paraId="51DF2841" w14:textId="77777777" w:rsidR="00794FDB" w:rsidRPr="002434D2" w:rsidRDefault="009E79C4">
      <w:pPr>
        <w:pStyle w:val="ListParagraph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Terem</w:t>
      </w:r>
    </w:p>
    <w:p w14:paraId="51DF2842" w14:textId="77777777" w:rsidR="00794FDB" w:rsidRPr="002434D2" w:rsidRDefault="009E79C4">
      <w:pPr>
        <w:pStyle w:val="ListParagraph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Időpont</w:t>
      </w:r>
    </w:p>
    <w:p w14:paraId="51DF2843" w14:textId="77777777" w:rsidR="00794FDB" w:rsidRPr="002434D2" w:rsidRDefault="009E79C4">
      <w:pPr>
        <w:pStyle w:val="ListParagraph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Férőhely</w:t>
      </w:r>
    </w:p>
    <w:p w14:paraId="51DF2844" w14:textId="77777777" w:rsidR="00794FDB" w:rsidRPr="002434D2" w:rsidRDefault="009E79C4">
      <w:pPr>
        <w:pStyle w:val="ListParagraph"/>
        <w:numPr>
          <w:ilvl w:val="1"/>
          <w:numId w:val="10"/>
        </w:numPr>
        <w:tabs>
          <w:tab w:val="left" w:pos="4502"/>
        </w:tabs>
        <w:spacing w:after="283"/>
        <w:contextualSpacing w:val="0"/>
        <w:jc w:val="both"/>
      </w:pPr>
      <w:r w:rsidRPr="002434D2">
        <w:t>Melyik félévhez tartozik</w:t>
      </w:r>
    </w:p>
    <w:p w14:paraId="51DF2845" w14:textId="77777777" w:rsidR="00794FDB" w:rsidRPr="002434D2" w:rsidRDefault="009E79C4">
      <w:pPr>
        <w:pStyle w:val="ListParagraph"/>
        <w:numPr>
          <w:ilvl w:val="0"/>
          <w:numId w:val="10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Terem</w:t>
      </w:r>
    </w:p>
    <w:p w14:paraId="51DF2846" w14:textId="77777777" w:rsidR="00794FDB" w:rsidRPr="002434D2" w:rsidRDefault="009E79C4">
      <w:pPr>
        <w:pStyle w:val="ListParagraph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Kód</w:t>
      </w:r>
    </w:p>
    <w:p w14:paraId="51DF2847" w14:textId="77777777" w:rsidR="00794FDB" w:rsidRPr="002434D2" w:rsidRDefault="009E79C4">
      <w:pPr>
        <w:pStyle w:val="ListParagraph"/>
        <w:numPr>
          <w:ilvl w:val="1"/>
          <w:numId w:val="10"/>
        </w:numPr>
        <w:tabs>
          <w:tab w:val="left" w:pos="4502"/>
        </w:tabs>
        <w:spacing w:after="283"/>
        <w:contextualSpacing w:val="0"/>
        <w:jc w:val="both"/>
      </w:pPr>
      <w:r w:rsidRPr="002434D2">
        <w:t>Férőhely</w:t>
      </w:r>
    </w:p>
    <w:p w14:paraId="51DF2848" w14:textId="77777777" w:rsidR="00794FDB" w:rsidRPr="002434D2" w:rsidRDefault="009E79C4">
      <w:pPr>
        <w:pStyle w:val="ListParagraph"/>
        <w:numPr>
          <w:ilvl w:val="0"/>
          <w:numId w:val="10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Vizsga</w:t>
      </w:r>
    </w:p>
    <w:p w14:paraId="51DF2849" w14:textId="77777777" w:rsidR="00794FDB" w:rsidRPr="002434D2" w:rsidRDefault="009E79C4">
      <w:pPr>
        <w:pStyle w:val="ListParagraph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Melyik tárgyhoz tartozik</w:t>
      </w:r>
    </w:p>
    <w:p w14:paraId="51DF284A" w14:textId="77777777" w:rsidR="00794FDB" w:rsidRPr="002434D2" w:rsidRDefault="009E79C4">
      <w:pPr>
        <w:pStyle w:val="ListParagraph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Melyik teremben lesz</w:t>
      </w:r>
    </w:p>
    <w:p w14:paraId="51DF284B" w14:textId="77777777" w:rsidR="00794FDB" w:rsidRPr="002434D2" w:rsidRDefault="009E79C4">
      <w:pPr>
        <w:pStyle w:val="ListParagraph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Időpont</w:t>
      </w:r>
    </w:p>
    <w:p w14:paraId="51DF284C" w14:textId="77777777" w:rsidR="00794FDB" w:rsidRPr="002434D2" w:rsidRDefault="009E79C4">
      <w:pPr>
        <w:pStyle w:val="ListParagraph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Vizsgáztató(k)</w:t>
      </w:r>
    </w:p>
    <w:p w14:paraId="51DF284D" w14:textId="77777777" w:rsidR="00794FDB" w:rsidRPr="002434D2" w:rsidRDefault="009E79C4">
      <w:pPr>
        <w:pStyle w:val="ListParagraph"/>
        <w:numPr>
          <w:ilvl w:val="1"/>
          <w:numId w:val="10"/>
        </w:numPr>
        <w:tabs>
          <w:tab w:val="left" w:pos="4502"/>
        </w:tabs>
        <w:spacing w:after="283"/>
        <w:contextualSpacing w:val="0"/>
        <w:jc w:val="both"/>
      </w:pPr>
      <w:r w:rsidRPr="002434D2">
        <w:t>Férőhely</w:t>
      </w:r>
    </w:p>
    <w:p w14:paraId="51DF284E" w14:textId="77777777" w:rsidR="00794FDB" w:rsidRPr="002434D2" w:rsidRDefault="009E79C4">
      <w:pPr>
        <w:pStyle w:val="ListParagraph"/>
        <w:numPr>
          <w:ilvl w:val="0"/>
          <w:numId w:val="10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Időszak</w:t>
      </w:r>
    </w:p>
    <w:p w14:paraId="51DF284F" w14:textId="77777777" w:rsidR="00794FDB" w:rsidRPr="002434D2" w:rsidRDefault="009E79C4">
      <w:pPr>
        <w:tabs>
          <w:tab w:val="left" w:pos="4502"/>
        </w:tabs>
        <w:spacing w:after="283"/>
        <w:ind w:left="710"/>
        <w:jc w:val="both"/>
      </w:pPr>
      <w:r w:rsidRPr="002434D2">
        <w:t>Például kurzus felvételi időszak, szorgalmi időszak, vizsga időszak, szünet. A felhasználók minden időszakban más-más funkciókat érhetnek el. Van kezdetük és végül.</w:t>
      </w:r>
    </w:p>
    <w:p w14:paraId="770BEFAD" w14:textId="77777777" w:rsidR="00BA5D2E" w:rsidRDefault="00BA5D2E">
      <w:pPr>
        <w:spacing w:line="360" w:lineRule="auto"/>
        <w:jc w:val="center"/>
      </w:pPr>
      <w:r>
        <w:br w:type="page"/>
      </w:r>
    </w:p>
    <w:p w14:paraId="51DF2850" w14:textId="06229071" w:rsidR="00794FDB" w:rsidRPr="002434D2" w:rsidRDefault="009E79C4">
      <w:pPr>
        <w:spacing w:after="283"/>
      </w:pPr>
      <w:r w:rsidRPr="002434D2">
        <w:lastRenderedPageBreak/>
        <w:t>Időszakok:</w:t>
      </w:r>
    </w:p>
    <w:p w14:paraId="51DF2851" w14:textId="77777777" w:rsidR="00794FDB" w:rsidRPr="002434D2" w:rsidRDefault="009E79C4">
      <w:pPr>
        <w:pStyle w:val="ListParagraph"/>
        <w:numPr>
          <w:ilvl w:val="0"/>
          <w:numId w:val="11"/>
        </w:numPr>
        <w:spacing w:after="283"/>
        <w:rPr>
          <w:b/>
          <w:bCs/>
        </w:rPr>
      </w:pPr>
      <w:r w:rsidRPr="002434D2">
        <w:rPr>
          <w:b/>
          <w:bCs/>
        </w:rPr>
        <w:t>Kurzus felvételi időszak</w:t>
      </w:r>
    </w:p>
    <w:p w14:paraId="51DF2852" w14:textId="77777777" w:rsidR="00794FDB" w:rsidRPr="002434D2" w:rsidRDefault="009E79C4">
      <w:pPr>
        <w:ind w:left="709"/>
        <w:jc w:val="both"/>
      </w:pPr>
      <w:r w:rsidRPr="002434D2">
        <w:t xml:space="preserve">Hallgatók tudnak felvenni és leadni kurzust, ha a felvételi követelményhez hozzáadott tárgyak teljesítve vannak. A felvételnél rangsorolva vannak tanterv (milyen közel van az ajánlott félév) és az átlag alapján. </w:t>
      </w:r>
    </w:p>
    <w:p w14:paraId="51DF2853" w14:textId="77777777" w:rsidR="00794FDB" w:rsidRPr="002434D2" w:rsidRDefault="009E79C4">
      <w:pPr>
        <w:spacing w:after="283"/>
        <w:ind w:left="709"/>
        <w:jc w:val="both"/>
      </w:pPr>
      <w:r w:rsidRPr="002434D2">
        <w:t>Oktatók, ha jóváhagyásos a kurzus, jóváhagyhatják a felvételeket.</w:t>
      </w:r>
    </w:p>
    <w:p w14:paraId="51DF2854" w14:textId="77777777" w:rsidR="00794FDB" w:rsidRPr="002434D2" w:rsidRDefault="009E79C4">
      <w:pPr>
        <w:pStyle w:val="ListParagraph"/>
        <w:numPr>
          <w:ilvl w:val="0"/>
          <w:numId w:val="12"/>
        </w:numPr>
        <w:spacing w:after="283"/>
        <w:jc w:val="both"/>
        <w:rPr>
          <w:b/>
          <w:bCs/>
        </w:rPr>
      </w:pPr>
      <w:r w:rsidRPr="002434D2">
        <w:rPr>
          <w:b/>
          <w:bCs/>
        </w:rPr>
        <w:t>Szorgalmi időszak</w:t>
      </w:r>
    </w:p>
    <w:p w14:paraId="51DF2855" w14:textId="77777777" w:rsidR="00794FDB" w:rsidRPr="002434D2" w:rsidRDefault="009E79C4">
      <w:pPr>
        <w:spacing w:after="283"/>
        <w:ind w:left="709"/>
        <w:jc w:val="both"/>
      </w:pPr>
      <w:r w:rsidRPr="002434D2">
        <w:t>Amennyiben a kurzus gyakorlat, az oktatónak a szorgalmi időszak végéig értékelnie kell a hallgató teljesítményét.</w:t>
      </w:r>
    </w:p>
    <w:p w14:paraId="51DF2856" w14:textId="77777777" w:rsidR="00794FDB" w:rsidRPr="002434D2" w:rsidRDefault="009E79C4">
      <w:pPr>
        <w:pStyle w:val="ListParagraph"/>
        <w:numPr>
          <w:ilvl w:val="0"/>
          <w:numId w:val="13"/>
        </w:numPr>
        <w:spacing w:after="283"/>
        <w:jc w:val="both"/>
      </w:pPr>
      <w:r w:rsidRPr="002434D2">
        <w:rPr>
          <w:b/>
          <w:bCs/>
        </w:rPr>
        <w:t>Vizsgaidőszak</w:t>
      </w:r>
    </w:p>
    <w:p w14:paraId="51DF2857" w14:textId="77777777" w:rsidR="00794FDB" w:rsidRPr="002434D2" w:rsidRDefault="009E79C4">
      <w:pPr>
        <w:ind w:left="709"/>
        <w:jc w:val="both"/>
      </w:pPr>
      <w:r w:rsidRPr="002434D2">
        <w:t xml:space="preserve">Az oktató hirdethet meg vizsgákat, majd az egyes vizsgák után a résztvett hallgatóknak írhat be érdemjegyet. </w:t>
      </w:r>
    </w:p>
    <w:p w14:paraId="51DF2858" w14:textId="77777777" w:rsidR="00794FDB" w:rsidRPr="002434D2" w:rsidRDefault="009E79C4">
      <w:pPr>
        <w:spacing w:after="283"/>
        <w:ind w:left="709"/>
        <w:jc w:val="both"/>
      </w:pPr>
      <w:r w:rsidRPr="002434D2">
        <w:t>Hallgató felvehet vizsgákat.</w:t>
      </w:r>
    </w:p>
    <w:p w14:paraId="51DF2859" w14:textId="77777777" w:rsidR="00794FDB" w:rsidRPr="002434D2" w:rsidRDefault="009E79C4">
      <w:pPr>
        <w:rPr>
          <w:b/>
          <w:bCs/>
        </w:rPr>
      </w:pPr>
      <w:r w:rsidRPr="002434D2">
        <w:rPr>
          <w:b/>
          <w:bCs/>
        </w:rPr>
        <w:t>Nem funkcionális követelmények</w:t>
      </w:r>
    </w:p>
    <w:p w14:paraId="51DF285A" w14:textId="77777777" w:rsidR="00794FDB" w:rsidRPr="002434D2" w:rsidRDefault="00794FDB"/>
    <w:p w14:paraId="51DF285B" w14:textId="77777777" w:rsidR="00794FDB" w:rsidRPr="002434D2" w:rsidRDefault="009E79C4">
      <w:pPr>
        <w:pStyle w:val="ListParagraph"/>
        <w:numPr>
          <w:ilvl w:val="0"/>
          <w:numId w:val="3"/>
        </w:numPr>
      </w:pPr>
      <w:r w:rsidRPr="002434D2">
        <w:t>A jelszavak biztonságosan vannak eltárolva</w:t>
      </w:r>
    </w:p>
    <w:p w14:paraId="51DF285C" w14:textId="77777777" w:rsidR="00794FDB" w:rsidRPr="002434D2" w:rsidRDefault="009E79C4">
      <w:pPr>
        <w:pStyle w:val="ListParagraph"/>
        <w:numPr>
          <w:ilvl w:val="0"/>
          <w:numId w:val="3"/>
        </w:numPr>
      </w:pPr>
      <w:r w:rsidRPr="002434D2">
        <w:t>Input mezők kezelése biztonságos</w:t>
      </w:r>
    </w:p>
    <w:p w14:paraId="6847C345" w14:textId="77777777" w:rsidR="00734E8A" w:rsidRDefault="00734E8A">
      <w:pPr>
        <w:spacing w:line="360" w:lineRule="auto"/>
        <w:jc w:val="center"/>
        <w:rPr>
          <w:rFonts w:asciiTheme="majorHAnsi" w:eastAsiaTheme="majorEastAsia" w:hAnsiTheme="majorHAnsi" w:cstheme="majorBidi"/>
          <w:b/>
          <w:bCs/>
          <w:sz w:val="28"/>
          <w:szCs w:val="26"/>
        </w:rPr>
      </w:pPr>
      <w:r>
        <w:br w:type="page"/>
      </w:r>
    </w:p>
    <w:p w14:paraId="51DF285D" w14:textId="6B3195AB" w:rsidR="00794FDB" w:rsidRPr="002434D2" w:rsidRDefault="009E79C4">
      <w:pPr>
        <w:pStyle w:val="Heading2"/>
      </w:pPr>
      <w:r w:rsidRPr="002434D2">
        <w:lastRenderedPageBreak/>
        <w:t>Adatfolyam diagram (DFD):</w:t>
      </w:r>
    </w:p>
    <w:p w14:paraId="51DF285E" w14:textId="77777777" w:rsidR="00794FDB" w:rsidRPr="002434D2" w:rsidRDefault="00794FDB"/>
    <w:p w14:paraId="51DF285F" w14:textId="77777777" w:rsidR="00794FDB" w:rsidRPr="002434D2" w:rsidRDefault="009E79C4">
      <w:r w:rsidRPr="002434D2">
        <w:t>Fizikai</w:t>
      </w:r>
    </w:p>
    <w:p w14:paraId="51DF2860" w14:textId="77777777" w:rsidR="00794FDB" w:rsidRPr="002434D2" w:rsidRDefault="00794FDB">
      <w:pPr>
        <w:rPr>
          <w:color w:val="FF0000"/>
        </w:rPr>
      </w:pPr>
    </w:p>
    <w:p w14:paraId="51DF2861" w14:textId="77777777" w:rsidR="00794FDB" w:rsidRPr="00523C2F" w:rsidRDefault="009E79C4">
      <w:r w:rsidRPr="00523C2F">
        <w:t>A DFD 1. szintje:</w:t>
      </w:r>
    </w:p>
    <w:p w14:paraId="51DF2862" w14:textId="15893936" w:rsidR="00794FDB" w:rsidRPr="00523C2F" w:rsidRDefault="00734E8A" w:rsidP="00734E8A">
      <w:pPr>
        <w:jc w:val="center"/>
      </w:pPr>
      <w:r>
        <w:drawing>
          <wp:inline distT="0" distB="0" distL="0" distR="0" wp14:anchorId="721942EF" wp14:editId="4B99F1E1">
            <wp:extent cx="2712720" cy="8814191"/>
            <wp:effectExtent l="0" t="0" r="0" b="6350"/>
            <wp:docPr id="144175019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9599" cy="8836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863" w14:textId="77777777" w:rsidR="00794FDB" w:rsidRPr="00523C2F" w:rsidRDefault="009E79C4">
      <w:r w:rsidRPr="00523C2F">
        <w:lastRenderedPageBreak/>
        <w:t>A DFD 2. szintje:</w:t>
      </w:r>
    </w:p>
    <w:p w14:paraId="51DF2864" w14:textId="132568FA" w:rsidR="00794FDB" w:rsidRDefault="009C3887">
      <w:pPr>
        <w:rPr>
          <w:color w:val="FF0000"/>
        </w:rPr>
      </w:pPr>
      <w:r>
        <w:drawing>
          <wp:inline distT="0" distB="0" distL="0" distR="0" wp14:anchorId="1D390781" wp14:editId="4849ED13">
            <wp:extent cx="4547616" cy="9266140"/>
            <wp:effectExtent l="0" t="0" r="5715" b="0"/>
            <wp:docPr id="18597957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979575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67489" cy="9306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1F018" w14:textId="1315359D" w:rsidR="00817243" w:rsidRDefault="00295B11">
      <w:pPr>
        <w:rPr>
          <w:color w:val="FF0000"/>
        </w:rPr>
      </w:pPr>
      <w:r>
        <w:lastRenderedPageBreak/>
        <w:drawing>
          <wp:inline distT="0" distB="0" distL="0" distR="0" wp14:anchorId="465430E4" wp14:editId="26E47724">
            <wp:extent cx="6320790" cy="9777730"/>
            <wp:effectExtent l="0" t="0" r="3810" b="0"/>
            <wp:docPr id="18855095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50951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20790" cy="977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422E7">
        <w:lastRenderedPageBreak/>
        <w:drawing>
          <wp:inline distT="0" distB="0" distL="0" distR="0" wp14:anchorId="08F30209" wp14:editId="6DA1B97B">
            <wp:extent cx="4307840" cy="9777730"/>
            <wp:effectExtent l="0" t="0" r="0" b="0"/>
            <wp:docPr id="2452679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26797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07840" cy="977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8624A">
        <w:lastRenderedPageBreak/>
        <w:drawing>
          <wp:inline distT="0" distB="0" distL="0" distR="0" wp14:anchorId="60661FDB" wp14:editId="48E0EB8D">
            <wp:extent cx="5458460" cy="9777730"/>
            <wp:effectExtent l="0" t="0" r="8890" b="0"/>
            <wp:docPr id="16106567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65677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58460" cy="977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7611B" w14:textId="77777777" w:rsidR="00817243" w:rsidRPr="002434D2" w:rsidRDefault="00817243">
      <w:pPr>
        <w:rPr>
          <w:color w:val="FF0000"/>
        </w:rPr>
      </w:pPr>
    </w:p>
    <w:p w14:paraId="51DF2865" w14:textId="77777777" w:rsidR="00794FDB" w:rsidRPr="002434D2" w:rsidRDefault="009E79C4">
      <w:pPr>
        <w:rPr>
          <w:highlight w:val="yellow"/>
        </w:rPr>
      </w:pPr>
      <w:r w:rsidRPr="002434D2">
        <w:t>Logikai</w:t>
      </w:r>
    </w:p>
    <w:p w14:paraId="51DF2866" w14:textId="77777777" w:rsidR="00794FDB" w:rsidRPr="002434D2" w:rsidRDefault="00794FDB">
      <w:pPr>
        <w:rPr>
          <w:color w:val="FF0000"/>
        </w:rPr>
      </w:pPr>
    </w:p>
    <w:p w14:paraId="615218FC" w14:textId="77777777" w:rsidR="00B10D48" w:rsidRDefault="009E79C4">
      <w:r w:rsidRPr="00535F19">
        <w:t>A DFD 1. szintje:</w:t>
      </w:r>
    </w:p>
    <w:p w14:paraId="0BBBE2AF" w14:textId="6BFE34BE" w:rsidR="00996A3F" w:rsidRDefault="00996A3F"/>
    <w:p w14:paraId="51DF2867" w14:textId="159C1315" w:rsidR="00794FDB" w:rsidRDefault="00B10D48" w:rsidP="00B10D48">
      <w:pPr>
        <w:jc w:val="center"/>
      </w:pPr>
      <w:r>
        <w:drawing>
          <wp:inline distT="0" distB="0" distL="0" distR="0" wp14:anchorId="5D417F9F" wp14:editId="7AB3317C">
            <wp:extent cx="2486220" cy="8428382"/>
            <wp:effectExtent l="0" t="0" r="9525" b="0"/>
            <wp:docPr id="192548420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4513" cy="84903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70C68" w14:textId="1AC8EC2A" w:rsidR="00FC6FBA" w:rsidRPr="00535F19" w:rsidRDefault="00FC6FBA"/>
    <w:p w14:paraId="51DF2868" w14:textId="77777777" w:rsidR="00794FDB" w:rsidRPr="00535F19" w:rsidRDefault="00794FDB"/>
    <w:p w14:paraId="51DF2869" w14:textId="77777777" w:rsidR="00794FDB" w:rsidRPr="00535F19" w:rsidRDefault="009E79C4">
      <w:r w:rsidRPr="00535F19">
        <w:lastRenderedPageBreak/>
        <w:t>A DFD 2. szintje:</w:t>
      </w:r>
    </w:p>
    <w:p w14:paraId="51DF286A" w14:textId="36EF057F" w:rsidR="00794FDB" w:rsidRPr="002434D2" w:rsidRDefault="00AD5CA7">
      <w:pPr>
        <w:rPr>
          <w:color w:val="FF0000"/>
        </w:rPr>
      </w:pPr>
      <w:r>
        <w:drawing>
          <wp:inline distT="0" distB="0" distL="0" distR="0" wp14:anchorId="6C6D7455" wp14:editId="05DA5363">
            <wp:extent cx="2473037" cy="9242676"/>
            <wp:effectExtent l="0" t="0" r="3810" b="0"/>
            <wp:docPr id="180712921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1419" cy="9274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E0A2B">
        <w:drawing>
          <wp:inline distT="0" distB="0" distL="0" distR="0" wp14:anchorId="586208E8" wp14:editId="26DE3A1A">
            <wp:extent cx="2416823" cy="8822724"/>
            <wp:effectExtent l="0" t="0" r="2540" b="0"/>
            <wp:docPr id="89818525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6506" cy="88580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86B" w14:textId="77777777" w:rsidR="00794FDB" w:rsidRPr="002434D2" w:rsidRDefault="00794FDB"/>
    <w:p w14:paraId="51DF286C" w14:textId="77777777" w:rsidR="00794FDB" w:rsidRPr="002434D2" w:rsidRDefault="009E79C4">
      <w:pPr>
        <w:pStyle w:val="Heading2"/>
      </w:pPr>
      <w:r w:rsidRPr="002434D2">
        <w:lastRenderedPageBreak/>
        <w:t>Egyedmodell:</w:t>
      </w:r>
    </w:p>
    <w:p w14:paraId="51DF286D" w14:textId="77777777" w:rsidR="00794FDB" w:rsidRPr="002434D2" w:rsidRDefault="00794FDB"/>
    <w:p w14:paraId="51DF286F" w14:textId="16BE7F6B" w:rsidR="00794FDB" w:rsidRPr="002434D2" w:rsidRDefault="00983E53">
      <w:pPr>
        <w:rPr>
          <w:color w:val="FF0000"/>
          <w:lang w:eastAsia="hu-HU"/>
        </w:rPr>
      </w:pPr>
      <w:r>
        <w:drawing>
          <wp:inline distT="0" distB="0" distL="0" distR="0" wp14:anchorId="40455408" wp14:editId="17AF6B91">
            <wp:extent cx="6645910" cy="5373370"/>
            <wp:effectExtent l="0" t="0" r="2540" b="0"/>
            <wp:docPr id="15922198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5373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871" w14:textId="5BBCAABC" w:rsidR="00794FDB" w:rsidRPr="002434D2" w:rsidRDefault="009E79C4" w:rsidP="00F30479">
      <w:pPr>
        <w:pStyle w:val="Heading2"/>
        <w:spacing w:line="360" w:lineRule="auto"/>
      </w:pPr>
      <w:r w:rsidRPr="002434D2">
        <w:t>EKT-diagram:</w:t>
      </w:r>
    </w:p>
    <w:p w14:paraId="51DF2872" w14:textId="533ADDC8" w:rsidR="0049237F" w:rsidRDefault="000A7B1B">
      <w:pPr>
        <w:rPr>
          <w:lang w:eastAsia="hu-HU"/>
        </w:rPr>
      </w:pPr>
      <w:r>
        <w:drawing>
          <wp:inline distT="0" distB="0" distL="0" distR="0" wp14:anchorId="3F2FF001" wp14:editId="477C5FFE">
            <wp:extent cx="6645910" cy="3387090"/>
            <wp:effectExtent l="0" t="0" r="2540" b="3810"/>
            <wp:docPr id="106983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387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EB1B56" w14:textId="77777777" w:rsidR="0049237F" w:rsidRDefault="0049237F">
      <w:pPr>
        <w:spacing w:line="360" w:lineRule="auto"/>
        <w:jc w:val="center"/>
        <w:rPr>
          <w:lang w:eastAsia="hu-HU"/>
        </w:rPr>
      </w:pPr>
      <w:r>
        <w:rPr>
          <w:lang w:eastAsia="hu-HU"/>
        </w:rPr>
        <w:br w:type="page"/>
      </w:r>
    </w:p>
    <w:p w14:paraId="64F9B047" w14:textId="77777777" w:rsidR="00794FDB" w:rsidRPr="002434D2" w:rsidRDefault="00794FDB">
      <w:pPr>
        <w:rPr>
          <w:lang w:eastAsia="hu-HU"/>
        </w:rPr>
      </w:pPr>
    </w:p>
    <w:p w14:paraId="51DF2873" w14:textId="77777777" w:rsidR="00794FDB" w:rsidRDefault="009E79C4">
      <w:pPr>
        <w:pStyle w:val="Heading2"/>
      </w:pPr>
      <w:r w:rsidRPr="002434D2">
        <w:t>Relációs adatelemzés</w:t>
      </w:r>
    </w:p>
    <w:p w14:paraId="7B6447AC" w14:textId="170F9030" w:rsidR="0049237F" w:rsidRPr="00F01154" w:rsidRDefault="00F01154">
      <w:pPr>
        <w:pStyle w:val="Heading2"/>
        <w:rPr>
          <w:lang w:val="hu-HU"/>
        </w:rPr>
      </w:pPr>
      <w:r>
        <w:t>Rel</w:t>
      </w:r>
      <w:r>
        <w:rPr>
          <w:lang w:val="hu-HU"/>
        </w:rPr>
        <w:t>ációs sémák:</w:t>
      </w:r>
    </w:p>
    <w:p w14:paraId="3B3214AD" w14:textId="7243FAE1" w:rsidR="0049237F" w:rsidRPr="00997270" w:rsidRDefault="0049237F" w:rsidP="0049237F">
      <w:pPr>
        <w:rPr>
          <w:lang w:val="hu-HU"/>
        </w:rPr>
      </w:pPr>
      <w:r w:rsidRPr="00997270">
        <w:rPr>
          <w:lang w:val="hu-HU"/>
        </w:rPr>
        <w:t>Felhasználó(</w:t>
      </w:r>
      <w:r w:rsidRPr="00997270">
        <w:rPr>
          <w:u w:val="single"/>
          <w:lang w:val="hu-HU"/>
        </w:rPr>
        <w:t>felhasználóKód</w:t>
      </w:r>
      <w:r w:rsidRPr="00997270">
        <w:rPr>
          <w:lang w:val="hu-HU"/>
        </w:rPr>
        <w:t>, születésiIdő, név, jelszó, email)</w:t>
      </w:r>
    </w:p>
    <w:p w14:paraId="168EEC71" w14:textId="6C9BA10C" w:rsidR="0049237F" w:rsidRDefault="0049237F" w:rsidP="0049237F">
      <w:r>
        <w:t>Admin(</w:t>
      </w:r>
      <w:r w:rsidRPr="00D10876">
        <w:rPr>
          <w:i/>
          <w:u w:val="single"/>
        </w:rPr>
        <w:t>felhasználóKód</w:t>
      </w:r>
      <w:r>
        <w:rPr>
          <w:u w:val="single"/>
        </w:rPr>
        <w:t>)</w:t>
      </w:r>
    </w:p>
    <w:p w14:paraId="2CEACA1C" w14:textId="1FA4D73F" w:rsidR="0049237F" w:rsidRDefault="0049237F" w:rsidP="0049237F">
      <w:r>
        <w:t>Hallgató(</w:t>
      </w:r>
      <w:r w:rsidRPr="00D10876">
        <w:rPr>
          <w:i/>
          <w:u w:val="single"/>
        </w:rPr>
        <w:t>felhasználóKód</w:t>
      </w:r>
      <w:r>
        <w:t xml:space="preserve">, </w:t>
      </w:r>
      <w:r w:rsidRPr="00D10876">
        <w:rPr>
          <w:u w:val="single"/>
        </w:rPr>
        <w:t>kezdésÉve</w:t>
      </w:r>
      <w:r>
        <w:t>)</w:t>
      </w:r>
    </w:p>
    <w:p w14:paraId="453CEBE8" w14:textId="56C06ED7" w:rsidR="0049237F" w:rsidRDefault="0049237F" w:rsidP="0049237F">
      <w:r>
        <w:t>Üzenet(</w:t>
      </w:r>
      <w:r w:rsidRPr="00D10876">
        <w:rPr>
          <w:u w:val="single"/>
        </w:rPr>
        <w:t>üzenetKód</w:t>
      </w:r>
      <w:r>
        <w:t xml:space="preserve">, tartalom, időpont, tárgy, </w:t>
      </w:r>
      <w:r w:rsidRPr="00D10876">
        <w:rPr>
          <w:i/>
        </w:rPr>
        <w:t>Felhasználó.címzettKód</w:t>
      </w:r>
      <w:r>
        <w:t xml:space="preserve">, </w:t>
      </w:r>
      <w:r w:rsidRPr="00D10876">
        <w:rPr>
          <w:i/>
        </w:rPr>
        <w:t>Felhasználó.feladóKód</w:t>
      </w:r>
      <w:r>
        <w:t>)</w:t>
      </w:r>
    </w:p>
    <w:p w14:paraId="370BAC9C" w14:textId="12012389" w:rsidR="0049237F" w:rsidRDefault="0049237F" w:rsidP="0049237F">
      <w:r>
        <w:t>Szak(</w:t>
      </w:r>
      <w:r w:rsidRPr="00D10876">
        <w:rPr>
          <w:u w:val="single"/>
        </w:rPr>
        <w:t>szakNév</w:t>
      </w:r>
      <w:r>
        <w:t>, típus, időtartam)</w:t>
      </w:r>
    </w:p>
    <w:p w14:paraId="7F42B155" w14:textId="40BBD847" w:rsidR="0049237F" w:rsidRDefault="0049237F" w:rsidP="0049237F">
      <w:r>
        <w:t>MilyenSzakon(</w:t>
      </w:r>
      <w:r w:rsidRPr="00D10876">
        <w:rPr>
          <w:i/>
          <w:u w:val="single"/>
        </w:rPr>
        <w:t>Hallgató.felhasználóKód</w:t>
      </w:r>
      <w:r>
        <w:t xml:space="preserve">, </w:t>
      </w:r>
      <w:r w:rsidRPr="00D10876">
        <w:rPr>
          <w:i/>
          <w:u w:val="single"/>
        </w:rPr>
        <w:t>kezdésÉve, Szak.név</w:t>
      </w:r>
      <w:r>
        <w:t>)</w:t>
      </w:r>
    </w:p>
    <w:p w14:paraId="7A5F71F2" w14:textId="5D763899" w:rsidR="0049237F" w:rsidRDefault="0049237F" w:rsidP="0049237F">
      <w:r>
        <w:t>Tárgy(</w:t>
      </w:r>
      <w:r w:rsidRPr="00D10876">
        <w:rPr>
          <w:u w:val="single"/>
        </w:rPr>
        <w:t>tárgyKód</w:t>
      </w:r>
      <w:r>
        <w:t xml:space="preserve">, név, jóváhagyásos, kredit, típus, </w:t>
      </w:r>
      <w:r w:rsidRPr="00D10876">
        <w:t>előfeltételKód melyikTárgyKód, mihezTárgyKód</w:t>
      </w:r>
      <w:r>
        <w:t>)</w:t>
      </w:r>
    </w:p>
    <w:p w14:paraId="115FE598" w14:textId="12081098" w:rsidR="0049237F" w:rsidRDefault="0049237F" w:rsidP="0049237F">
      <w:r>
        <w:t>Terem(</w:t>
      </w:r>
      <w:r w:rsidRPr="00D10876">
        <w:rPr>
          <w:u w:val="single"/>
        </w:rPr>
        <w:t>teremKód</w:t>
      </w:r>
      <w:r>
        <w:t>, férőhely)</w:t>
      </w:r>
    </w:p>
    <w:p w14:paraId="08A4C4C5" w14:textId="5AA53AD4" w:rsidR="0049237F" w:rsidRDefault="0049237F" w:rsidP="0049237F">
      <w:r>
        <w:t>Kurzus(</w:t>
      </w:r>
      <w:r w:rsidRPr="00D10876">
        <w:rPr>
          <w:u w:val="single"/>
        </w:rPr>
        <w:t>kurzusKód</w:t>
      </w:r>
      <w:r>
        <w:t xml:space="preserve">, férőhely, időpont, félév, </w:t>
      </w:r>
      <w:r w:rsidRPr="00D10876">
        <w:rPr>
          <w:i/>
        </w:rPr>
        <w:t>TeremKód</w:t>
      </w:r>
      <w:r>
        <w:t>)</w:t>
      </w:r>
    </w:p>
    <w:p w14:paraId="65802C9A" w14:textId="005A81B8" w:rsidR="0049237F" w:rsidRDefault="0049237F" w:rsidP="0049237F">
      <w:r>
        <w:t>FelvettKurzus(</w:t>
      </w:r>
      <w:r w:rsidRPr="00D10876">
        <w:rPr>
          <w:i/>
          <w:u w:val="single"/>
        </w:rPr>
        <w:t>Hallgató.felhasználóKód</w:t>
      </w:r>
      <w:r>
        <w:t xml:space="preserve">, </w:t>
      </w:r>
      <w:r w:rsidRPr="00D10876">
        <w:rPr>
          <w:i/>
          <w:u w:val="single"/>
        </w:rPr>
        <w:t>kezdésÉve</w:t>
      </w:r>
      <w:r>
        <w:t xml:space="preserve">, </w:t>
      </w:r>
      <w:r w:rsidRPr="00D10876">
        <w:rPr>
          <w:i/>
          <w:u w:val="single"/>
        </w:rPr>
        <w:t>KurzusKód</w:t>
      </w:r>
      <w:r>
        <w:t>, érdemjegy, jóváhagyva)</w:t>
      </w:r>
    </w:p>
    <w:p w14:paraId="739E4904" w14:textId="61D6D50B" w:rsidR="0049237F" w:rsidRDefault="0049237F" w:rsidP="0049237F">
      <w:r>
        <w:t>KurzustOktat(</w:t>
      </w:r>
      <w:r w:rsidRPr="00D10876">
        <w:rPr>
          <w:i/>
          <w:u w:val="single"/>
        </w:rPr>
        <w:t>FelhasználóKód</w:t>
      </w:r>
      <w:r>
        <w:t xml:space="preserve">, </w:t>
      </w:r>
      <w:r w:rsidRPr="00D10876">
        <w:rPr>
          <w:i/>
          <w:u w:val="single"/>
        </w:rPr>
        <w:t>KurzusKód</w:t>
      </w:r>
      <w:r>
        <w:t>)</w:t>
      </w:r>
    </w:p>
    <w:p w14:paraId="0ADF9404" w14:textId="56FCD2E2" w:rsidR="0049237F" w:rsidRDefault="0049237F" w:rsidP="0049237F">
      <w:r>
        <w:t>Vizsga(</w:t>
      </w:r>
      <w:r w:rsidRPr="00D10876">
        <w:rPr>
          <w:u w:val="single"/>
        </w:rPr>
        <w:t>vizsgaKód</w:t>
      </w:r>
      <w:r>
        <w:t xml:space="preserve">, időpont, vizsgáztató, férőhely, </w:t>
      </w:r>
      <w:r w:rsidRPr="00D10876">
        <w:rPr>
          <w:i/>
        </w:rPr>
        <w:t>TeremKód</w:t>
      </w:r>
      <w:r>
        <w:t xml:space="preserve">, </w:t>
      </w:r>
      <w:r w:rsidRPr="00D10876">
        <w:rPr>
          <w:i/>
        </w:rPr>
        <w:t>TárgyKód</w:t>
      </w:r>
      <w:r>
        <w:t>)</w:t>
      </w:r>
    </w:p>
    <w:p w14:paraId="7F25F796" w14:textId="7789FCEC" w:rsidR="0049237F" w:rsidRPr="002434D2" w:rsidRDefault="0049237F" w:rsidP="0049237F">
      <w:r>
        <w:t>FelvettVizsga(</w:t>
      </w:r>
      <w:r w:rsidRPr="00D10876">
        <w:rPr>
          <w:i/>
          <w:u w:val="single"/>
        </w:rPr>
        <w:t>Hallgató.felhasználóKód</w:t>
      </w:r>
      <w:r>
        <w:t xml:space="preserve">, </w:t>
      </w:r>
      <w:r w:rsidRPr="00D10876">
        <w:rPr>
          <w:i/>
          <w:u w:val="single"/>
        </w:rPr>
        <w:t>kezdésÉve</w:t>
      </w:r>
      <w:r>
        <w:t xml:space="preserve">, </w:t>
      </w:r>
      <w:r w:rsidRPr="00D10876">
        <w:rPr>
          <w:i/>
          <w:u w:val="single"/>
        </w:rPr>
        <w:t>VizsgaKód</w:t>
      </w:r>
      <w:r>
        <w:t>)</w:t>
      </w:r>
    </w:p>
    <w:p w14:paraId="51DF2874" w14:textId="77777777" w:rsidR="00794FDB" w:rsidRPr="002434D2" w:rsidRDefault="00794FDB">
      <w:pPr>
        <w:rPr>
          <w:b/>
          <w:sz w:val="28"/>
        </w:rPr>
      </w:pPr>
    </w:p>
    <w:p w14:paraId="56FB13EE" w14:textId="77777777" w:rsidR="008D7866" w:rsidRPr="002434D2" w:rsidRDefault="008D7866" w:rsidP="002434D2">
      <w:pPr>
        <w:jc w:val="both"/>
      </w:pPr>
      <w:r w:rsidRPr="002434D2">
        <w:t>Minden attribútum atomi, nincs a sémában sem többértékű, sem pedig összetett attribútum, így a séma 1NF-ben van.</w:t>
      </w:r>
    </w:p>
    <w:p w14:paraId="793875B6" w14:textId="77777777" w:rsidR="008D7866" w:rsidRPr="002434D2" w:rsidRDefault="008D7866" w:rsidP="002434D2">
      <w:pPr>
        <w:jc w:val="both"/>
      </w:pPr>
      <w:r w:rsidRPr="002434D2">
        <w:t>A Tantervben a szakNév és a tárgyKód közösen alkot kulcsot, amitől függ a típus és az ajánlottFélév. A FelvettVizsga, KurzustOktat, MilyenSzakon nem rendelkeznek másodlagos attribútumokkal, illetve a többi kizárólag egy kulccsal rendelkeznek, így ezek triviálisak. A séma 2NF-ben van.</w:t>
      </w:r>
    </w:p>
    <w:p w14:paraId="0608C8AC" w14:textId="77777777" w:rsidR="008D7866" w:rsidRPr="002434D2" w:rsidRDefault="008D7866" w:rsidP="008D786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85"/>
        <w:gridCol w:w="847"/>
        <w:gridCol w:w="3265"/>
      </w:tblGrid>
      <w:tr w:rsidR="008D7866" w:rsidRPr="002434D2" w14:paraId="5E6BA5CC" w14:textId="77777777" w:rsidTr="005E50C8">
        <w:trPr>
          <w:trHeight w:val="294"/>
        </w:trPr>
        <w:tc>
          <w:tcPr>
            <w:tcW w:w="3485" w:type="dxa"/>
            <w:vMerge w:val="restart"/>
            <w:tcBorders>
              <w:right w:val="nil"/>
            </w:tcBorders>
          </w:tcPr>
          <w:p w14:paraId="1A072436" w14:textId="77777777" w:rsidR="008D7866" w:rsidRPr="002434D2" w:rsidRDefault="008D7866" w:rsidP="005E50C8">
            <w:pPr>
              <w:rPr>
                <w:b/>
                <w:i/>
                <w:sz w:val="28"/>
              </w:rPr>
            </w:pPr>
            <w:r w:rsidRPr="002434D2">
              <w:rPr>
                <w:b/>
                <w:i/>
                <w:sz w:val="28"/>
              </w:rPr>
              <w:t>1 NF (2 NF)</w:t>
            </w:r>
          </w:p>
          <w:p w14:paraId="1F04E829" w14:textId="77777777" w:rsidR="008D7866" w:rsidRPr="002434D2" w:rsidRDefault="008D7866" w:rsidP="005E50C8">
            <w:pPr>
              <w:rPr>
                <w:b/>
              </w:rPr>
            </w:pPr>
          </w:p>
          <w:p w14:paraId="1A4B3DBF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Időszak</w:t>
            </w:r>
          </w:p>
          <w:p w14:paraId="538C7B7D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rPr>
                <w:u w:val="single"/>
              </w:rPr>
              <w:t>időszakKód</w:t>
            </w:r>
          </w:p>
          <w:p w14:paraId="4F6A3F9A" w14:textId="77777777" w:rsidR="008D7866" w:rsidRPr="002434D2" w:rsidRDefault="008D7866" w:rsidP="005E50C8">
            <w:r w:rsidRPr="002434D2">
              <w:t>kezdésIdőpont</w:t>
            </w:r>
          </w:p>
          <w:p w14:paraId="3A16E4F1" w14:textId="77777777" w:rsidR="008D7866" w:rsidRPr="002434D2" w:rsidRDefault="008D7866" w:rsidP="005E50C8">
            <w:r w:rsidRPr="002434D2">
              <w:t>végIdőpont</w:t>
            </w:r>
          </w:p>
          <w:p w14:paraId="1B59BDE8" w14:textId="77777777" w:rsidR="008D7866" w:rsidRPr="002434D2" w:rsidRDefault="008D7866" w:rsidP="005E50C8">
            <w:r w:rsidRPr="002434D2">
              <w:t>időszakTípus</w:t>
            </w:r>
          </w:p>
          <w:p w14:paraId="5CD72447" w14:textId="77777777" w:rsidR="008D7866" w:rsidRPr="002434D2" w:rsidRDefault="008D7866" w:rsidP="005E50C8"/>
          <w:p w14:paraId="44979E12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Felhasználó</w:t>
            </w:r>
          </w:p>
          <w:p w14:paraId="0797F00F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rPr>
                <w:u w:val="single"/>
              </w:rPr>
              <w:t>felhasználóKód</w:t>
            </w:r>
          </w:p>
          <w:p w14:paraId="6AE128EB" w14:textId="77777777" w:rsidR="008D7866" w:rsidRPr="002434D2" w:rsidRDefault="008D7866" w:rsidP="005E50C8">
            <w:r w:rsidRPr="002434D2">
              <w:t>születésiIdő</w:t>
            </w:r>
          </w:p>
          <w:p w14:paraId="5AEBA56C" w14:textId="77777777" w:rsidR="008D7866" w:rsidRPr="002434D2" w:rsidRDefault="008D7866" w:rsidP="005E50C8">
            <w:r w:rsidRPr="002434D2">
              <w:t>név</w:t>
            </w:r>
          </w:p>
          <w:p w14:paraId="1D36095C" w14:textId="77777777" w:rsidR="008D7866" w:rsidRPr="002434D2" w:rsidRDefault="008D7866" w:rsidP="005E50C8">
            <w:r w:rsidRPr="002434D2">
              <w:t>jelszó</w:t>
            </w:r>
          </w:p>
          <w:p w14:paraId="3D11E231" w14:textId="77777777" w:rsidR="008D7866" w:rsidRPr="002434D2" w:rsidRDefault="008D7866" w:rsidP="005E50C8"/>
          <w:p w14:paraId="721F4E7C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Hallgató</w:t>
            </w:r>
          </w:p>
          <w:p w14:paraId="3612DF56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f</w:t>
            </w:r>
            <w:r w:rsidRPr="002434D2">
              <w:rPr>
                <w:u w:val="single"/>
              </w:rPr>
              <w:t>elhasználóKód</w:t>
            </w:r>
          </w:p>
          <w:p w14:paraId="0D0EBC7D" w14:textId="77777777" w:rsidR="008D7866" w:rsidRPr="002434D2" w:rsidRDefault="008D7866" w:rsidP="005E50C8">
            <w:r w:rsidRPr="002434D2">
              <w:t>kezdésÉve</w:t>
            </w:r>
          </w:p>
          <w:p w14:paraId="0961BD83" w14:textId="77777777" w:rsidR="008D7866" w:rsidRPr="002434D2" w:rsidRDefault="008D7866" w:rsidP="005E50C8"/>
          <w:p w14:paraId="05B0039D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Admin</w:t>
            </w:r>
          </w:p>
          <w:p w14:paraId="4C875A47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felhasználóKód</w:t>
            </w:r>
          </w:p>
          <w:p w14:paraId="7F9F3121" w14:textId="77777777" w:rsidR="008D7866" w:rsidRPr="002434D2" w:rsidRDefault="008D7866" w:rsidP="005E50C8">
            <w:pPr>
              <w:rPr>
                <w:u w:val="single"/>
              </w:rPr>
            </w:pPr>
          </w:p>
          <w:p w14:paraId="192CA8F1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Üzenet</w:t>
            </w:r>
          </w:p>
          <w:p w14:paraId="6159D308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rPr>
                <w:u w:val="single"/>
              </w:rPr>
              <w:t>üzenetKód</w:t>
            </w:r>
          </w:p>
          <w:p w14:paraId="4E01BD8F" w14:textId="77777777" w:rsidR="008D7866" w:rsidRPr="002434D2" w:rsidRDefault="008D7866" w:rsidP="005E50C8">
            <w:r w:rsidRPr="002434D2">
              <w:t>tartalom</w:t>
            </w:r>
          </w:p>
          <w:p w14:paraId="33D2071E" w14:textId="77777777" w:rsidR="008D7866" w:rsidRPr="002434D2" w:rsidRDefault="008D7866" w:rsidP="005E50C8">
            <w:r w:rsidRPr="002434D2">
              <w:t>időpont</w:t>
            </w:r>
          </w:p>
          <w:p w14:paraId="1B67E085" w14:textId="77777777" w:rsidR="008D7866" w:rsidRPr="002434D2" w:rsidRDefault="008D7866" w:rsidP="005E50C8">
            <w:r w:rsidRPr="002434D2">
              <w:t>tárgy</w:t>
            </w:r>
          </w:p>
          <w:p w14:paraId="7B1D00E4" w14:textId="77777777" w:rsidR="008D7866" w:rsidRPr="002434D2" w:rsidRDefault="008D7866" w:rsidP="005E50C8">
            <w:r w:rsidRPr="002434D2">
              <w:t>*felhasználóKód.küldőKód</w:t>
            </w:r>
          </w:p>
          <w:p w14:paraId="22B81BF9" w14:textId="77777777" w:rsidR="008D7866" w:rsidRPr="002434D2" w:rsidRDefault="008D7866" w:rsidP="005E50C8">
            <w:r w:rsidRPr="002434D2">
              <w:t>*felhasználóKód.feladóKód</w:t>
            </w:r>
          </w:p>
          <w:p w14:paraId="0C15DDBA" w14:textId="77777777" w:rsidR="008D7866" w:rsidRPr="002434D2" w:rsidRDefault="008D7866" w:rsidP="005E50C8"/>
          <w:p w14:paraId="3DE7D9E0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Szak</w:t>
            </w:r>
          </w:p>
          <w:p w14:paraId="029E2DC9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rPr>
                <w:u w:val="single"/>
              </w:rPr>
              <w:lastRenderedPageBreak/>
              <w:t>szakNév</w:t>
            </w:r>
          </w:p>
          <w:p w14:paraId="094F2F78" w14:textId="77777777" w:rsidR="008D7866" w:rsidRPr="002434D2" w:rsidRDefault="008D7866" w:rsidP="005E50C8">
            <w:r w:rsidRPr="002434D2">
              <w:t>típus</w:t>
            </w:r>
          </w:p>
          <w:p w14:paraId="3DDCD1F5" w14:textId="77777777" w:rsidR="008D7866" w:rsidRPr="002434D2" w:rsidRDefault="008D7866" w:rsidP="005E50C8">
            <w:r w:rsidRPr="002434D2">
              <w:t>időtartam</w:t>
            </w:r>
          </w:p>
          <w:p w14:paraId="5B6F79C9" w14:textId="77777777" w:rsidR="008D7866" w:rsidRPr="002434D2" w:rsidRDefault="008D7866" w:rsidP="005E50C8">
            <w:pPr>
              <w:rPr>
                <w:b/>
                <w:i/>
              </w:rPr>
            </w:pPr>
          </w:p>
          <w:p w14:paraId="5EA0041C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Tárgy</w:t>
            </w:r>
          </w:p>
          <w:p w14:paraId="3BCA9C2F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rPr>
                <w:u w:val="single"/>
              </w:rPr>
              <w:t>tárgyKód</w:t>
            </w:r>
          </w:p>
          <w:p w14:paraId="66D69422" w14:textId="77777777" w:rsidR="008D7866" w:rsidRPr="002434D2" w:rsidRDefault="008D7866" w:rsidP="005E50C8">
            <w:r w:rsidRPr="002434D2">
              <w:t>név</w:t>
            </w:r>
          </w:p>
          <w:p w14:paraId="50FDCD1E" w14:textId="77777777" w:rsidR="008D7866" w:rsidRPr="002434D2" w:rsidRDefault="008D7866" w:rsidP="005E50C8">
            <w:r w:rsidRPr="002434D2">
              <w:t>jóváhagyásos</w:t>
            </w:r>
          </w:p>
          <w:p w14:paraId="33B2DFE6" w14:textId="77777777" w:rsidR="008D7866" w:rsidRPr="002434D2" w:rsidRDefault="008D7866" w:rsidP="005E50C8">
            <w:r w:rsidRPr="002434D2">
              <w:t>kredit</w:t>
            </w:r>
          </w:p>
          <w:p w14:paraId="704458E3" w14:textId="77777777" w:rsidR="008D7866" w:rsidRPr="002434D2" w:rsidRDefault="008D7866" w:rsidP="005E50C8">
            <w:r w:rsidRPr="002434D2">
              <w:t>típus</w:t>
            </w:r>
          </w:p>
          <w:p w14:paraId="0912F09B" w14:textId="77777777" w:rsidR="008D7866" w:rsidRPr="002434D2" w:rsidRDefault="008D7866" w:rsidP="005E50C8">
            <w:r w:rsidRPr="002434D2">
              <w:t>előfeltételKód</w:t>
            </w:r>
          </w:p>
          <w:p w14:paraId="36A532C4" w14:textId="77777777" w:rsidR="008D7866" w:rsidRPr="002434D2" w:rsidRDefault="008D7866" w:rsidP="005E50C8">
            <w:r w:rsidRPr="002434D2">
              <w:t>melyik</w:t>
            </w:r>
          </w:p>
          <w:p w14:paraId="7A99557A" w14:textId="77777777" w:rsidR="008D7866" w:rsidRPr="002434D2" w:rsidRDefault="008D7866" w:rsidP="005E50C8">
            <w:r w:rsidRPr="002434D2">
              <w:t>mihez</w:t>
            </w: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67712613" w14:textId="77777777" w:rsidR="008D7866" w:rsidRPr="002434D2" w:rsidRDefault="008D7866" w:rsidP="005E50C8">
            <w:pPr>
              <w:rPr>
                <w:b/>
                <w:i/>
                <w:sz w:val="28"/>
              </w:rPr>
            </w:pPr>
          </w:p>
        </w:tc>
        <w:tc>
          <w:tcPr>
            <w:tcW w:w="3265" w:type="dxa"/>
            <w:vMerge w:val="restart"/>
            <w:tcBorders>
              <w:right w:val="single" w:sz="4" w:space="0" w:color="auto"/>
            </w:tcBorders>
          </w:tcPr>
          <w:p w14:paraId="7ACE915F" w14:textId="77777777" w:rsidR="008D7866" w:rsidRPr="002434D2" w:rsidRDefault="008D7866" w:rsidP="005E50C8">
            <w:pPr>
              <w:rPr>
                <w:b/>
                <w:i/>
              </w:rPr>
            </w:pPr>
            <w:r w:rsidRPr="002434D2">
              <w:rPr>
                <w:b/>
                <w:i/>
                <w:sz w:val="28"/>
              </w:rPr>
              <w:t>1 NF (2 NF)</w:t>
            </w:r>
          </w:p>
          <w:p w14:paraId="61ABEDFC" w14:textId="77777777" w:rsidR="008D7866" w:rsidRPr="002434D2" w:rsidRDefault="008D7866" w:rsidP="005E50C8">
            <w:pPr>
              <w:rPr>
                <w:b/>
              </w:rPr>
            </w:pPr>
          </w:p>
          <w:p w14:paraId="1BD5BBC9" w14:textId="77777777" w:rsidR="008D7866" w:rsidRPr="002434D2" w:rsidRDefault="008D7866" w:rsidP="005E50C8">
            <w:r w:rsidRPr="002434D2">
              <w:rPr>
                <w:b/>
              </w:rPr>
              <w:t>Tanterv</w:t>
            </w:r>
          </w:p>
          <w:p w14:paraId="7191BC53" w14:textId="77777777" w:rsidR="008D7866" w:rsidRPr="002434D2" w:rsidRDefault="008D7866" w:rsidP="005E50C8">
            <w:pPr>
              <w:rPr>
                <w:i/>
                <w:u w:val="single"/>
              </w:rPr>
            </w:pPr>
            <w:r w:rsidRPr="002434D2">
              <w:t>*</w:t>
            </w:r>
            <w:r w:rsidRPr="002434D2">
              <w:rPr>
                <w:i/>
                <w:u w:val="single"/>
              </w:rPr>
              <w:t>szakNév</w:t>
            </w:r>
          </w:p>
          <w:p w14:paraId="7EF29FBB" w14:textId="77777777" w:rsidR="008D7866" w:rsidRPr="002434D2" w:rsidRDefault="008D7866" w:rsidP="005E50C8">
            <w:pPr>
              <w:rPr>
                <w:i/>
                <w:u w:val="single"/>
              </w:rPr>
            </w:pPr>
            <w:r w:rsidRPr="002434D2">
              <w:t>*</w:t>
            </w:r>
            <w:r w:rsidRPr="002434D2">
              <w:rPr>
                <w:i/>
                <w:u w:val="single"/>
              </w:rPr>
              <w:t>tárgyKód</w:t>
            </w:r>
          </w:p>
          <w:p w14:paraId="3CE6B235" w14:textId="77777777" w:rsidR="008D7866" w:rsidRPr="002434D2" w:rsidRDefault="008D7866" w:rsidP="005E50C8">
            <w:r w:rsidRPr="002434D2">
              <w:t>típus</w:t>
            </w:r>
          </w:p>
          <w:p w14:paraId="794F7D08" w14:textId="77777777" w:rsidR="008D7866" w:rsidRPr="002434D2" w:rsidRDefault="008D7866" w:rsidP="005E50C8">
            <w:r w:rsidRPr="002434D2">
              <w:t>ajánlottFélév</w:t>
            </w:r>
          </w:p>
          <w:p w14:paraId="797C9DAE" w14:textId="77777777" w:rsidR="008D7866" w:rsidRPr="002434D2" w:rsidRDefault="008D7866" w:rsidP="005E50C8">
            <w:pPr>
              <w:rPr>
                <w:b/>
              </w:rPr>
            </w:pPr>
          </w:p>
          <w:p w14:paraId="3CBA0D21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Terem</w:t>
            </w:r>
          </w:p>
          <w:p w14:paraId="48967AA3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rPr>
                <w:u w:val="single"/>
              </w:rPr>
              <w:t>teremKód</w:t>
            </w:r>
          </w:p>
          <w:p w14:paraId="4FEB9C46" w14:textId="77777777" w:rsidR="008D7866" w:rsidRPr="002434D2" w:rsidRDefault="008D7866" w:rsidP="005E50C8">
            <w:r w:rsidRPr="002434D2">
              <w:t>férőhely</w:t>
            </w:r>
          </w:p>
          <w:p w14:paraId="1CD71A33" w14:textId="77777777" w:rsidR="008D7866" w:rsidRPr="002434D2" w:rsidRDefault="008D7866" w:rsidP="005E50C8"/>
          <w:p w14:paraId="0314D82B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Kurzus</w:t>
            </w:r>
          </w:p>
          <w:p w14:paraId="51B5A197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400511FF" w14:textId="77777777" w:rsidR="008D7866" w:rsidRPr="002434D2" w:rsidRDefault="008D7866" w:rsidP="005E50C8">
            <w:r w:rsidRPr="002434D2">
              <w:t>férőhely</w:t>
            </w:r>
          </w:p>
          <w:p w14:paraId="1D9042F3" w14:textId="77777777" w:rsidR="008D7866" w:rsidRPr="002434D2" w:rsidRDefault="008D7866" w:rsidP="005E50C8">
            <w:r w:rsidRPr="002434D2">
              <w:t>időpont</w:t>
            </w:r>
          </w:p>
          <w:p w14:paraId="4265198D" w14:textId="77777777" w:rsidR="008D7866" w:rsidRPr="002434D2" w:rsidRDefault="008D7866" w:rsidP="005E50C8">
            <w:r w:rsidRPr="002434D2">
              <w:t>félév</w:t>
            </w:r>
          </w:p>
          <w:p w14:paraId="3B9215AF" w14:textId="77777777" w:rsidR="008D7866" w:rsidRPr="002434D2" w:rsidRDefault="008D7866" w:rsidP="005E50C8">
            <w:r w:rsidRPr="002434D2">
              <w:t>*teremKód</w:t>
            </w:r>
          </w:p>
          <w:p w14:paraId="6E569DC8" w14:textId="77777777" w:rsidR="008D7866" w:rsidRPr="002434D2" w:rsidRDefault="008D7866" w:rsidP="005E50C8"/>
          <w:p w14:paraId="0BEFFF3D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KurzustOktat</w:t>
            </w:r>
          </w:p>
          <w:p w14:paraId="111F8B20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felhasználóKód</w:t>
            </w:r>
          </w:p>
          <w:p w14:paraId="0228F470" w14:textId="77777777" w:rsidR="008D7866" w:rsidRPr="002434D2" w:rsidRDefault="008D7866" w:rsidP="005E50C8"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78362DCC" w14:textId="77777777" w:rsidR="008D7866" w:rsidRPr="002434D2" w:rsidRDefault="008D7866" w:rsidP="005E50C8">
            <w:pPr>
              <w:rPr>
                <w:u w:val="single"/>
              </w:rPr>
            </w:pPr>
          </w:p>
          <w:p w14:paraId="5187E565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Vizsga</w:t>
            </w:r>
          </w:p>
          <w:p w14:paraId="65782F07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rPr>
                <w:u w:val="single"/>
              </w:rPr>
              <w:t>vizsgaKód</w:t>
            </w:r>
          </w:p>
          <w:p w14:paraId="4EB1097E" w14:textId="77777777" w:rsidR="008D7866" w:rsidRPr="002434D2" w:rsidRDefault="008D7866" w:rsidP="005E50C8">
            <w:r w:rsidRPr="002434D2">
              <w:t>időpont</w:t>
            </w:r>
          </w:p>
          <w:p w14:paraId="78C5FA77" w14:textId="77777777" w:rsidR="008D7866" w:rsidRPr="002434D2" w:rsidRDefault="008D7866" w:rsidP="005E50C8">
            <w:r w:rsidRPr="002434D2">
              <w:t>vizsgáztató</w:t>
            </w:r>
          </w:p>
          <w:p w14:paraId="5E26A34F" w14:textId="77777777" w:rsidR="008D7866" w:rsidRPr="002434D2" w:rsidRDefault="008D7866" w:rsidP="005E50C8">
            <w:r w:rsidRPr="002434D2">
              <w:t>*teremKód</w:t>
            </w:r>
          </w:p>
          <w:p w14:paraId="0B54061D" w14:textId="77777777" w:rsidR="008D7866" w:rsidRPr="002434D2" w:rsidRDefault="008D7866" w:rsidP="005E50C8">
            <w:r w:rsidRPr="002434D2">
              <w:t>*tárgyKód</w:t>
            </w:r>
          </w:p>
          <w:p w14:paraId="317B360A" w14:textId="77777777" w:rsidR="008D7866" w:rsidRPr="002434D2" w:rsidRDefault="008D7866" w:rsidP="005E50C8"/>
          <w:p w14:paraId="5ED4FD9D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lastRenderedPageBreak/>
              <w:t>FelvettVizsga</w:t>
            </w:r>
          </w:p>
          <w:p w14:paraId="2C126407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58941AE9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44D94997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 xml:space="preserve"> vizsgaKód</w:t>
            </w:r>
          </w:p>
          <w:p w14:paraId="5EE903BD" w14:textId="77777777" w:rsidR="008D7866" w:rsidRPr="002434D2" w:rsidRDefault="008D7866" w:rsidP="005E50C8">
            <w:pPr>
              <w:rPr>
                <w:u w:val="single"/>
              </w:rPr>
            </w:pPr>
          </w:p>
          <w:p w14:paraId="2C415A5B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MilyenSzakon</w:t>
            </w:r>
          </w:p>
          <w:p w14:paraId="62340FBA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024C3508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409B1AF2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Szak.név</w:t>
            </w:r>
          </w:p>
          <w:p w14:paraId="196581BF" w14:textId="77777777" w:rsidR="008D7866" w:rsidRPr="002434D2" w:rsidRDefault="008D7866" w:rsidP="005E50C8">
            <w:pPr>
              <w:rPr>
                <w:u w:val="single"/>
              </w:rPr>
            </w:pPr>
          </w:p>
          <w:p w14:paraId="662F3FF8" w14:textId="77777777" w:rsidR="008D7866" w:rsidRPr="002434D2" w:rsidRDefault="008D7866" w:rsidP="005E50C8">
            <w:pPr>
              <w:rPr>
                <w:b/>
                <w:u w:val="single"/>
              </w:rPr>
            </w:pPr>
            <w:r w:rsidRPr="002434D2">
              <w:rPr>
                <w:b/>
                <w:u w:val="single"/>
              </w:rPr>
              <w:t>FelvettKurzus</w:t>
            </w:r>
          </w:p>
          <w:p w14:paraId="3DB60727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0B3D38E4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46BC2E83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3C512D75" w14:textId="77777777" w:rsidR="008D7866" w:rsidRPr="002434D2" w:rsidRDefault="008D7866" w:rsidP="005E50C8">
            <w:r w:rsidRPr="002434D2">
              <w:t>érdemjegy</w:t>
            </w:r>
          </w:p>
          <w:p w14:paraId="1149C17D" w14:textId="77777777" w:rsidR="008D7866" w:rsidRPr="002434D2" w:rsidRDefault="008D7866" w:rsidP="005E50C8">
            <w:r w:rsidRPr="002434D2">
              <w:t>jóváhagyva</w:t>
            </w:r>
          </w:p>
          <w:p w14:paraId="5EF454F2" w14:textId="77777777" w:rsidR="008D7866" w:rsidRPr="002434D2" w:rsidRDefault="008D7866" w:rsidP="005E50C8">
            <w:pPr>
              <w:rPr>
                <w:b/>
                <w:i/>
              </w:rPr>
            </w:pPr>
          </w:p>
        </w:tc>
      </w:tr>
      <w:tr w:rsidR="008D7866" w:rsidRPr="002434D2" w14:paraId="1AD57231" w14:textId="77777777" w:rsidTr="005E50C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62C473CD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259B6082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4D21751" w14:textId="77777777" w:rsidR="008D7866" w:rsidRPr="002434D2" w:rsidRDefault="008D7866" w:rsidP="005E50C8"/>
        </w:tc>
      </w:tr>
      <w:tr w:rsidR="008D7866" w:rsidRPr="002434D2" w14:paraId="5EE7CFE2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98A8DA2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3682C70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E7D7B15" w14:textId="77777777" w:rsidR="008D7866" w:rsidRPr="002434D2" w:rsidRDefault="008D7866" w:rsidP="005E50C8">
            <w:pPr>
              <w:rPr>
                <w:b/>
              </w:rPr>
            </w:pPr>
          </w:p>
        </w:tc>
      </w:tr>
      <w:tr w:rsidR="008D7866" w:rsidRPr="002434D2" w14:paraId="2D2F8D71" w14:textId="77777777" w:rsidTr="005E50C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7E1F09A8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7C27C34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B238845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  <w:tr w:rsidR="008D7866" w:rsidRPr="002434D2" w14:paraId="0594C4A7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45201BE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291999C3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62C891B" w14:textId="77777777" w:rsidR="008D7866" w:rsidRPr="002434D2" w:rsidRDefault="008D7866" w:rsidP="005E50C8"/>
        </w:tc>
      </w:tr>
      <w:tr w:rsidR="008D7866" w:rsidRPr="002434D2" w14:paraId="33205744" w14:textId="77777777" w:rsidTr="005E50C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3748E71A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02D69F46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EA8F733" w14:textId="77777777" w:rsidR="008D7866" w:rsidRPr="002434D2" w:rsidRDefault="008D7866" w:rsidP="005E50C8"/>
        </w:tc>
      </w:tr>
      <w:tr w:rsidR="008D7866" w:rsidRPr="002434D2" w14:paraId="4BF8211F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AC0A04B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4AD26038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3C231AB" w14:textId="77777777" w:rsidR="008D7866" w:rsidRPr="002434D2" w:rsidRDefault="008D7866" w:rsidP="005E50C8"/>
        </w:tc>
      </w:tr>
      <w:tr w:rsidR="008D7866" w:rsidRPr="002434D2" w14:paraId="610A5E44" w14:textId="77777777" w:rsidTr="005E50C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091B7E5A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7ECAFF3C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CAE9802" w14:textId="77777777" w:rsidR="008D7866" w:rsidRPr="002434D2" w:rsidRDefault="008D7866" w:rsidP="005E50C8"/>
        </w:tc>
      </w:tr>
      <w:tr w:rsidR="008D7866" w:rsidRPr="002434D2" w14:paraId="1DF47C9A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5CF32DD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58DF3228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5941BA0" w14:textId="77777777" w:rsidR="008D7866" w:rsidRPr="002434D2" w:rsidRDefault="008D7866" w:rsidP="005E50C8">
            <w:pPr>
              <w:rPr>
                <w:b/>
              </w:rPr>
            </w:pPr>
          </w:p>
        </w:tc>
      </w:tr>
      <w:tr w:rsidR="008D7866" w:rsidRPr="002434D2" w14:paraId="434FFE6D" w14:textId="77777777" w:rsidTr="005E50C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475CF19E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53AE13C9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839FA9B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  <w:tr w:rsidR="008D7866" w:rsidRPr="002434D2" w14:paraId="057BF127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EE06793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31F25349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871EC1D" w14:textId="77777777" w:rsidR="008D7866" w:rsidRPr="002434D2" w:rsidRDefault="008D7866" w:rsidP="005E50C8"/>
        </w:tc>
      </w:tr>
      <w:tr w:rsidR="008D7866" w:rsidRPr="002434D2" w14:paraId="68AF6B77" w14:textId="77777777" w:rsidTr="005E50C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7EDF05C2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4CECE434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6FB7B21" w14:textId="77777777" w:rsidR="008D7866" w:rsidRPr="002434D2" w:rsidRDefault="008D7866" w:rsidP="005E50C8"/>
        </w:tc>
      </w:tr>
      <w:tr w:rsidR="008D7866" w:rsidRPr="002434D2" w14:paraId="07B66B23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CBAA333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0F13B5BF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230082E" w14:textId="77777777" w:rsidR="008D7866" w:rsidRPr="002434D2" w:rsidRDefault="008D7866" w:rsidP="005E50C8"/>
        </w:tc>
      </w:tr>
      <w:tr w:rsidR="008D7866" w:rsidRPr="002434D2" w14:paraId="6203DA50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C38C773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29487E48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D214FEB" w14:textId="77777777" w:rsidR="008D7866" w:rsidRPr="002434D2" w:rsidRDefault="008D7866" w:rsidP="005E50C8"/>
        </w:tc>
      </w:tr>
      <w:tr w:rsidR="008D7866" w:rsidRPr="002434D2" w14:paraId="7E7166A2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8DB1723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18137F05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EFCAC79" w14:textId="77777777" w:rsidR="008D7866" w:rsidRPr="002434D2" w:rsidRDefault="008D7866" w:rsidP="005E50C8">
            <w:pPr>
              <w:rPr>
                <w:b/>
              </w:rPr>
            </w:pPr>
          </w:p>
        </w:tc>
      </w:tr>
      <w:tr w:rsidR="008D7866" w:rsidRPr="002434D2" w14:paraId="020FF2A4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F7B5C65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1A947F29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DDF1405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  <w:tr w:rsidR="008D7866" w:rsidRPr="002434D2" w14:paraId="3DD4E48C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38DC237E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704A6F2A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2979FA8" w14:textId="77777777" w:rsidR="008D7866" w:rsidRPr="002434D2" w:rsidRDefault="008D7866" w:rsidP="005E50C8"/>
        </w:tc>
      </w:tr>
      <w:tr w:rsidR="008D7866" w:rsidRPr="002434D2" w14:paraId="069DA653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B5093B8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4D3FD0E9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43E5708" w14:textId="77777777" w:rsidR="008D7866" w:rsidRPr="002434D2" w:rsidRDefault="008D7866" w:rsidP="005E50C8"/>
        </w:tc>
      </w:tr>
      <w:tr w:rsidR="008D7866" w:rsidRPr="002434D2" w14:paraId="36F81E9F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9027E83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1FBC68EB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A11C67B" w14:textId="77777777" w:rsidR="008D7866" w:rsidRPr="002434D2" w:rsidRDefault="008D7866" w:rsidP="005E50C8">
            <w:pPr>
              <w:rPr>
                <w:b/>
              </w:rPr>
            </w:pPr>
          </w:p>
        </w:tc>
      </w:tr>
      <w:tr w:rsidR="008D7866" w:rsidRPr="002434D2" w14:paraId="403C5D63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7BB8D9B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13456F7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FF90B88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  <w:tr w:rsidR="008D7866" w:rsidRPr="002434D2" w14:paraId="40F9C544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6D777E7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731FCA0F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59785EE" w14:textId="77777777" w:rsidR="008D7866" w:rsidRPr="002434D2" w:rsidRDefault="008D7866" w:rsidP="005E50C8"/>
        </w:tc>
      </w:tr>
      <w:tr w:rsidR="008D7866" w:rsidRPr="002434D2" w14:paraId="2EC96499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9119852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430D5ABB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25E82B6" w14:textId="77777777" w:rsidR="008D7866" w:rsidRPr="002434D2" w:rsidRDefault="008D7866" w:rsidP="005E50C8">
            <w:pPr>
              <w:rPr>
                <w:b/>
              </w:rPr>
            </w:pPr>
          </w:p>
        </w:tc>
      </w:tr>
      <w:tr w:rsidR="008D7866" w:rsidRPr="002434D2" w14:paraId="378C1951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F250B62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4B32AB95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1ED4C11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  <w:tr w:rsidR="008D7866" w:rsidRPr="002434D2" w14:paraId="04EFD421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4B41D0F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5CCB79C0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50AA886" w14:textId="77777777" w:rsidR="008D7866" w:rsidRPr="002434D2" w:rsidRDefault="008D7866" w:rsidP="005E50C8"/>
        </w:tc>
      </w:tr>
      <w:tr w:rsidR="008D7866" w:rsidRPr="002434D2" w14:paraId="5D2FADA7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FA9B958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2D38707D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9402747" w14:textId="77777777" w:rsidR="008D7866" w:rsidRPr="002434D2" w:rsidRDefault="008D7866" w:rsidP="005E50C8"/>
        </w:tc>
      </w:tr>
      <w:tr w:rsidR="008D7866" w:rsidRPr="002434D2" w14:paraId="326E86AE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925B7DD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70B44BF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6591459" w14:textId="77777777" w:rsidR="008D7866" w:rsidRPr="002434D2" w:rsidRDefault="008D7866" w:rsidP="005E50C8">
            <w:pPr>
              <w:rPr>
                <w:b/>
              </w:rPr>
            </w:pPr>
          </w:p>
        </w:tc>
      </w:tr>
      <w:tr w:rsidR="008D7866" w:rsidRPr="002434D2" w14:paraId="5DEEA6C3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5318DB6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69166A6A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BFD428C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  <w:tr w:rsidR="008D7866" w:rsidRPr="002434D2" w14:paraId="1074AC2A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7805FA2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02E186B3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0F92106" w14:textId="77777777" w:rsidR="008D7866" w:rsidRPr="002434D2" w:rsidRDefault="008D7866" w:rsidP="005E50C8"/>
        </w:tc>
      </w:tr>
      <w:tr w:rsidR="008D7866" w:rsidRPr="002434D2" w14:paraId="43F68701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6FD8E96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28540DB3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B9E5382" w14:textId="77777777" w:rsidR="008D7866" w:rsidRPr="002434D2" w:rsidRDefault="008D7866" w:rsidP="005E50C8"/>
        </w:tc>
      </w:tr>
      <w:tr w:rsidR="008D7866" w:rsidRPr="002434D2" w14:paraId="32D5439A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3A616F7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75CBE741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A73AD8A" w14:textId="77777777" w:rsidR="008D7866" w:rsidRPr="002434D2" w:rsidRDefault="008D7866" w:rsidP="005E50C8">
            <w:pPr>
              <w:rPr>
                <w:b/>
              </w:rPr>
            </w:pPr>
          </w:p>
        </w:tc>
      </w:tr>
      <w:tr w:rsidR="008D7866" w:rsidRPr="002434D2" w14:paraId="47E2E056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3A8F34D3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2EA603D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47AD8FB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  <w:tr w:rsidR="008D7866" w:rsidRPr="002434D2" w14:paraId="7F5FF845" w14:textId="77777777" w:rsidTr="005E50C8">
        <w:trPr>
          <w:trHeight w:val="302"/>
        </w:trPr>
        <w:tc>
          <w:tcPr>
            <w:tcW w:w="3485" w:type="dxa"/>
            <w:vMerge/>
            <w:tcBorders>
              <w:bottom w:val="single" w:sz="4" w:space="0" w:color="auto"/>
              <w:right w:val="nil"/>
            </w:tcBorders>
          </w:tcPr>
          <w:p w14:paraId="65C52433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570A9404" w14:textId="77777777" w:rsidR="008D7866" w:rsidRPr="002434D2" w:rsidRDefault="008D7866" w:rsidP="005E50C8"/>
        </w:tc>
        <w:tc>
          <w:tcPr>
            <w:tcW w:w="3265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4BDD2EFA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</w:tbl>
    <w:p w14:paraId="1FC46BE6" w14:textId="77777777" w:rsidR="008D7866" w:rsidRPr="002434D2" w:rsidRDefault="008D7866" w:rsidP="008D7866"/>
    <w:p w14:paraId="4D6C21B5" w14:textId="77777777" w:rsidR="008D7866" w:rsidRPr="002434D2" w:rsidRDefault="008D7866" w:rsidP="008D7866">
      <w:r w:rsidRPr="002434D2">
        <w:t xml:space="preserve">A Tárgy sémában megfigyelhető a {tárgykód} → {előfeltételKód} → {melyik, mihez} tranzitív függés, így a függés mentén bontjuk fel: </w:t>
      </w:r>
      <w:r w:rsidRPr="002434D2">
        <w:br/>
      </w:r>
      <w:r w:rsidRPr="002434D2">
        <w:tab/>
        <w:t xml:space="preserve">{kód} → {név, jóvágyasásos, kredit, típus, előfeltételKód} </w:t>
      </w:r>
    </w:p>
    <w:p w14:paraId="4855FDB6" w14:textId="77777777" w:rsidR="008D7866" w:rsidRPr="002434D2" w:rsidRDefault="008D7866" w:rsidP="008D7866">
      <w:pPr>
        <w:ind w:firstLine="708"/>
      </w:pPr>
      <w:r w:rsidRPr="002434D2">
        <w:t>{előfeltételKód} →  {melyik, mihez}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85"/>
        <w:gridCol w:w="847"/>
        <w:gridCol w:w="3265"/>
      </w:tblGrid>
      <w:tr w:rsidR="008D7866" w:rsidRPr="002434D2" w14:paraId="3124438D" w14:textId="77777777" w:rsidTr="005E50C8">
        <w:trPr>
          <w:trHeight w:val="294"/>
        </w:trPr>
        <w:tc>
          <w:tcPr>
            <w:tcW w:w="3485" w:type="dxa"/>
            <w:vMerge w:val="restart"/>
            <w:tcBorders>
              <w:right w:val="nil"/>
            </w:tcBorders>
          </w:tcPr>
          <w:p w14:paraId="25F30A9B" w14:textId="77777777" w:rsidR="008D7866" w:rsidRPr="002434D2" w:rsidRDefault="008D7866" w:rsidP="005E50C8">
            <w:pPr>
              <w:rPr>
                <w:b/>
                <w:i/>
                <w:sz w:val="28"/>
              </w:rPr>
            </w:pPr>
            <w:r w:rsidRPr="002434D2">
              <w:rPr>
                <w:b/>
                <w:i/>
                <w:sz w:val="28"/>
              </w:rPr>
              <w:t>3 NF</w:t>
            </w:r>
          </w:p>
          <w:p w14:paraId="77EAADD4" w14:textId="77777777" w:rsidR="008D7866" w:rsidRPr="002434D2" w:rsidRDefault="008D7866" w:rsidP="005E50C8">
            <w:pPr>
              <w:rPr>
                <w:b/>
              </w:rPr>
            </w:pPr>
          </w:p>
          <w:p w14:paraId="011B8FD6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Időszak</w:t>
            </w:r>
          </w:p>
          <w:p w14:paraId="1969B4EC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rPr>
                <w:u w:val="single"/>
              </w:rPr>
              <w:t>időszakKód</w:t>
            </w:r>
          </w:p>
          <w:p w14:paraId="074E93B6" w14:textId="77777777" w:rsidR="008D7866" w:rsidRPr="002434D2" w:rsidRDefault="008D7866" w:rsidP="005E50C8">
            <w:r w:rsidRPr="002434D2">
              <w:t>kezdésIdőpont</w:t>
            </w:r>
          </w:p>
          <w:p w14:paraId="6C856127" w14:textId="77777777" w:rsidR="008D7866" w:rsidRPr="002434D2" w:rsidRDefault="008D7866" w:rsidP="005E50C8">
            <w:r w:rsidRPr="002434D2">
              <w:t>végIdőpont</w:t>
            </w:r>
          </w:p>
          <w:p w14:paraId="53ED07EB" w14:textId="77777777" w:rsidR="008D7866" w:rsidRPr="002434D2" w:rsidRDefault="008D7866" w:rsidP="005E50C8">
            <w:r w:rsidRPr="002434D2">
              <w:t>időszakTípus</w:t>
            </w:r>
          </w:p>
          <w:p w14:paraId="4755B66F" w14:textId="77777777" w:rsidR="008D7866" w:rsidRPr="002434D2" w:rsidRDefault="008D7866" w:rsidP="005E50C8"/>
          <w:p w14:paraId="3E44A807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Felhasználó</w:t>
            </w:r>
          </w:p>
          <w:p w14:paraId="6AEED701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rPr>
                <w:u w:val="single"/>
              </w:rPr>
              <w:t>felhasználóKód</w:t>
            </w:r>
          </w:p>
          <w:p w14:paraId="67BB1F9F" w14:textId="77777777" w:rsidR="008D7866" w:rsidRPr="002434D2" w:rsidRDefault="008D7866" w:rsidP="005E50C8">
            <w:r w:rsidRPr="002434D2">
              <w:t>születésiIdő</w:t>
            </w:r>
          </w:p>
          <w:p w14:paraId="10B90416" w14:textId="77777777" w:rsidR="008D7866" w:rsidRPr="002434D2" w:rsidRDefault="008D7866" w:rsidP="005E50C8">
            <w:r w:rsidRPr="002434D2">
              <w:t>név</w:t>
            </w:r>
          </w:p>
          <w:p w14:paraId="24DE73FF" w14:textId="77777777" w:rsidR="008D7866" w:rsidRPr="002434D2" w:rsidRDefault="008D7866" w:rsidP="005E50C8">
            <w:r w:rsidRPr="002434D2">
              <w:t>jelszó</w:t>
            </w:r>
          </w:p>
          <w:p w14:paraId="0514B35D" w14:textId="77777777" w:rsidR="008D7866" w:rsidRPr="002434D2" w:rsidRDefault="008D7866" w:rsidP="005E50C8"/>
          <w:p w14:paraId="0631B355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Hallgató</w:t>
            </w:r>
          </w:p>
          <w:p w14:paraId="3BB96E5D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f</w:t>
            </w:r>
            <w:r w:rsidRPr="002434D2">
              <w:rPr>
                <w:u w:val="single"/>
              </w:rPr>
              <w:t>elhasználóKód</w:t>
            </w:r>
          </w:p>
          <w:p w14:paraId="53CBBF40" w14:textId="77777777" w:rsidR="008D7866" w:rsidRPr="002434D2" w:rsidRDefault="008D7866" w:rsidP="005E50C8">
            <w:r w:rsidRPr="002434D2">
              <w:t>kezdésÉve</w:t>
            </w:r>
          </w:p>
          <w:p w14:paraId="4A74CF71" w14:textId="77777777" w:rsidR="008D7866" w:rsidRPr="002434D2" w:rsidRDefault="008D7866" w:rsidP="005E50C8"/>
          <w:p w14:paraId="7E47100B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Admin</w:t>
            </w:r>
          </w:p>
          <w:p w14:paraId="073F68B7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felhasználóKód</w:t>
            </w:r>
          </w:p>
          <w:p w14:paraId="26A0EB8E" w14:textId="77777777" w:rsidR="008D7866" w:rsidRPr="002434D2" w:rsidRDefault="008D7866" w:rsidP="005E50C8">
            <w:pPr>
              <w:rPr>
                <w:u w:val="single"/>
              </w:rPr>
            </w:pPr>
          </w:p>
          <w:p w14:paraId="06796D79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Üzenet</w:t>
            </w:r>
          </w:p>
          <w:p w14:paraId="7B6967FC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rPr>
                <w:u w:val="single"/>
              </w:rPr>
              <w:t>üzenetKód</w:t>
            </w:r>
          </w:p>
          <w:p w14:paraId="15C7351F" w14:textId="77777777" w:rsidR="008D7866" w:rsidRPr="002434D2" w:rsidRDefault="008D7866" w:rsidP="005E50C8">
            <w:r w:rsidRPr="002434D2">
              <w:t>tartalom</w:t>
            </w:r>
          </w:p>
          <w:p w14:paraId="164DA26F" w14:textId="77777777" w:rsidR="008D7866" w:rsidRPr="002434D2" w:rsidRDefault="008D7866" w:rsidP="005E50C8">
            <w:r w:rsidRPr="002434D2">
              <w:t>időpont</w:t>
            </w:r>
          </w:p>
          <w:p w14:paraId="3B5D2A55" w14:textId="77777777" w:rsidR="008D7866" w:rsidRPr="002434D2" w:rsidRDefault="008D7866" w:rsidP="005E50C8">
            <w:r w:rsidRPr="002434D2">
              <w:t>tárgy</w:t>
            </w:r>
          </w:p>
          <w:p w14:paraId="002DC697" w14:textId="77777777" w:rsidR="008D7866" w:rsidRPr="002434D2" w:rsidRDefault="008D7866" w:rsidP="005E50C8">
            <w:r w:rsidRPr="002434D2">
              <w:t>*felhasználóKód.küldőKód</w:t>
            </w:r>
          </w:p>
          <w:p w14:paraId="77283BCF" w14:textId="77777777" w:rsidR="008D7866" w:rsidRPr="002434D2" w:rsidRDefault="008D7866" w:rsidP="005E50C8">
            <w:r w:rsidRPr="002434D2">
              <w:t>*felhasználóKód.feladóKód</w:t>
            </w:r>
          </w:p>
          <w:p w14:paraId="5D8B73CD" w14:textId="77777777" w:rsidR="008D7866" w:rsidRPr="002434D2" w:rsidRDefault="008D7866" w:rsidP="005E50C8"/>
          <w:p w14:paraId="49E67496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Szak</w:t>
            </w:r>
          </w:p>
          <w:p w14:paraId="291374A9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rPr>
                <w:u w:val="single"/>
              </w:rPr>
              <w:t>szakNév</w:t>
            </w:r>
          </w:p>
          <w:p w14:paraId="6A6F4CE3" w14:textId="77777777" w:rsidR="008D7866" w:rsidRPr="002434D2" w:rsidRDefault="008D7866" w:rsidP="005E50C8">
            <w:r w:rsidRPr="002434D2">
              <w:t>típus</w:t>
            </w:r>
          </w:p>
          <w:p w14:paraId="4AE583F8" w14:textId="77777777" w:rsidR="008D7866" w:rsidRPr="002434D2" w:rsidRDefault="008D7866" w:rsidP="005E50C8">
            <w:r w:rsidRPr="002434D2">
              <w:lastRenderedPageBreak/>
              <w:t>időtartam</w:t>
            </w:r>
          </w:p>
          <w:p w14:paraId="6204A353" w14:textId="77777777" w:rsidR="008D7866" w:rsidRPr="002434D2" w:rsidRDefault="008D7866" w:rsidP="005E50C8">
            <w:pPr>
              <w:rPr>
                <w:b/>
                <w:i/>
              </w:rPr>
            </w:pPr>
          </w:p>
          <w:p w14:paraId="66FA8602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Tárgy</w:t>
            </w:r>
          </w:p>
          <w:p w14:paraId="33F3F948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rPr>
                <w:u w:val="single"/>
              </w:rPr>
              <w:t>tárgyKód</w:t>
            </w:r>
          </w:p>
          <w:p w14:paraId="31AF10FB" w14:textId="77777777" w:rsidR="008D7866" w:rsidRPr="002434D2" w:rsidRDefault="008D7866" w:rsidP="005E50C8">
            <w:r w:rsidRPr="002434D2">
              <w:t>név</w:t>
            </w:r>
          </w:p>
          <w:p w14:paraId="242B2E26" w14:textId="77777777" w:rsidR="008D7866" w:rsidRPr="002434D2" w:rsidRDefault="008D7866" w:rsidP="005E50C8">
            <w:r w:rsidRPr="002434D2">
              <w:t>jóváhagyásos</w:t>
            </w:r>
          </w:p>
          <w:p w14:paraId="27962DCA" w14:textId="77777777" w:rsidR="008D7866" w:rsidRPr="002434D2" w:rsidRDefault="008D7866" w:rsidP="005E50C8">
            <w:r w:rsidRPr="002434D2">
              <w:t>kredit</w:t>
            </w:r>
          </w:p>
          <w:p w14:paraId="47676AE2" w14:textId="77777777" w:rsidR="008D7866" w:rsidRPr="002434D2" w:rsidRDefault="008D7866" w:rsidP="005E50C8">
            <w:r w:rsidRPr="002434D2">
              <w:t>típus</w:t>
            </w:r>
          </w:p>
          <w:p w14:paraId="657C4B66" w14:textId="77777777" w:rsidR="008D7866" w:rsidRPr="002434D2" w:rsidRDefault="008D7866" w:rsidP="005E50C8">
            <w:r w:rsidRPr="002434D2">
              <w:t>*előfeltételKód</w:t>
            </w:r>
          </w:p>
          <w:p w14:paraId="6C656616" w14:textId="77777777" w:rsidR="008D7866" w:rsidRPr="002434D2" w:rsidRDefault="008D7866" w:rsidP="005E50C8"/>
          <w:p w14:paraId="090A58A0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Előfeltétel</w:t>
            </w:r>
          </w:p>
          <w:p w14:paraId="6CF6A4B3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rPr>
                <w:u w:val="single"/>
              </w:rPr>
              <w:t>előfeltételKód</w:t>
            </w:r>
          </w:p>
          <w:p w14:paraId="4D19582B" w14:textId="77777777" w:rsidR="008D7866" w:rsidRPr="002434D2" w:rsidRDefault="008D7866" w:rsidP="005E50C8">
            <w:r w:rsidRPr="002434D2">
              <w:t>*melyikTárgykód</w:t>
            </w:r>
          </w:p>
          <w:p w14:paraId="60584E40" w14:textId="77777777" w:rsidR="008D7866" w:rsidRPr="002434D2" w:rsidRDefault="008D7866" w:rsidP="005E50C8">
            <w:r w:rsidRPr="002434D2">
              <w:t>*mihezTárgyKód</w:t>
            </w: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6BEC4EB" w14:textId="77777777" w:rsidR="008D7866" w:rsidRPr="002434D2" w:rsidRDefault="008D7866" w:rsidP="005E50C8">
            <w:pPr>
              <w:rPr>
                <w:b/>
                <w:i/>
                <w:sz w:val="28"/>
              </w:rPr>
            </w:pPr>
          </w:p>
        </w:tc>
        <w:tc>
          <w:tcPr>
            <w:tcW w:w="3265" w:type="dxa"/>
            <w:vMerge w:val="restart"/>
            <w:tcBorders>
              <w:right w:val="single" w:sz="4" w:space="0" w:color="auto"/>
            </w:tcBorders>
          </w:tcPr>
          <w:p w14:paraId="4F9532C7" w14:textId="77777777" w:rsidR="008D7866" w:rsidRPr="002434D2" w:rsidRDefault="008D7866" w:rsidP="005E50C8">
            <w:pPr>
              <w:rPr>
                <w:b/>
                <w:i/>
              </w:rPr>
            </w:pPr>
            <w:r w:rsidRPr="002434D2">
              <w:rPr>
                <w:b/>
                <w:i/>
                <w:sz w:val="28"/>
              </w:rPr>
              <w:t>3 NF</w:t>
            </w:r>
          </w:p>
          <w:p w14:paraId="29C9DA1B" w14:textId="77777777" w:rsidR="008D7866" w:rsidRPr="002434D2" w:rsidRDefault="008D7866" w:rsidP="005E50C8">
            <w:pPr>
              <w:rPr>
                <w:b/>
              </w:rPr>
            </w:pPr>
          </w:p>
          <w:p w14:paraId="3FC1012B" w14:textId="77777777" w:rsidR="008D7866" w:rsidRPr="002434D2" w:rsidRDefault="008D7866" w:rsidP="005E50C8">
            <w:r w:rsidRPr="002434D2">
              <w:rPr>
                <w:b/>
              </w:rPr>
              <w:t>Tanterv</w:t>
            </w:r>
          </w:p>
          <w:p w14:paraId="6A56B3C6" w14:textId="77777777" w:rsidR="008D7866" w:rsidRPr="002434D2" w:rsidRDefault="008D7866" w:rsidP="005E50C8">
            <w:pPr>
              <w:rPr>
                <w:i/>
                <w:u w:val="single"/>
              </w:rPr>
            </w:pPr>
            <w:r w:rsidRPr="002434D2">
              <w:t>*</w:t>
            </w:r>
            <w:r w:rsidRPr="002434D2">
              <w:rPr>
                <w:i/>
                <w:u w:val="single"/>
              </w:rPr>
              <w:t>szakNév</w:t>
            </w:r>
          </w:p>
          <w:p w14:paraId="1B3B9503" w14:textId="77777777" w:rsidR="008D7866" w:rsidRPr="002434D2" w:rsidRDefault="008D7866" w:rsidP="005E50C8">
            <w:pPr>
              <w:rPr>
                <w:i/>
                <w:u w:val="single"/>
              </w:rPr>
            </w:pPr>
            <w:r w:rsidRPr="002434D2">
              <w:t>*</w:t>
            </w:r>
            <w:r w:rsidRPr="002434D2">
              <w:rPr>
                <w:i/>
                <w:u w:val="single"/>
              </w:rPr>
              <w:t>tárgyKód</w:t>
            </w:r>
          </w:p>
          <w:p w14:paraId="57D06503" w14:textId="77777777" w:rsidR="008D7866" w:rsidRPr="002434D2" w:rsidRDefault="008D7866" w:rsidP="005E50C8">
            <w:r w:rsidRPr="002434D2">
              <w:t>típus</w:t>
            </w:r>
          </w:p>
          <w:p w14:paraId="70C00485" w14:textId="77777777" w:rsidR="008D7866" w:rsidRPr="002434D2" w:rsidRDefault="008D7866" w:rsidP="005E50C8">
            <w:r w:rsidRPr="002434D2">
              <w:t>ajánlottFélév</w:t>
            </w:r>
          </w:p>
          <w:p w14:paraId="117A59C1" w14:textId="77777777" w:rsidR="008D7866" w:rsidRPr="002434D2" w:rsidRDefault="008D7866" w:rsidP="005E50C8">
            <w:pPr>
              <w:rPr>
                <w:b/>
              </w:rPr>
            </w:pPr>
          </w:p>
          <w:p w14:paraId="1DD20946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Terem</w:t>
            </w:r>
          </w:p>
          <w:p w14:paraId="1DBA72D6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rPr>
                <w:u w:val="single"/>
              </w:rPr>
              <w:t>teremKód</w:t>
            </w:r>
          </w:p>
          <w:p w14:paraId="14D43C42" w14:textId="77777777" w:rsidR="008D7866" w:rsidRPr="002434D2" w:rsidRDefault="008D7866" w:rsidP="005E50C8">
            <w:r w:rsidRPr="002434D2">
              <w:t>férőhely</w:t>
            </w:r>
          </w:p>
          <w:p w14:paraId="2D187284" w14:textId="77777777" w:rsidR="008D7866" w:rsidRPr="002434D2" w:rsidRDefault="008D7866" w:rsidP="005E50C8"/>
          <w:p w14:paraId="1DEDF0D2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Kurzus</w:t>
            </w:r>
          </w:p>
          <w:p w14:paraId="4C3C6AFA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44E0C59F" w14:textId="77777777" w:rsidR="008D7866" w:rsidRPr="002434D2" w:rsidRDefault="008D7866" w:rsidP="005E50C8">
            <w:r w:rsidRPr="002434D2">
              <w:t>férőhely</w:t>
            </w:r>
          </w:p>
          <w:p w14:paraId="7E0A4591" w14:textId="77777777" w:rsidR="008D7866" w:rsidRPr="002434D2" w:rsidRDefault="008D7866" w:rsidP="005E50C8">
            <w:r w:rsidRPr="002434D2">
              <w:t>időpont</w:t>
            </w:r>
          </w:p>
          <w:p w14:paraId="6B1BBF96" w14:textId="77777777" w:rsidR="008D7866" w:rsidRPr="002434D2" w:rsidRDefault="008D7866" w:rsidP="005E50C8">
            <w:r w:rsidRPr="002434D2">
              <w:t>félév</w:t>
            </w:r>
          </w:p>
          <w:p w14:paraId="2291DDB2" w14:textId="77777777" w:rsidR="008D7866" w:rsidRPr="002434D2" w:rsidRDefault="008D7866" w:rsidP="005E50C8">
            <w:r w:rsidRPr="002434D2">
              <w:t>*teremKód</w:t>
            </w:r>
          </w:p>
          <w:p w14:paraId="50F2C769" w14:textId="77777777" w:rsidR="008D7866" w:rsidRPr="002434D2" w:rsidRDefault="008D7866" w:rsidP="005E50C8"/>
          <w:p w14:paraId="0CD8E781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KurzustOktat</w:t>
            </w:r>
          </w:p>
          <w:p w14:paraId="783609F7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felhasználóKód</w:t>
            </w:r>
          </w:p>
          <w:p w14:paraId="4C293B38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64D1C229" w14:textId="77777777" w:rsidR="008D7866" w:rsidRPr="002434D2" w:rsidRDefault="008D7866" w:rsidP="005E50C8">
            <w:pPr>
              <w:rPr>
                <w:u w:val="single"/>
              </w:rPr>
            </w:pPr>
          </w:p>
          <w:p w14:paraId="5E129189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Vizsga</w:t>
            </w:r>
          </w:p>
          <w:p w14:paraId="09660B2A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rPr>
                <w:u w:val="single"/>
              </w:rPr>
              <w:t>vizsgaKód</w:t>
            </w:r>
          </w:p>
          <w:p w14:paraId="2AC70E4B" w14:textId="77777777" w:rsidR="008D7866" w:rsidRPr="002434D2" w:rsidRDefault="008D7866" w:rsidP="005E50C8">
            <w:r w:rsidRPr="002434D2">
              <w:t>időpont</w:t>
            </w:r>
          </w:p>
          <w:p w14:paraId="317C2A64" w14:textId="77777777" w:rsidR="008D7866" w:rsidRPr="002434D2" w:rsidRDefault="008D7866" w:rsidP="005E50C8">
            <w:r w:rsidRPr="002434D2">
              <w:t>vizsgáztató</w:t>
            </w:r>
          </w:p>
          <w:p w14:paraId="0372FB53" w14:textId="77777777" w:rsidR="008D7866" w:rsidRPr="002434D2" w:rsidRDefault="008D7866" w:rsidP="005E50C8">
            <w:r w:rsidRPr="002434D2">
              <w:t>*teremKód</w:t>
            </w:r>
          </w:p>
          <w:p w14:paraId="6D204D15" w14:textId="77777777" w:rsidR="008D7866" w:rsidRPr="002434D2" w:rsidRDefault="008D7866" w:rsidP="005E50C8">
            <w:r w:rsidRPr="002434D2">
              <w:t>*tárgyKód</w:t>
            </w:r>
          </w:p>
          <w:p w14:paraId="0B3A05BC" w14:textId="77777777" w:rsidR="008D7866" w:rsidRPr="002434D2" w:rsidRDefault="008D7866" w:rsidP="005E50C8"/>
          <w:p w14:paraId="4BFAAE60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FelvettVizsga</w:t>
            </w:r>
          </w:p>
          <w:p w14:paraId="6B0071BD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0B1849D6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lastRenderedPageBreak/>
              <w:t>*</w:t>
            </w:r>
            <w:r w:rsidRPr="002434D2">
              <w:rPr>
                <w:u w:val="single"/>
              </w:rPr>
              <w:t>kezdésÉve</w:t>
            </w:r>
          </w:p>
          <w:p w14:paraId="3DD5590E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 xml:space="preserve"> vizsgaKód</w:t>
            </w:r>
          </w:p>
          <w:p w14:paraId="3CC63E69" w14:textId="77777777" w:rsidR="008D7866" w:rsidRPr="002434D2" w:rsidRDefault="008D7866" w:rsidP="005E50C8">
            <w:pPr>
              <w:rPr>
                <w:u w:val="single"/>
              </w:rPr>
            </w:pPr>
          </w:p>
          <w:p w14:paraId="1C551132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MilyenSzakon</w:t>
            </w:r>
          </w:p>
          <w:p w14:paraId="068176D8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2FB9017B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677A8A52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Szak.név</w:t>
            </w:r>
          </w:p>
          <w:p w14:paraId="6319664C" w14:textId="77777777" w:rsidR="008D7866" w:rsidRPr="002434D2" w:rsidRDefault="008D7866" w:rsidP="005E50C8">
            <w:pPr>
              <w:rPr>
                <w:u w:val="single"/>
              </w:rPr>
            </w:pPr>
          </w:p>
          <w:p w14:paraId="60764AC6" w14:textId="77777777" w:rsidR="008D7866" w:rsidRPr="002434D2" w:rsidRDefault="008D7866" w:rsidP="005E50C8">
            <w:pPr>
              <w:rPr>
                <w:b/>
                <w:u w:val="single"/>
              </w:rPr>
            </w:pPr>
            <w:r w:rsidRPr="002434D2">
              <w:rPr>
                <w:b/>
                <w:u w:val="single"/>
              </w:rPr>
              <w:t>FelvettKurzus</w:t>
            </w:r>
          </w:p>
          <w:p w14:paraId="351F6D9D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11BCF827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1988BB06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2D7B9A44" w14:textId="77777777" w:rsidR="008D7866" w:rsidRPr="002434D2" w:rsidRDefault="008D7866" w:rsidP="005E50C8">
            <w:r w:rsidRPr="002434D2">
              <w:t>érdemjegy</w:t>
            </w:r>
          </w:p>
          <w:p w14:paraId="79D9E84F" w14:textId="77777777" w:rsidR="008D7866" w:rsidRPr="002434D2" w:rsidRDefault="008D7866" w:rsidP="005E50C8">
            <w:r w:rsidRPr="002434D2">
              <w:t>jóváhagyva</w:t>
            </w:r>
          </w:p>
          <w:p w14:paraId="37B21516" w14:textId="77777777" w:rsidR="008D7866" w:rsidRPr="002434D2" w:rsidRDefault="008D7866" w:rsidP="005E50C8">
            <w:pPr>
              <w:rPr>
                <w:u w:val="single"/>
              </w:rPr>
            </w:pPr>
          </w:p>
          <w:p w14:paraId="45DFC688" w14:textId="77777777" w:rsidR="008D7866" w:rsidRPr="002434D2" w:rsidRDefault="008D7866" w:rsidP="005E50C8">
            <w:pPr>
              <w:rPr>
                <w:u w:val="single"/>
              </w:rPr>
            </w:pPr>
          </w:p>
          <w:p w14:paraId="34D02B92" w14:textId="77777777" w:rsidR="008D7866" w:rsidRPr="002434D2" w:rsidRDefault="008D7866" w:rsidP="005E50C8">
            <w:pPr>
              <w:rPr>
                <w:b/>
                <w:i/>
              </w:rPr>
            </w:pPr>
          </w:p>
        </w:tc>
      </w:tr>
      <w:tr w:rsidR="008D7866" w:rsidRPr="002434D2" w14:paraId="6C90826D" w14:textId="77777777" w:rsidTr="005E50C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574044F3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57A1F81E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BB86891" w14:textId="77777777" w:rsidR="008D7866" w:rsidRPr="002434D2" w:rsidRDefault="008D7866" w:rsidP="005E50C8"/>
        </w:tc>
      </w:tr>
      <w:tr w:rsidR="008D7866" w:rsidRPr="002434D2" w14:paraId="15683D24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EE88442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926D123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131FA9E" w14:textId="77777777" w:rsidR="008D7866" w:rsidRPr="002434D2" w:rsidRDefault="008D7866" w:rsidP="005E50C8">
            <w:pPr>
              <w:rPr>
                <w:b/>
              </w:rPr>
            </w:pPr>
          </w:p>
        </w:tc>
      </w:tr>
      <w:tr w:rsidR="008D7866" w:rsidRPr="002434D2" w14:paraId="5EF13933" w14:textId="77777777" w:rsidTr="005E50C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5AFE5B54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6B0289C4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B6C25C1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  <w:tr w:rsidR="008D7866" w:rsidRPr="002434D2" w14:paraId="2FB794F9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72C3C6E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27173F2C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1DF5473" w14:textId="77777777" w:rsidR="008D7866" w:rsidRPr="002434D2" w:rsidRDefault="008D7866" w:rsidP="005E50C8"/>
        </w:tc>
      </w:tr>
      <w:tr w:rsidR="008D7866" w:rsidRPr="002434D2" w14:paraId="2BD321D0" w14:textId="77777777" w:rsidTr="005E50C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30DADC17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573A2AB5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D853F1D" w14:textId="77777777" w:rsidR="008D7866" w:rsidRPr="002434D2" w:rsidRDefault="008D7866" w:rsidP="005E50C8"/>
        </w:tc>
      </w:tr>
      <w:tr w:rsidR="008D7866" w:rsidRPr="002434D2" w14:paraId="00DA5988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DC50027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69A3BEF8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9E21206" w14:textId="77777777" w:rsidR="008D7866" w:rsidRPr="002434D2" w:rsidRDefault="008D7866" w:rsidP="005E50C8"/>
        </w:tc>
      </w:tr>
      <w:tr w:rsidR="008D7866" w:rsidRPr="002434D2" w14:paraId="3F38B160" w14:textId="77777777" w:rsidTr="005E50C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53A978B8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2788FB2B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D187B22" w14:textId="77777777" w:rsidR="008D7866" w:rsidRPr="002434D2" w:rsidRDefault="008D7866" w:rsidP="005E50C8"/>
        </w:tc>
      </w:tr>
      <w:tr w:rsidR="008D7866" w:rsidRPr="002434D2" w14:paraId="74C33646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CF98A89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C44A1BC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FFD556E" w14:textId="77777777" w:rsidR="008D7866" w:rsidRPr="002434D2" w:rsidRDefault="008D7866" w:rsidP="005E50C8">
            <w:pPr>
              <w:rPr>
                <w:b/>
              </w:rPr>
            </w:pPr>
          </w:p>
        </w:tc>
      </w:tr>
      <w:tr w:rsidR="008D7866" w:rsidRPr="002434D2" w14:paraId="36C11B06" w14:textId="77777777" w:rsidTr="005E50C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0006090E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29607AD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0B1240E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  <w:tr w:rsidR="008D7866" w:rsidRPr="002434D2" w14:paraId="1B0AE9DF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9369910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2E9AB329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FD7F625" w14:textId="77777777" w:rsidR="008D7866" w:rsidRPr="002434D2" w:rsidRDefault="008D7866" w:rsidP="005E50C8"/>
        </w:tc>
      </w:tr>
      <w:tr w:rsidR="008D7866" w:rsidRPr="002434D2" w14:paraId="31D997FE" w14:textId="77777777" w:rsidTr="005E50C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0CBAD061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75D8CDD6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95D7837" w14:textId="77777777" w:rsidR="008D7866" w:rsidRPr="002434D2" w:rsidRDefault="008D7866" w:rsidP="005E50C8"/>
        </w:tc>
      </w:tr>
      <w:tr w:rsidR="008D7866" w:rsidRPr="002434D2" w14:paraId="403ECFF4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3A8C617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7CC41986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A141A3A" w14:textId="77777777" w:rsidR="008D7866" w:rsidRPr="002434D2" w:rsidRDefault="008D7866" w:rsidP="005E50C8"/>
        </w:tc>
      </w:tr>
      <w:tr w:rsidR="008D7866" w:rsidRPr="002434D2" w14:paraId="4C29C286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4BC95E9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11CFF66C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22D3A7D" w14:textId="77777777" w:rsidR="008D7866" w:rsidRPr="002434D2" w:rsidRDefault="008D7866" w:rsidP="005E50C8"/>
        </w:tc>
      </w:tr>
      <w:tr w:rsidR="008D7866" w:rsidRPr="002434D2" w14:paraId="08A4E436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91864EB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7E48E32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62FF3B2" w14:textId="77777777" w:rsidR="008D7866" w:rsidRPr="002434D2" w:rsidRDefault="008D7866" w:rsidP="005E50C8">
            <w:pPr>
              <w:rPr>
                <w:b/>
              </w:rPr>
            </w:pPr>
          </w:p>
        </w:tc>
      </w:tr>
      <w:tr w:rsidR="008D7866" w:rsidRPr="002434D2" w14:paraId="5E8DE4D2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38D3985A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8887908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697F490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  <w:tr w:rsidR="008D7866" w:rsidRPr="002434D2" w14:paraId="51E1D74B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4902216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287858A5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BED83B1" w14:textId="77777777" w:rsidR="008D7866" w:rsidRPr="002434D2" w:rsidRDefault="008D7866" w:rsidP="005E50C8"/>
        </w:tc>
      </w:tr>
      <w:tr w:rsidR="008D7866" w:rsidRPr="002434D2" w14:paraId="39B90357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00D48B6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78AB609B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1A60920" w14:textId="77777777" w:rsidR="008D7866" w:rsidRPr="002434D2" w:rsidRDefault="008D7866" w:rsidP="005E50C8"/>
        </w:tc>
      </w:tr>
      <w:tr w:rsidR="008D7866" w:rsidRPr="002434D2" w14:paraId="7198E95B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9C1FDF8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7238D301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903CB3F" w14:textId="77777777" w:rsidR="008D7866" w:rsidRPr="002434D2" w:rsidRDefault="008D7866" w:rsidP="005E50C8">
            <w:pPr>
              <w:rPr>
                <w:b/>
              </w:rPr>
            </w:pPr>
          </w:p>
        </w:tc>
      </w:tr>
      <w:tr w:rsidR="008D7866" w:rsidRPr="002434D2" w14:paraId="229079ED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23D2E1D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501ED14C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9502461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  <w:tr w:rsidR="008D7866" w:rsidRPr="002434D2" w14:paraId="408E8A0C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BA24707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3B8B876C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2D716B1" w14:textId="77777777" w:rsidR="008D7866" w:rsidRPr="002434D2" w:rsidRDefault="008D7866" w:rsidP="005E50C8"/>
        </w:tc>
      </w:tr>
      <w:tr w:rsidR="008D7866" w:rsidRPr="002434D2" w14:paraId="0268F49A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3752D10A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7F2A4EEF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5233305" w14:textId="77777777" w:rsidR="008D7866" w:rsidRPr="002434D2" w:rsidRDefault="008D7866" w:rsidP="005E50C8">
            <w:pPr>
              <w:rPr>
                <w:b/>
              </w:rPr>
            </w:pPr>
          </w:p>
        </w:tc>
      </w:tr>
      <w:tr w:rsidR="008D7866" w:rsidRPr="002434D2" w14:paraId="574F5B2E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F7C6AC0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3180113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AEDFEA9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  <w:tr w:rsidR="008D7866" w:rsidRPr="002434D2" w14:paraId="3560793C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A69DFFC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6AC28C14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484CAAF" w14:textId="77777777" w:rsidR="008D7866" w:rsidRPr="002434D2" w:rsidRDefault="008D7866" w:rsidP="005E50C8"/>
        </w:tc>
      </w:tr>
      <w:tr w:rsidR="008D7866" w:rsidRPr="002434D2" w14:paraId="279CB80F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117CE95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195D1787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35C5103" w14:textId="77777777" w:rsidR="008D7866" w:rsidRPr="002434D2" w:rsidRDefault="008D7866" w:rsidP="005E50C8"/>
        </w:tc>
      </w:tr>
      <w:tr w:rsidR="008D7866" w:rsidRPr="002434D2" w14:paraId="6521D3C7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24DD45E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ED8E77A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234F82E" w14:textId="77777777" w:rsidR="008D7866" w:rsidRPr="002434D2" w:rsidRDefault="008D7866" w:rsidP="005E50C8">
            <w:pPr>
              <w:rPr>
                <w:b/>
              </w:rPr>
            </w:pPr>
          </w:p>
        </w:tc>
      </w:tr>
      <w:tr w:rsidR="008D7866" w:rsidRPr="002434D2" w14:paraId="29281229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DC655AE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1CD1CCA1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7A3FCDA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  <w:tr w:rsidR="008D7866" w:rsidRPr="002434D2" w14:paraId="39F18015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14D7601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13B4C64E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9284BD2" w14:textId="77777777" w:rsidR="008D7866" w:rsidRPr="002434D2" w:rsidRDefault="008D7866" w:rsidP="005E50C8"/>
        </w:tc>
      </w:tr>
      <w:tr w:rsidR="008D7866" w:rsidRPr="002434D2" w14:paraId="3FC3EDA4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0CB7E16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19B0C2B3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D2A030E" w14:textId="77777777" w:rsidR="008D7866" w:rsidRPr="002434D2" w:rsidRDefault="008D7866" w:rsidP="005E50C8"/>
        </w:tc>
      </w:tr>
      <w:tr w:rsidR="008D7866" w:rsidRPr="002434D2" w14:paraId="6C746355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A807B97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E122B45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A12C09E" w14:textId="77777777" w:rsidR="008D7866" w:rsidRPr="002434D2" w:rsidRDefault="008D7866" w:rsidP="005E50C8">
            <w:pPr>
              <w:rPr>
                <w:b/>
              </w:rPr>
            </w:pPr>
          </w:p>
        </w:tc>
      </w:tr>
      <w:tr w:rsidR="008D7866" w:rsidRPr="002434D2" w14:paraId="55EDE7C3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813B056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660A1D8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42DA3B3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  <w:tr w:rsidR="008D7866" w:rsidRPr="002434D2" w14:paraId="11A56822" w14:textId="77777777" w:rsidTr="005E50C8">
        <w:trPr>
          <w:trHeight w:val="302"/>
        </w:trPr>
        <w:tc>
          <w:tcPr>
            <w:tcW w:w="3485" w:type="dxa"/>
            <w:vMerge/>
            <w:tcBorders>
              <w:bottom w:val="single" w:sz="4" w:space="0" w:color="auto"/>
              <w:right w:val="nil"/>
            </w:tcBorders>
          </w:tcPr>
          <w:p w14:paraId="22E10699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DC6DE7F" w14:textId="77777777" w:rsidR="008D7866" w:rsidRPr="002434D2" w:rsidRDefault="008D7866" w:rsidP="005E50C8"/>
        </w:tc>
        <w:tc>
          <w:tcPr>
            <w:tcW w:w="3265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4152697B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</w:tbl>
    <w:p w14:paraId="119888AB" w14:textId="77777777" w:rsidR="008D7866" w:rsidRPr="002434D2" w:rsidRDefault="008D7866" w:rsidP="008D7866"/>
    <w:p w14:paraId="23BFB0F6" w14:textId="77777777" w:rsidR="008D7866" w:rsidRPr="002434D2" w:rsidRDefault="008D7866" w:rsidP="008D7866"/>
    <w:p w14:paraId="0EC2ED7B" w14:textId="488AC4F7" w:rsidR="00851216" w:rsidRPr="00851216" w:rsidRDefault="00851216" w:rsidP="00851216">
      <w:pPr>
        <w:spacing w:line="276" w:lineRule="auto"/>
        <w:rPr>
          <w:b/>
          <w:bCs/>
        </w:rPr>
      </w:pPr>
      <w:r>
        <w:rPr>
          <w:b/>
          <w:bCs/>
        </w:rPr>
        <w:t>Függőségek:</w:t>
      </w:r>
    </w:p>
    <w:p w14:paraId="1E281857" w14:textId="6F544409" w:rsidR="00851216" w:rsidRDefault="00851216" w:rsidP="00851216">
      <w:r>
        <w:t xml:space="preserve">{időszakKód} </w:t>
      </w:r>
      <w:r w:rsidRPr="00D932EC">
        <w:t>→</w:t>
      </w:r>
      <w:r>
        <w:t xml:space="preserve"> {</w:t>
      </w:r>
      <w:r w:rsidRPr="0059474A">
        <w:t>kezdésIdőpont</w:t>
      </w:r>
      <w:r>
        <w:t xml:space="preserve">, </w:t>
      </w:r>
      <w:r w:rsidRPr="0059474A">
        <w:t>végIdőpont</w:t>
      </w:r>
      <w:r>
        <w:t xml:space="preserve">, </w:t>
      </w:r>
      <w:r w:rsidRPr="0059474A">
        <w:t>időszakTípus</w:t>
      </w:r>
      <w:r>
        <w:t>}</w:t>
      </w:r>
    </w:p>
    <w:p w14:paraId="033A8DA9" w14:textId="77777777" w:rsidR="00851216" w:rsidRDefault="00851216" w:rsidP="00851216">
      <w:r>
        <w:t>{</w:t>
      </w:r>
      <w:r w:rsidRPr="004C5D41">
        <w:t>felhasználóKód</w:t>
      </w:r>
      <w:r>
        <w:t xml:space="preserve">} </w:t>
      </w:r>
      <w:r w:rsidRPr="00D932EC">
        <w:t>→</w:t>
      </w:r>
      <w:r>
        <w:t xml:space="preserve"> {</w:t>
      </w:r>
      <w:r w:rsidRPr="0059474A">
        <w:t>születésiIdő</w:t>
      </w:r>
      <w:r>
        <w:t xml:space="preserve">, </w:t>
      </w:r>
      <w:r w:rsidRPr="0059474A">
        <w:t>név</w:t>
      </w:r>
      <w:r>
        <w:t>, jelszó, email}</w:t>
      </w:r>
    </w:p>
    <w:p w14:paraId="78594DE1" w14:textId="77777777" w:rsidR="00851216" w:rsidRDefault="00851216" w:rsidP="00851216">
      <w:r>
        <w:t xml:space="preserve">{üzenetKód} </w:t>
      </w:r>
      <w:r w:rsidRPr="00D932EC">
        <w:t>→</w:t>
      </w:r>
      <w:r>
        <w:t xml:space="preserve"> {tartalom, időpont, tárgy, feladóKód, címzettKód}</w:t>
      </w:r>
    </w:p>
    <w:p w14:paraId="150DA781" w14:textId="77777777" w:rsidR="00851216" w:rsidRDefault="00851216" w:rsidP="00851216">
      <w:r>
        <w:t xml:space="preserve">{szakNév} </w:t>
      </w:r>
      <w:r w:rsidRPr="00D932EC">
        <w:t>→</w:t>
      </w:r>
      <w:r>
        <w:t xml:space="preserve"> {típus, időtartam}</w:t>
      </w:r>
    </w:p>
    <w:p w14:paraId="47DFC685" w14:textId="77777777" w:rsidR="00851216" w:rsidRDefault="00851216" w:rsidP="00851216">
      <w:r>
        <w:t xml:space="preserve">{tárgyKód} </w:t>
      </w:r>
      <w:r w:rsidRPr="00D932EC">
        <w:t>→</w:t>
      </w:r>
      <w:r>
        <w:t xml:space="preserve"> {név, jóváhagyásos, kredit, típus, előfeltételkód}</w:t>
      </w:r>
    </w:p>
    <w:p w14:paraId="6ECFC12B" w14:textId="77777777" w:rsidR="00851216" w:rsidRDefault="00851216" w:rsidP="00851216">
      <w:r>
        <w:t xml:space="preserve">{előfeltételKód} </w:t>
      </w:r>
      <w:r w:rsidRPr="00D932EC">
        <w:t>→</w:t>
      </w:r>
      <w:r>
        <w:t xml:space="preserve"> {melyik, mihez}</w:t>
      </w:r>
    </w:p>
    <w:p w14:paraId="33327B31" w14:textId="77777777" w:rsidR="00851216" w:rsidRDefault="00851216" w:rsidP="00851216">
      <w:r>
        <w:t xml:space="preserve">{szakNév, tárgyKód} </w:t>
      </w:r>
      <w:r w:rsidRPr="00D932EC">
        <w:t>→</w:t>
      </w:r>
      <w:r>
        <w:t xml:space="preserve"> {típus, ajánlottFélév}</w:t>
      </w:r>
    </w:p>
    <w:p w14:paraId="32ACE849" w14:textId="77777777" w:rsidR="00851216" w:rsidRDefault="00851216" w:rsidP="00851216">
      <w:r>
        <w:t xml:space="preserve">{teremKód} </w:t>
      </w:r>
      <w:r w:rsidRPr="00D932EC">
        <w:t>→</w:t>
      </w:r>
      <w:r>
        <w:t xml:space="preserve"> {férőhely}</w:t>
      </w:r>
    </w:p>
    <w:p w14:paraId="2E57F80F" w14:textId="77777777" w:rsidR="00851216" w:rsidRDefault="00851216" w:rsidP="00851216">
      <w:r>
        <w:t xml:space="preserve">{kurzusKód} </w:t>
      </w:r>
      <w:r w:rsidRPr="00D932EC">
        <w:t>→</w:t>
      </w:r>
      <w:r>
        <w:t xml:space="preserve"> {férőhely, időpont, félév, teremKód}</w:t>
      </w:r>
    </w:p>
    <w:p w14:paraId="7FD4327C" w14:textId="77777777" w:rsidR="00851216" w:rsidRDefault="00851216" w:rsidP="00851216">
      <w:r>
        <w:t xml:space="preserve">{vizsgaKód} </w:t>
      </w:r>
      <w:r w:rsidRPr="00D932EC">
        <w:t>→</w:t>
      </w:r>
      <w:r>
        <w:t xml:space="preserve"> {időpont, vizsgáztató, tárgyKód, teremKód}</w:t>
      </w:r>
    </w:p>
    <w:p w14:paraId="0AA1B37D" w14:textId="77777777" w:rsidR="00851216" w:rsidRDefault="00851216" w:rsidP="00851216">
      <w:r>
        <w:t xml:space="preserve">{Hallgató.felhasználóKód, kezdésÉve, kurzusKód} </w:t>
      </w:r>
      <w:r w:rsidRPr="00D932EC">
        <w:t>→</w:t>
      </w:r>
      <w:r>
        <w:t xml:space="preserve"> {érdemjegy, jóváhagyva}</w:t>
      </w:r>
    </w:p>
    <w:p w14:paraId="51DF2877" w14:textId="77777777" w:rsidR="00794FDB" w:rsidRPr="002434D2" w:rsidRDefault="00794FDB"/>
    <w:p w14:paraId="51DF2878" w14:textId="77777777" w:rsidR="00794FDB" w:rsidRPr="002434D2" w:rsidRDefault="009E79C4">
      <w:pPr>
        <w:pStyle w:val="Heading2"/>
      </w:pPr>
      <w:r w:rsidRPr="002434D2">
        <w:t>Táblák leírása:</w:t>
      </w:r>
    </w:p>
    <w:p w14:paraId="2FF7D4C5" w14:textId="77777777" w:rsidR="00A67AE4" w:rsidRPr="00FE2C23" w:rsidRDefault="00A67AE4" w:rsidP="00A67AE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0D7883B4" w14:textId="77777777" w:rsidTr="00E21CFB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51AA4DD3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Felhasználó</w:t>
            </w:r>
          </w:p>
        </w:tc>
      </w:tr>
      <w:tr w:rsidR="00A67AE4" w:rsidRPr="00FE2C23" w14:paraId="1EBF173C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63614104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508323D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467C0455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5D88958A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EB10EC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rPr>
                <w:u w:val="single"/>
              </w:rPr>
              <w:t>felhasznál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F4E316" w14:textId="37A5653D" w:rsidR="00A67AE4" w:rsidRPr="00FE2C23" w:rsidRDefault="005205BF" w:rsidP="00E21CFB">
            <w:r>
              <w:t>C</w:t>
            </w:r>
            <w:r w:rsidR="00A67AE4" w:rsidRPr="00FE2C23">
              <w:t>har(</w:t>
            </w:r>
            <w:r w:rsidR="00255077">
              <w:t>6</w:t>
            </w:r>
            <w:r w:rsidR="00A67AE4"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B8830E" w14:textId="77777777" w:rsidR="00A67AE4" w:rsidRPr="00FE2C23" w:rsidRDefault="00A67AE4" w:rsidP="00E21CFB">
            <w:r w:rsidRPr="00FE2C23">
              <w:t>a Felhasználó azonosítója</w:t>
            </w:r>
          </w:p>
        </w:tc>
      </w:tr>
      <w:tr w:rsidR="00A67AE4" w:rsidRPr="00FE2C23" w14:paraId="5BCDAA61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DDA6B9" w14:textId="77777777" w:rsidR="00A67AE4" w:rsidRPr="00FE2C23" w:rsidRDefault="00A67AE4" w:rsidP="00E21CFB">
            <w:r w:rsidRPr="00FE2C23">
              <w:t>születésiIdő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51EE02" w14:textId="77777777" w:rsidR="00A67AE4" w:rsidRPr="00FE2C23" w:rsidRDefault="00A67AE4" w:rsidP="00E21CFB">
            <w:r w:rsidRPr="00FE2C23">
              <w:t>Date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24A4A9" w14:textId="77777777" w:rsidR="00A67AE4" w:rsidRPr="00FE2C23" w:rsidRDefault="00A67AE4" w:rsidP="00E21CFB">
            <w:r w:rsidRPr="00FE2C23">
              <w:t>a Felhasználó születési ideje</w:t>
            </w:r>
          </w:p>
        </w:tc>
      </w:tr>
      <w:tr w:rsidR="00A67AE4" w:rsidRPr="00FE2C23" w14:paraId="5BED9D23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0E33E9" w14:textId="77777777" w:rsidR="00A67AE4" w:rsidRPr="00FE2C23" w:rsidRDefault="00A67AE4" w:rsidP="00E21CFB">
            <w:r w:rsidRPr="00FE2C23"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EA6855" w14:textId="77777777" w:rsidR="00A67AE4" w:rsidRPr="00FE2C23" w:rsidRDefault="00A67AE4" w:rsidP="00E21CFB">
            <w:r w:rsidRPr="00FE2C23">
              <w:t>Varchar(5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B153EF" w14:textId="77777777" w:rsidR="00A67AE4" w:rsidRPr="00FE2C23" w:rsidRDefault="00A67AE4" w:rsidP="00E21CFB">
            <w:r w:rsidRPr="00FE2C23">
              <w:t>a Felhasználó neve</w:t>
            </w:r>
          </w:p>
        </w:tc>
      </w:tr>
      <w:tr w:rsidR="00A67AE4" w:rsidRPr="00FE2C23" w14:paraId="30AA22D2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B23316" w14:textId="77777777" w:rsidR="00A67AE4" w:rsidRPr="00FE2C23" w:rsidRDefault="00A67AE4" w:rsidP="00E21CFB">
            <w:r w:rsidRPr="00FE2C23">
              <w:t>email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5EB7FE" w14:textId="2663AE02" w:rsidR="00A67AE4" w:rsidRPr="00FE2C23" w:rsidRDefault="00A67AE4" w:rsidP="00E21CFB">
            <w:r w:rsidRPr="00FE2C23">
              <w:t>Varchar(</w:t>
            </w:r>
            <w:r w:rsidR="00255077">
              <w:t>320</w:t>
            </w:r>
            <w:r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C585C8" w14:textId="77777777" w:rsidR="00A67AE4" w:rsidRPr="00FE2C23" w:rsidRDefault="00A67AE4" w:rsidP="00E21CFB">
            <w:r w:rsidRPr="00FE2C23">
              <w:t>a Felhasználó emailje</w:t>
            </w:r>
          </w:p>
        </w:tc>
      </w:tr>
      <w:tr w:rsidR="00A67AE4" w:rsidRPr="00FE2C23" w14:paraId="2B3BD010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06B1FA" w14:textId="77777777" w:rsidR="00A67AE4" w:rsidRPr="00FE2C23" w:rsidRDefault="00A67AE4" w:rsidP="00E21CFB">
            <w:r w:rsidRPr="00FE2C23">
              <w:t>jelszó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E67593" w14:textId="5E3CB722" w:rsidR="00A67AE4" w:rsidRPr="00FE2C23" w:rsidRDefault="00A67AE4" w:rsidP="00E21CFB">
            <w:r w:rsidRPr="00FE2C23">
              <w:t>Char(</w:t>
            </w:r>
            <w:r w:rsidR="004B5D77">
              <w:t>255</w:t>
            </w:r>
            <w:r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395341" w14:textId="77777777" w:rsidR="00A67AE4" w:rsidRPr="00FE2C23" w:rsidRDefault="00A67AE4" w:rsidP="00E21CFB">
            <w:r w:rsidRPr="00FE2C23">
              <w:t>a Felhasználó jelszava</w:t>
            </w:r>
          </w:p>
        </w:tc>
      </w:tr>
    </w:tbl>
    <w:p w14:paraId="30A9BB6C" w14:textId="77777777" w:rsidR="00A67AE4" w:rsidRPr="00FE2C23" w:rsidRDefault="00A67AE4" w:rsidP="00A67AE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4BCC3384" w14:textId="77777777" w:rsidTr="00E21CFB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7A87EE41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Hallgató</w:t>
            </w:r>
          </w:p>
        </w:tc>
      </w:tr>
      <w:tr w:rsidR="00A67AE4" w:rsidRPr="00FE2C23" w14:paraId="0E5265CC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3E12B30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042C148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BFDAFEA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32414E69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180905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felhasznál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1ECA59" w14:textId="373E401C" w:rsidR="00A67AE4" w:rsidRPr="00FE2C23" w:rsidRDefault="00E20EE0" w:rsidP="00E21CFB">
            <w:r>
              <w:t>C</w:t>
            </w:r>
            <w:r w:rsidR="00A67AE4" w:rsidRPr="00FE2C23">
              <w:t>har(</w:t>
            </w:r>
            <w:r>
              <w:t>6</w:t>
            </w:r>
            <w:r w:rsidR="00A67AE4"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45A7C0" w14:textId="77777777" w:rsidR="00A67AE4" w:rsidRPr="00FE2C23" w:rsidRDefault="00A67AE4" w:rsidP="00E21CFB">
            <w:r w:rsidRPr="00FE2C23">
              <w:t>a Hallgató azonosítója</w:t>
            </w:r>
          </w:p>
        </w:tc>
      </w:tr>
      <w:tr w:rsidR="004B5D77" w:rsidRPr="00FE2C23" w14:paraId="0EE9E7DC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0E8205" w14:textId="5E28D4A7" w:rsidR="004B5D77" w:rsidRPr="00E20EE0" w:rsidRDefault="00E20EE0" w:rsidP="00E21CFB">
            <w:pPr>
              <w:rPr>
                <w:u w:val="single"/>
                <w:lang w:val="hu-HU"/>
              </w:rPr>
            </w:pPr>
            <w:r w:rsidRPr="00E20EE0">
              <w:rPr>
                <w:u w:val="single"/>
              </w:rPr>
              <w:t>*</w:t>
            </w:r>
            <w:r w:rsidR="004B5D77" w:rsidRPr="00E20EE0">
              <w:rPr>
                <w:u w:val="single"/>
              </w:rPr>
              <w:t>szakN</w:t>
            </w:r>
            <w:r w:rsidR="004B5D77" w:rsidRPr="00E20EE0">
              <w:rPr>
                <w:u w:val="single"/>
                <w:lang w:val="hu-HU"/>
              </w:rPr>
              <w:t>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9ED23B" w14:textId="50A65F94" w:rsidR="004B5D77" w:rsidRPr="00FE2C23" w:rsidRDefault="00E20EE0" w:rsidP="00E21CFB">
            <w:r>
              <w:t>Va</w:t>
            </w:r>
            <w:r w:rsidR="005205BF">
              <w:t>r</w:t>
            </w:r>
            <w:r>
              <w:t>char</w:t>
            </w:r>
            <w:r w:rsidR="009C70D7">
              <w:t>(5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F40829" w14:textId="151ACF76" w:rsidR="004B5D77" w:rsidRPr="00FE2C23" w:rsidRDefault="009C70D7" w:rsidP="00E21CFB">
            <w:r>
              <w:t>a Szak neve</w:t>
            </w:r>
          </w:p>
        </w:tc>
      </w:tr>
      <w:tr w:rsidR="004B5D77" w:rsidRPr="00FE2C23" w14:paraId="51E7CBD1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0BF0B9" w14:textId="32A6AB44" w:rsidR="004B5D77" w:rsidRPr="00E20EE0" w:rsidRDefault="00E20EE0" w:rsidP="00E21CFB">
            <w:pPr>
              <w:rPr>
                <w:u w:val="single"/>
              </w:rPr>
            </w:pPr>
            <w:r w:rsidRPr="00E20EE0">
              <w:rPr>
                <w:u w:val="single"/>
              </w:rPr>
              <w:t>*szakTípusa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1EA3A4" w14:textId="4434DE67" w:rsidR="004B5D77" w:rsidRPr="00FE2C23" w:rsidRDefault="009C70D7" w:rsidP="00E21CFB">
            <w:r>
              <w:t>Varchar(1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78AF3F" w14:textId="5A6144E0" w:rsidR="004B5D77" w:rsidRPr="00FE2C23" w:rsidRDefault="009C70D7" w:rsidP="00E21CFB">
            <w:r>
              <w:t>a Szak típusa</w:t>
            </w:r>
          </w:p>
        </w:tc>
      </w:tr>
      <w:tr w:rsidR="00A67AE4" w:rsidRPr="00FE2C23" w14:paraId="050FDCCC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69EDEF" w14:textId="77777777" w:rsidR="00A67AE4" w:rsidRPr="004B5D77" w:rsidRDefault="00A67AE4" w:rsidP="00E21CFB">
            <w:r w:rsidRPr="004B5D77">
              <w:lastRenderedPageBreak/>
              <w:t>kezdésÉve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D9B0DC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62A2E5" w14:textId="77777777" w:rsidR="00A67AE4" w:rsidRPr="00FE2C23" w:rsidRDefault="00A67AE4" w:rsidP="00E21CFB">
            <w:r w:rsidRPr="00FE2C23">
              <w:t>a Hallgató kezdésének éve</w:t>
            </w:r>
          </w:p>
        </w:tc>
      </w:tr>
    </w:tbl>
    <w:p w14:paraId="4C963B07" w14:textId="77777777" w:rsidR="00A67AE4" w:rsidRPr="00FE2C23" w:rsidRDefault="00A67AE4" w:rsidP="00A67AE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0DEF57E0" w14:textId="77777777" w:rsidTr="00E21CFB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3A6348DF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Admin</w:t>
            </w:r>
          </w:p>
        </w:tc>
      </w:tr>
      <w:tr w:rsidR="00A67AE4" w:rsidRPr="00FE2C23" w14:paraId="0DEC535C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20ADD14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65D024A6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D1AF314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50F12256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46A519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felhasznál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387E28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4CA8B7" w14:textId="77777777" w:rsidR="00A67AE4" w:rsidRPr="00FE2C23" w:rsidRDefault="00A67AE4" w:rsidP="00E21CFB">
            <w:r w:rsidRPr="00FE2C23">
              <w:t>az Admin azonosítója</w:t>
            </w:r>
          </w:p>
        </w:tc>
      </w:tr>
    </w:tbl>
    <w:p w14:paraId="4DBF1D60" w14:textId="77777777" w:rsidR="00A67AE4" w:rsidRPr="00FE2C23" w:rsidRDefault="00A67AE4" w:rsidP="00A67AE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45ADEC2E" w14:textId="77777777" w:rsidTr="00E21CFB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37D6C770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Üzenet</w:t>
            </w:r>
          </w:p>
        </w:tc>
      </w:tr>
      <w:tr w:rsidR="00A67AE4" w:rsidRPr="00FE2C23" w14:paraId="22F56646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C4A680B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D8644D7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30BB396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3A8A362B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614ABF" w14:textId="1BE5AAAB" w:rsidR="00A67AE4" w:rsidRPr="00FE2C23" w:rsidRDefault="00FF36A2" w:rsidP="00E21CFB">
            <w:pPr>
              <w:rPr>
                <w:u w:val="single"/>
              </w:rPr>
            </w:pPr>
            <w:r>
              <w:rPr>
                <w:u w:val="single"/>
              </w:rPr>
              <w:t>dátum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7D4786" w14:textId="161670AE" w:rsidR="00A67AE4" w:rsidRPr="00FE2C23" w:rsidRDefault="00FF36A2" w:rsidP="00E21CFB">
            <w:r>
              <w:t>Date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2D93C1" w14:textId="673B1EBE" w:rsidR="00A67AE4" w:rsidRPr="00FE2C23" w:rsidRDefault="00A67AE4" w:rsidP="00E21CFB">
            <w:r w:rsidRPr="00FE2C23">
              <w:t xml:space="preserve">az Üzenet </w:t>
            </w:r>
            <w:r w:rsidR="00FF36A2">
              <w:t>küldésének ideje</w:t>
            </w:r>
          </w:p>
        </w:tc>
      </w:tr>
      <w:tr w:rsidR="00A67AE4" w:rsidRPr="00FE2C23" w14:paraId="2B00A84A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4CEE67" w14:textId="77777777" w:rsidR="00A67AE4" w:rsidRPr="00FE2C23" w:rsidRDefault="00A67AE4" w:rsidP="00E21CFB">
            <w:r w:rsidRPr="00FE2C23">
              <w:t>tartalom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62DD02" w14:textId="77777777" w:rsidR="00A67AE4" w:rsidRPr="00FE2C23" w:rsidRDefault="00A67AE4" w:rsidP="00E21CFB">
            <w:r w:rsidRPr="00FE2C23">
              <w:t>Text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C5454F" w14:textId="77777777" w:rsidR="00A67AE4" w:rsidRPr="00FE2C23" w:rsidRDefault="00A67AE4" w:rsidP="00E21CFB">
            <w:r w:rsidRPr="00FE2C23">
              <w:t>az Üzenet tartalma</w:t>
            </w:r>
          </w:p>
        </w:tc>
      </w:tr>
      <w:tr w:rsidR="00A67AE4" w:rsidRPr="00FE2C23" w14:paraId="558C614A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44E863" w14:textId="77777777" w:rsidR="00A67AE4" w:rsidRPr="00FE2C23" w:rsidRDefault="00A67AE4" w:rsidP="00E21CFB">
            <w:r w:rsidRPr="00FE2C23">
              <w:t>tárgy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940A94" w14:textId="77777777" w:rsidR="00A67AE4" w:rsidRPr="00FE2C23" w:rsidRDefault="00A67AE4" w:rsidP="00E21CFB">
            <w:r w:rsidRPr="00FE2C23">
              <w:t>Varchar(256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667B12" w14:textId="77777777" w:rsidR="00A67AE4" w:rsidRPr="00FE2C23" w:rsidRDefault="00A67AE4" w:rsidP="00E21CFB">
            <w:r w:rsidRPr="00FE2C23">
              <w:t>az Üzenet tárgya</w:t>
            </w:r>
          </w:p>
        </w:tc>
      </w:tr>
      <w:tr w:rsidR="00A67AE4" w:rsidRPr="00FE2C23" w14:paraId="188C4210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793FD6" w14:textId="77777777" w:rsidR="00A67AE4" w:rsidRPr="00FE2C23" w:rsidRDefault="00A67AE4" w:rsidP="00E21CFB">
            <w:r w:rsidRPr="00FE2C23">
              <w:t>*címzett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92C42B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7C6DC7" w14:textId="77777777" w:rsidR="00A67AE4" w:rsidRPr="00FE2C23" w:rsidRDefault="00A67AE4" w:rsidP="00E21CFB">
            <w:r w:rsidRPr="00FE2C23">
              <w:t>a címzett Felhasználónak az azonosítója</w:t>
            </w:r>
          </w:p>
        </w:tc>
      </w:tr>
    </w:tbl>
    <w:p w14:paraId="57CF2053" w14:textId="77777777" w:rsidR="00A67AE4" w:rsidRPr="00FE2C23" w:rsidRDefault="00A67AE4" w:rsidP="00A67AE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72BA4CF3" w14:textId="77777777" w:rsidTr="00E21CFB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4017F90D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Szak</w:t>
            </w:r>
          </w:p>
        </w:tc>
      </w:tr>
      <w:tr w:rsidR="00A67AE4" w:rsidRPr="00FE2C23" w14:paraId="00D45901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026EF53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0B83678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60E620C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2F02608F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672B64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rPr>
                <w:u w:val="single"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F885BB" w14:textId="77777777" w:rsidR="00A67AE4" w:rsidRPr="00FE2C23" w:rsidRDefault="00A67AE4" w:rsidP="00E21CFB">
            <w:r w:rsidRPr="00FE2C23">
              <w:t>Varchar(5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2F1340" w14:textId="77777777" w:rsidR="00A67AE4" w:rsidRPr="00FE2C23" w:rsidRDefault="00A67AE4" w:rsidP="00E21CFB">
            <w:r w:rsidRPr="00FE2C23">
              <w:t>a Szak neve, egyben azonosítója</w:t>
            </w:r>
          </w:p>
        </w:tc>
      </w:tr>
      <w:tr w:rsidR="00A67AE4" w:rsidRPr="00FE2C23" w14:paraId="160E8B2D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3F0D6B" w14:textId="77777777" w:rsidR="00A67AE4" w:rsidRPr="00E52BBC" w:rsidRDefault="00A67AE4" w:rsidP="00E21CFB">
            <w:pPr>
              <w:rPr>
                <w:u w:val="single"/>
              </w:rPr>
            </w:pPr>
            <w:r w:rsidRPr="00E52BBC">
              <w:rPr>
                <w:u w:val="single"/>
              </w:rPr>
              <w:t>típu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F26F94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AF52F6" w14:textId="77777777" w:rsidR="00A67AE4" w:rsidRPr="00FE2C23" w:rsidRDefault="00A67AE4" w:rsidP="00E21CFB">
            <w:r w:rsidRPr="00FE2C23">
              <w:t>a Szak típusa (Bsc/Mester/..)</w:t>
            </w:r>
          </w:p>
        </w:tc>
      </w:tr>
      <w:tr w:rsidR="00A67AE4" w:rsidRPr="00FE2C23" w14:paraId="22D8020C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FDEEBA" w14:textId="77777777" w:rsidR="00A67AE4" w:rsidRPr="00FE2C23" w:rsidRDefault="00A67AE4" w:rsidP="00E21CFB">
            <w:r w:rsidRPr="00FE2C23">
              <w:t>időtartam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BC23F3" w14:textId="77777777" w:rsidR="00A67AE4" w:rsidRPr="00FE2C23" w:rsidRDefault="00A67AE4" w:rsidP="00E21CFB">
            <w:r w:rsidRPr="00FE2C23">
              <w:t>Int(5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BBD49A" w14:textId="77777777" w:rsidR="00A67AE4" w:rsidRPr="00FE2C23" w:rsidRDefault="00A67AE4" w:rsidP="00E21CFB">
            <w:r w:rsidRPr="00FE2C23">
              <w:t>a Szak időtartalma félévekben</w:t>
            </w:r>
          </w:p>
        </w:tc>
      </w:tr>
    </w:tbl>
    <w:p w14:paraId="53D341A0" w14:textId="77777777" w:rsidR="00A67AE4" w:rsidRPr="00FE2C23" w:rsidRDefault="00A67AE4" w:rsidP="00A67AE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39A4F887" w14:textId="77777777" w:rsidTr="00E21CFB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6A898AF6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árgy</w:t>
            </w:r>
          </w:p>
        </w:tc>
      </w:tr>
      <w:tr w:rsidR="00A67AE4" w:rsidRPr="00FE2C23" w14:paraId="0F0D9E5C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8DF21DF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3231EC8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560D665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0959FCFE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80F5B5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rPr>
                <w:u w:val="single"/>
              </w:rPr>
              <w:t>tárgy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5EE2C5" w14:textId="692B5740" w:rsidR="00A67AE4" w:rsidRPr="00FE2C23" w:rsidRDefault="00CE204C" w:rsidP="00E21CFB">
            <w:r>
              <w:t>Char</w:t>
            </w:r>
            <w:r w:rsidR="00A67AE4" w:rsidRPr="00FE2C23">
              <w:t>(</w:t>
            </w:r>
            <w:r>
              <w:t>6</w:t>
            </w:r>
            <w:r w:rsidR="00A67AE4"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2E5405" w14:textId="77777777" w:rsidR="00A67AE4" w:rsidRPr="00FE2C23" w:rsidRDefault="00A67AE4" w:rsidP="00E21CFB">
            <w:r w:rsidRPr="00FE2C23">
              <w:t>a Tárgy azonosítója</w:t>
            </w:r>
          </w:p>
        </w:tc>
      </w:tr>
      <w:tr w:rsidR="00A67AE4" w:rsidRPr="00FE2C23" w14:paraId="03E64FFA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4B4016" w14:textId="77777777" w:rsidR="00A67AE4" w:rsidRPr="00FE2C23" w:rsidRDefault="00A67AE4" w:rsidP="00E21CFB">
            <w:r w:rsidRPr="00FE2C23"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E68573" w14:textId="77777777" w:rsidR="00A67AE4" w:rsidRPr="00FE2C23" w:rsidRDefault="00A67AE4" w:rsidP="00E21CFB">
            <w:r w:rsidRPr="00FE2C23">
              <w:t>Varchar(5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9A777A" w14:textId="77777777" w:rsidR="00A67AE4" w:rsidRPr="00FE2C23" w:rsidRDefault="00A67AE4" w:rsidP="00E21CFB">
            <w:r w:rsidRPr="00FE2C23">
              <w:t>a Tárgy neve</w:t>
            </w:r>
          </w:p>
        </w:tc>
      </w:tr>
      <w:tr w:rsidR="00A67AE4" w:rsidRPr="00FE2C23" w14:paraId="01EDCB3B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96D654" w14:textId="77777777" w:rsidR="00A67AE4" w:rsidRPr="00FE2C23" w:rsidRDefault="00A67AE4" w:rsidP="00E21CFB">
            <w:r w:rsidRPr="00FE2C23">
              <w:t>jóváhagyáso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A92A4E" w14:textId="77777777" w:rsidR="00A67AE4" w:rsidRPr="00FE2C23" w:rsidRDefault="00A67AE4" w:rsidP="00E21CFB">
            <w:r w:rsidRPr="00FE2C23">
              <w:t xml:space="preserve"> Boolean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C8F1B7" w14:textId="77777777" w:rsidR="00A67AE4" w:rsidRPr="00FE2C23" w:rsidRDefault="00A67AE4" w:rsidP="00E21CFB">
            <w:r w:rsidRPr="00FE2C23">
              <w:t>a Tárgy jóváhagyásos-e</w:t>
            </w:r>
          </w:p>
        </w:tc>
      </w:tr>
      <w:tr w:rsidR="00A67AE4" w:rsidRPr="00FE2C23" w14:paraId="5E5B6F16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9A506E" w14:textId="77777777" w:rsidR="00A67AE4" w:rsidRPr="00FE2C23" w:rsidRDefault="00A67AE4" w:rsidP="00E21CFB">
            <w:r w:rsidRPr="00FE2C23">
              <w:t>kredit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0C5612" w14:textId="77777777" w:rsidR="00A67AE4" w:rsidRPr="00FE2C23" w:rsidRDefault="00A67AE4" w:rsidP="00E21CFB">
            <w:r w:rsidRPr="00FE2C23">
              <w:t>Int(5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4EAD4E" w14:textId="77777777" w:rsidR="00A67AE4" w:rsidRPr="00FE2C23" w:rsidRDefault="00A67AE4" w:rsidP="00E21CFB">
            <w:r w:rsidRPr="00FE2C23">
              <w:t>a Tárgyért járó kreditek száma</w:t>
            </w:r>
          </w:p>
        </w:tc>
      </w:tr>
      <w:tr w:rsidR="00A67AE4" w:rsidRPr="00FE2C23" w14:paraId="3FDD251B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C19274" w14:textId="77777777" w:rsidR="00A67AE4" w:rsidRPr="00FE2C23" w:rsidRDefault="00A67AE4" w:rsidP="00E21CFB">
            <w:r w:rsidRPr="00FE2C23">
              <w:t>típu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1C68D2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EE23B7" w14:textId="77777777" w:rsidR="00A67AE4" w:rsidRPr="00FE2C23" w:rsidRDefault="00A67AE4" w:rsidP="00E21CFB">
            <w:r w:rsidRPr="00FE2C23">
              <w:t>a Tárgy típusa (Matekos/Informatikus/...)</w:t>
            </w:r>
          </w:p>
        </w:tc>
      </w:tr>
    </w:tbl>
    <w:p w14:paraId="484C1A99" w14:textId="77777777" w:rsidR="00A67AE4" w:rsidRPr="00FE2C23" w:rsidRDefault="00A67AE4" w:rsidP="00A67AE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1E4B44E9" w14:textId="77777777" w:rsidTr="00E21CFB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AA530BB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erem</w:t>
            </w:r>
          </w:p>
        </w:tc>
      </w:tr>
      <w:tr w:rsidR="00A67AE4" w:rsidRPr="00FE2C23" w14:paraId="538F1CD7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489F635B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5B36331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6DF10D10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768777AA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525207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rPr>
                <w:u w:val="single"/>
              </w:rPr>
              <w:t>terem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219BED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67B495" w14:textId="77777777" w:rsidR="00A67AE4" w:rsidRPr="00FE2C23" w:rsidRDefault="00A67AE4" w:rsidP="00E21CFB">
            <w:r w:rsidRPr="00FE2C23">
              <w:t>a Terem azonosítója</w:t>
            </w:r>
          </w:p>
        </w:tc>
      </w:tr>
      <w:tr w:rsidR="00A67AE4" w:rsidRPr="00FE2C23" w14:paraId="437C618A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06B629" w14:textId="77777777" w:rsidR="00A67AE4" w:rsidRPr="00FE2C23" w:rsidRDefault="00A67AE4" w:rsidP="00E21CFB">
            <w:r w:rsidRPr="00FE2C23">
              <w:t>férőhely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87110C" w14:textId="77777777" w:rsidR="00A67AE4" w:rsidRPr="00FE2C23" w:rsidRDefault="00A67AE4" w:rsidP="00E21CFB">
            <w:r w:rsidRPr="00FE2C23">
              <w:t>Int(1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A5BE24" w14:textId="77777777" w:rsidR="00A67AE4" w:rsidRPr="00FE2C23" w:rsidRDefault="00A67AE4" w:rsidP="00E21CFB">
            <w:r w:rsidRPr="00FE2C23">
              <w:t>a Terem kapacitása</w:t>
            </w:r>
          </w:p>
        </w:tc>
      </w:tr>
    </w:tbl>
    <w:p w14:paraId="15B6CBB8" w14:textId="77777777" w:rsidR="00A67AE4" w:rsidRPr="00FE2C23" w:rsidRDefault="00A67AE4" w:rsidP="00A67AE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69494389" w14:textId="77777777" w:rsidTr="00E21CFB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0B20A7E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Kurzus</w:t>
            </w:r>
          </w:p>
        </w:tc>
      </w:tr>
      <w:tr w:rsidR="00A67AE4" w:rsidRPr="00FE2C23" w14:paraId="515F2276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AB0CEB7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BF70432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E68B11B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E55CB0" w:rsidRPr="00FE2C23" w14:paraId="74B636D7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5A1B8B" w14:textId="0C98C015" w:rsidR="00E55CB0" w:rsidRPr="00FE2C23" w:rsidRDefault="00E55CB0" w:rsidP="00E21CFB">
            <w:pPr>
              <w:rPr>
                <w:u w:val="single"/>
              </w:rPr>
            </w:pPr>
            <w:r>
              <w:rPr>
                <w:u w:val="single"/>
              </w:rPr>
              <w:t>*</w:t>
            </w:r>
            <w:r w:rsidR="00021098">
              <w:rPr>
                <w:u w:val="single"/>
              </w:rPr>
              <w:t>tárgy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DF8B6C" w14:textId="50B05469" w:rsidR="00E55CB0" w:rsidRPr="00FE2C23" w:rsidRDefault="00021098" w:rsidP="00E21CFB">
            <w:r>
              <w:t>Char(6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F4859A" w14:textId="4A5C1DE1" w:rsidR="00E55CB0" w:rsidRPr="00FE2C23" w:rsidRDefault="006A7EED" w:rsidP="00E21CFB">
            <w:r>
              <w:t>a Kurzus Tárgyának azonosítója</w:t>
            </w:r>
          </w:p>
        </w:tc>
      </w:tr>
      <w:tr w:rsidR="00A67AE4" w:rsidRPr="00FE2C23" w14:paraId="7C77BA84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B9F7E9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rPr>
                <w:u w:val="single"/>
              </w:rPr>
              <w:t>kurzus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6886D3" w14:textId="444FCA21" w:rsidR="00A67AE4" w:rsidRPr="00FE2C23" w:rsidRDefault="00021098" w:rsidP="00E21CFB">
            <w:r>
              <w:t>Char</w:t>
            </w:r>
            <w:r w:rsidR="00A67AE4" w:rsidRPr="00FE2C23">
              <w:t>(</w:t>
            </w:r>
            <w:r w:rsidR="006A7EED">
              <w:t>6</w:t>
            </w:r>
            <w:r w:rsidR="00A67AE4"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093D0C" w14:textId="77777777" w:rsidR="00A67AE4" w:rsidRPr="00FE2C23" w:rsidRDefault="00A67AE4" w:rsidP="00E21CFB">
            <w:r w:rsidRPr="00FE2C23">
              <w:t>a Kurzus azonosítója</w:t>
            </w:r>
          </w:p>
        </w:tc>
      </w:tr>
      <w:tr w:rsidR="00A67AE4" w:rsidRPr="00FE2C23" w14:paraId="71869E45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3B4CE5" w14:textId="77777777" w:rsidR="00A67AE4" w:rsidRPr="00FE2C23" w:rsidRDefault="00A67AE4" w:rsidP="00E21CFB">
            <w:r w:rsidRPr="00FE2C23">
              <w:lastRenderedPageBreak/>
              <w:t>férőhely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01B93F" w14:textId="77777777" w:rsidR="00A67AE4" w:rsidRPr="00FE2C23" w:rsidRDefault="00A67AE4" w:rsidP="00E21CFB">
            <w:r w:rsidRPr="00FE2C23">
              <w:t>Int(1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2C675F" w14:textId="77777777" w:rsidR="00A67AE4" w:rsidRPr="00FE2C23" w:rsidRDefault="00A67AE4" w:rsidP="00E21CFB">
            <w:r w:rsidRPr="00FE2C23">
              <w:t>a Kurzus férőhelye</w:t>
            </w:r>
          </w:p>
        </w:tc>
      </w:tr>
      <w:tr w:rsidR="00A67AE4" w:rsidRPr="00FE2C23" w14:paraId="258695B4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72B985" w14:textId="77777777" w:rsidR="00A67AE4" w:rsidRPr="00FE2C23" w:rsidRDefault="00A67AE4" w:rsidP="00E21CFB">
            <w:r w:rsidRPr="00FE2C23">
              <w:t>időpont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441847" w14:textId="77777777" w:rsidR="00A67AE4" w:rsidRPr="00FE2C23" w:rsidRDefault="00A67AE4" w:rsidP="00E21CFB">
            <w:r w:rsidRPr="00FE2C23">
              <w:t>Time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644A63" w14:textId="77777777" w:rsidR="00A67AE4" w:rsidRPr="00FE2C23" w:rsidRDefault="00A67AE4" w:rsidP="00E21CFB">
            <w:r w:rsidRPr="00FE2C23">
              <w:t>a Kurzus időpontja</w:t>
            </w:r>
          </w:p>
        </w:tc>
      </w:tr>
      <w:tr w:rsidR="00A67AE4" w:rsidRPr="00FE2C23" w14:paraId="3146F911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29D6C9" w14:textId="77777777" w:rsidR="00A67AE4" w:rsidRPr="00FE2C23" w:rsidRDefault="00A67AE4" w:rsidP="00E21CFB">
            <w:r w:rsidRPr="00FE2C23">
              <w:t>fél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219FEE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014F2B" w14:textId="77777777" w:rsidR="00A67AE4" w:rsidRPr="00FE2C23" w:rsidRDefault="00A67AE4" w:rsidP="00E21CFB">
            <w:r w:rsidRPr="00FE2C23">
              <w:t>a Kurzus melyik félévben zajlik</w:t>
            </w:r>
          </w:p>
        </w:tc>
      </w:tr>
      <w:tr w:rsidR="00A67AE4" w:rsidRPr="00FE2C23" w14:paraId="282EF478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CDCFDB" w14:textId="77777777" w:rsidR="00A67AE4" w:rsidRPr="00FE2C23" w:rsidRDefault="00A67AE4" w:rsidP="00E21CFB">
            <w:r w:rsidRPr="00FE2C23">
              <w:t>*terem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ABAD66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27D54F" w14:textId="77777777" w:rsidR="00A67AE4" w:rsidRPr="00FE2C23" w:rsidRDefault="00A67AE4" w:rsidP="00E21CFB">
            <w:r w:rsidRPr="00FE2C23">
              <w:t>a Terem azonsítója, ahol a kurzus történik</w:t>
            </w:r>
          </w:p>
        </w:tc>
      </w:tr>
    </w:tbl>
    <w:p w14:paraId="2C655EFC" w14:textId="77777777" w:rsidR="00A67AE4" w:rsidRPr="00FE2C23" w:rsidRDefault="00A67AE4" w:rsidP="00A67AE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51E0D49F" w14:textId="77777777" w:rsidTr="00E21CFB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47F9B6A6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KurzustOktat</w:t>
            </w:r>
          </w:p>
        </w:tc>
      </w:tr>
      <w:tr w:rsidR="00A67AE4" w:rsidRPr="00FE2C23" w14:paraId="47741D90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949BB31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C9F2210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FEAA2CB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49A0BB32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9EF2A8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felhasznál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CFEC9A" w14:textId="5FA24FD5" w:rsidR="00A67AE4" w:rsidRPr="00FE2C23" w:rsidRDefault="002C7946" w:rsidP="00E21CFB">
            <w:r>
              <w:t>Char</w:t>
            </w:r>
            <w:r w:rsidR="00A67AE4" w:rsidRPr="00FE2C23">
              <w:t>(</w:t>
            </w:r>
            <w:r w:rsidR="003F515B">
              <w:t>6</w:t>
            </w:r>
            <w:r w:rsidR="00A67AE4"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B4940F" w14:textId="77777777" w:rsidR="00A67AE4" w:rsidRPr="00FE2C23" w:rsidRDefault="00A67AE4" w:rsidP="00E21CFB">
            <w:r w:rsidRPr="00FE2C23">
              <w:t>a Felhasználó azonosítója, aki az oktató</w:t>
            </w:r>
          </w:p>
        </w:tc>
      </w:tr>
      <w:tr w:rsidR="00A67AE4" w:rsidRPr="00FE2C23" w14:paraId="6C12F54B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3A4C66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urzus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91B9B9" w14:textId="722C143A" w:rsidR="00A67AE4" w:rsidRPr="00FE2C23" w:rsidRDefault="003F515B" w:rsidP="00E21CFB">
            <w:r>
              <w:t>C</w:t>
            </w:r>
            <w:r w:rsidR="00A67AE4" w:rsidRPr="00FE2C23">
              <w:t>har(</w:t>
            </w:r>
            <w:r>
              <w:t>6</w:t>
            </w:r>
            <w:r w:rsidR="00A67AE4"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8ED1C9" w14:textId="77777777" w:rsidR="00A67AE4" w:rsidRPr="00FE2C23" w:rsidRDefault="00A67AE4" w:rsidP="00E21CFB">
            <w:r w:rsidRPr="00FE2C23">
              <w:t>az oktatott Kurzus azonosítója</w:t>
            </w:r>
          </w:p>
        </w:tc>
      </w:tr>
      <w:tr w:rsidR="003F515B" w:rsidRPr="00FE2C23" w14:paraId="3759FC0D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080D8D" w14:textId="692B7011" w:rsidR="003F515B" w:rsidRPr="003F515B" w:rsidRDefault="003F515B" w:rsidP="00E21CFB">
            <w:pPr>
              <w:rPr>
                <w:u w:val="single"/>
              </w:rPr>
            </w:pPr>
            <w:r>
              <w:t>*</w:t>
            </w:r>
            <w:r>
              <w:rPr>
                <w:u w:val="single"/>
              </w:rPr>
              <w:t>tárgy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FC7E43" w14:textId="7B35DF20" w:rsidR="003F515B" w:rsidRPr="00FE2C23" w:rsidRDefault="003F515B" w:rsidP="00E21CFB">
            <w:r>
              <w:t>Char(</w:t>
            </w:r>
            <w:r w:rsidR="00D91637">
              <w:t>6</w:t>
            </w:r>
            <w:r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84C3D8" w14:textId="16F64DB9" w:rsidR="003F515B" w:rsidRPr="00FE2C23" w:rsidRDefault="00D91637" w:rsidP="00E21CFB">
            <w:r>
              <w:t>az oktatott Kurzushoz tartozó Tárgy azonosítója</w:t>
            </w:r>
          </w:p>
        </w:tc>
      </w:tr>
    </w:tbl>
    <w:p w14:paraId="2E592007" w14:textId="77777777" w:rsidR="00A67AE4" w:rsidRPr="00FE2C23" w:rsidRDefault="00A67AE4" w:rsidP="00A67AE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10256C6E" w14:textId="77777777" w:rsidTr="00E21CFB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C2E8808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Vizsga</w:t>
            </w:r>
          </w:p>
        </w:tc>
      </w:tr>
      <w:tr w:rsidR="00A67AE4" w:rsidRPr="00FE2C23" w14:paraId="608415AC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6BD836B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F674FFA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973F4D3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5A77DE" w:rsidRPr="00FE2C23" w14:paraId="0F32FA0E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D0BD85" w14:textId="32308B0F" w:rsidR="005A77DE" w:rsidRPr="00FE2C23" w:rsidRDefault="005A77DE" w:rsidP="00E21CFB">
            <w:pPr>
              <w:rPr>
                <w:u w:val="single"/>
              </w:rPr>
            </w:pPr>
            <w:bookmarkStart w:id="0" w:name="_Hlk164277938"/>
            <w:r>
              <w:rPr>
                <w:u w:val="single"/>
              </w:rPr>
              <w:t>*tárgy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037A39" w14:textId="562700BC" w:rsidR="005A77DE" w:rsidRDefault="005A77DE" w:rsidP="00E21CFB">
            <w:r>
              <w:t>Char(6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74AD8E" w14:textId="226BF0DA" w:rsidR="005A77DE" w:rsidRPr="00FE2C23" w:rsidRDefault="005A77DE" w:rsidP="00E21CFB">
            <w:r>
              <w:t>a Vizsgához tartozó Tárgy azonosítója</w:t>
            </w:r>
          </w:p>
        </w:tc>
      </w:tr>
      <w:bookmarkEnd w:id="0"/>
      <w:tr w:rsidR="00A67AE4" w:rsidRPr="00FE2C23" w14:paraId="5739B4FC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404B37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rPr>
                <w:u w:val="single"/>
              </w:rPr>
              <w:t>vizsga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924DC1" w14:textId="0FF2A3B9" w:rsidR="00A67AE4" w:rsidRPr="00FE2C23" w:rsidRDefault="005A77DE" w:rsidP="00E21CFB">
            <w:r>
              <w:t>Char</w:t>
            </w:r>
            <w:r w:rsidR="00A67AE4" w:rsidRPr="00FE2C23">
              <w:t>(</w:t>
            </w:r>
            <w:r>
              <w:t>6</w:t>
            </w:r>
            <w:r w:rsidR="00A67AE4"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BDB79C" w14:textId="77777777" w:rsidR="00A67AE4" w:rsidRPr="00FE2C23" w:rsidRDefault="00A67AE4" w:rsidP="00E21CFB">
            <w:r w:rsidRPr="00FE2C23">
              <w:t>a Vizsga azonosítója</w:t>
            </w:r>
          </w:p>
        </w:tc>
      </w:tr>
      <w:tr w:rsidR="00A67AE4" w:rsidRPr="00FE2C23" w14:paraId="19F35011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E1152A" w14:textId="77777777" w:rsidR="00A67AE4" w:rsidRPr="00FE2C23" w:rsidRDefault="00A67AE4" w:rsidP="00E21CFB">
            <w:r w:rsidRPr="00FE2C23">
              <w:t>időpont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F5E27E" w14:textId="77777777" w:rsidR="00A67AE4" w:rsidRPr="00FE2C23" w:rsidRDefault="00A67AE4" w:rsidP="00E21CFB">
            <w:r w:rsidRPr="00FE2C23">
              <w:t>Time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FEEDBD" w14:textId="77777777" w:rsidR="00A67AE4" w:rsidRPr="00FE2C23" w:rsidRDefault="00A67AE4" w:rsidP="00E21CFB">
            <w:r w:rsidRPr="00FE2C23">
              <w:t>a Vizsga időpontja</w:t>
            </w:r>
          </w:p>
        </w:tc>
      </w:tr>
      <w:tr w:rsidR="00A67AE4" w:rsidRPr="00FE2C23" w14:paraId="477D2B3A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535EF0" w14:textId="22039D36" w:rsidR="00A67AE4" w:rsidRPr="00FE2C23" w:rsidRDefault="005A77DE" w:rsidP="00E21CFB">
            <w:r>
              <w:t>*</w:t>
            </w:r>
            <w:r w:rsidR="00A67AE4" w:rsidRPr="00FE2C23">
              <w:t>vizsgáztató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6DF0F5" w14:textId="25091294" w:rsidR="00A67AE4" w:rsidRPr="00FE2C23" w:rsidRDefault="005A77DE" w:rsidP="00E21CFB">
            <w:r>
              <w:t>C</w:t>
            </w:r>
            <w:r w:rsidR="00A67AE4" w:rsidRPr="00FE2C23">
              <w:t>har(</w:t>
            </w:r>
            <w:r>
              <w:t>6</w:t>
            </w:r>
            <w:r w:rsidR="00A67AE4" w:rsidRPr="00FE2C23">
              <w:t>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C1C3B0" w14:textId="77777777" w:rsidR="00A67AE4" w:rsidRPr="00FE2C23" w:rsidRDefault="00A67AE4" w:rsidP="00E21CFB">
            <w:r w:rsidRPr="00FE2C23">
              <w:t>a vizsgáztató azonosítója</w:t>
            </w:r>
          </w:p>
        </w:tc>
      </w:tr>
      <w:tr w:rsidR="00A67AE4" w:rsidRPr="00FE2C23" w14:paraId="17580B6C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F02651" w14:textId="77777777" w:rsidR="00A67AE4" w:rsidRPr="00FE2C23" w:rsidRDefault="00A67AE4" w:rsidP="00E21CFB">
            <w:r w:rsidRPr="00FE2C23">
              <w:t>*terem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FAA786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F99F11" w14:textId="77777777" w:rsidR="00A67AE4" w:rsidRPr="00FE2C23" w:rsidRDefault="00A67AE4" w:rsidP="00E21CFB">
            <w:r w:rsidRPr="00FE2C23">
              <w:t>a Terem azonosítója, ahol a vizsga történik</w:t>
            </w:r>
          </w:p>
        </w:tc>
      </w:tr>
    </w:tbl>
    <w:p w14:paraId="6707A1A9" w14:textId="77777777" w:rsidR="00A67AE4" w:rsidRPr="00FE2C23" w:rsidRDefault="00A67AE4" w:rsidP="00A67AE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689"/>
        <w:gridCol w:w="40"/>
        <w:gridCol w:w="2511"/>
        <w:gridCol w:w="10"/>
        <w:gridCol w:w="4101"/>
      </w:tblGrid>
      <w:tr w:rsidR="00A67AE4" w:rsidRPr="00FE2C23" w14:paraId="4DA6D5FA" w14:textId="77777777" w:rsidTr="00CA0C3A">
        <w:trPr>
          <w:trHeight w:val="439"/>
          <w:jc w:val="center"/>
        </w:trPr>
        <w:tc>
          <w:tcPr>
            <w:tcW w:w="935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AD1CCB4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Felvett</w:t>
            </w:r>
          </w:p>
        </w:tc>
      </w:tr>
      <w:tr w:rsidR="00A67AE4" w:rsidRPr="00FE2C23" w14:paraId="0302D785" w14:textId="77777777" w:rsidTr="00CA0C3A">
        <w:trPr>
          <w:trHeight w:val="439"/>
          <w:jc w:val="center"/>
        </w:trPr>
        <w:tc>
          <w:tcPr>
            <w:tcW w:w="27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146BC7B1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5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5D88C0C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F816B6B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5F8BF6F5" w14:textId="77777777" w:rsidTr="00CA0C3A">
        <w:trPr>
          <w:trHeight w:val="439"/>
          <w:jc w:val="center"/>
        </w:trPr>
        <w:tc>
          <w:tcPr>
            <w:tcW w:w="27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12AF28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Hallgató.felhasználóKód</w:t>
            </w:r>
          </w:p>
        </w:tc>
        <w:tc>
          <w:tcPr>
            <w:tcW w:w="25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D660F6" w14:textId="046CAE5E" w:rsidR="00A67AE4" w:rsidRPr="00FE2C23" w:rsidRDefault="004025EC" w:rsidP="00E21CFB">
            <w:r>
              <w:t>C</w:t>
            </w:r>
            <w:r w:rsidR="00A67AE4" w:rsidRPr="00FE2C23">
              <w:t>har(</w:t>
            </w:r>
            <w:r>
              <w:t>6</w:t>
            </w:r>
            <w:r w:rsidR="00A67AE4" w:rsidRPr="00FE2C23">
              <w:t>)</w:t>
            </w:r>
          </w:p>
        </w:tc>
        <w:tc>
          <w:tcPr>
            <w:tcW w:w="4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527629" w14:textId="77777777" w:rsidR="00A67AE4" w:rsidRPr="00FE2C23" w:rsidRDefault="00A67AE4" w:rsidP="00E21CFB">
            <w:r w:rsidRPr="00FE2C23">
              <w:t>a Hallgató azonosítója</w:t>
            </w:r>
          </w:p>
        </w:tc>
      </w:tr>
      <w:tr w:rsidR="004025EC" w:rsidRPr="00FE2C23" w14:paraId="05AD6C67" w14:textId="77777777" w:rsidTr="00CA0C3A">
        <w:trPr>
          <w:trHeight w:val="439"/>
          <w:jc w:val="center"/>
        </w:trPr>
        <w:tc>
          <w:tcPr>
            <w:tcW w:w="27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F947F2" w14:textId="77777777" w:rsidR="004025EC" w:rsidRPr="00FE2C23" w:rsidRDefault="004025EC" w:rsidP="009D757C">
            <w:r w:rsidRPr="00FE2C23">
              <w:t>*</w:t>
            </w:r>
            <w:r w:rsidRPr="00FE2C23">
              <w:rPr>
                <w:u w:val="single"/>
              </w:rPr>
              <w:t>Szak.név</w:t>
            </w:r>
          </w:p>
        </w:tc>
        <w:tc>
          <w:tcPr>
            <w:tcW w:w="25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49D0C6" w14:textId="77777777" w:rsidR="004025EC" w:rsidRPr="00FE2C23" w:rsidRDefault="004025EC" w:rsidP="009D757C">
            <w:r>
              <w:t>Char</w:t>
            </w:r>
            <w:r w:rsidRPr="00FE2C23">
              <w:t>(</w:t>
            </w:r>
            <w:r>
              <w:t>50</w:t>
            </w:r>
            <w:r w:rsidRPr="00FE2C23">
              <w:t>)</w:t>
            </w:r>
          </w:p>
        </w:tc>
        <w:tc>
          <w:tcPr>
            <w:tcW w:w="4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DB2F2C" w14:textId="77777777" w:rsidR="004025EC" w:rsidRPr="00FE2C23" w:rsidRDefault="004025EC" w:rsidP="009D757C">
            <w:r w:rsidRPr="00FE2C23">
              <w:t>a Szak neve, amire a hallgató jár</w:t>
            </w:r>
          </w:p>
        </w:tc>
      </w:tr>
      <w:tr w:rsidR="004025EC" w:rsidRPr="00FE2C23" w14:paraId="6E7C61AA" w14:textId="77777777" w:rsidTr="00CA0C3A">
        <w:trPr>
          <w:trHeight w:val="439"/>
          <w:jc w:val="center"/>
        </w:trPr>
        <w:tc>
          <w:tcPr>
            <w:tcW w:w="27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244E7B" w14:textId="77777777" w:rsidR="004025EC" w:rsidRPr="00B17FB5" w:rsidRDefault="004025EC" w:rsidP="009D757C">
            <w:pPr>
              <w:rPr>
                <w:u w:val="single"/>
              </w:rPr>
            </w:pPr>
            <w:r>
              <w:t>*</w:t>
            </w:r>
            <w:r>
              <w:rPr>
                <w:u w:val="single"/>
              </w:rPr>
              <w:t>Szak.típus</w:t>
            </w:r>
          </w:p>
        </w:tc>
        <w:tc>
          <w:tcPr>
            <w:tcW w:w="25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E3C530" w14:textId="77777777" w:rsidR="004025EC" w:rsidRPr="00FE2C23" w:rsidRDefault="004025EC" w:rsidP="009D757C">
            <w:r>
              <w:t>Char</w:t>
            </w:r>
            <w:r w:rsidRPr="00FE2C23">
              <w:t>(</w:t>
            </w:r>
            <w:r>
              <w:t>10</w:t>
            </w:r>
            <w:r w:rsidRPr="00FE2C23">
              <w:t>)</w:t>
            </w:r>
          </w:p>
        </w:tc>
        <w:tc>
          <w:tcPr>
            <w:tcW w:w="4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10899F" w14:textId="77777777" w:rsidR="004025EC" w:rsidRPr="00FE2C23" w:rsidRDefault="004025EC" w:rsidP="009D757C">
            <w:r w:rsidRPr="00FE2C23">
              <w:t xml:space="preserve">a Szak </w:t>
            </w:r>
            <w:r>
              <w:t>típusa</w:t>
            </w:r>
            <w:r w:rsidRPr="00FE2C23">
              <w:t>, amire a hallgató jár</w:t>
            </w:r>
          </w:p>
        </w:tc>
      </w:tr>
      <w:tr w:rsidR="00A67AE4" w:rsidRPr="00FE2C23" w14:paraId="22AD10D3" w14:textId="77777777" w:rsidTr="00CA0C3A">
        <w:trPr>
          <w:trHeight w:val="439"/>
          <w:jc w:val="center"/>
        </w:trPr>
        <w:tc>
          <w:tcPr>
            <w:tcW w:w="272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29AFAD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vizsgaKód</w:t>
            </w:r>
          </w:p>
        </w:tc>
        <w:tc>
          <w:tcPr>
            <w:tcW w:w="25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454F93" w14:textId="44862D5A" w:rsidR="00A67AE4" w:rsidRPr="00FE2C23" w:rsidRDefault="00A67AE4" w:rsidP="00E21CFB">
            <w:r w:rsidRPr="00FE2C23">
              <w:t>Int(</w:t>
            </w:r>
            <w:r w:rsidR="00CA0C3A">
              <w:t>6</w:t>
            </w:r>
            <w:r w:rsidRPr="00FE2C23">
              <w:t>)</w:t>
            </w:r>
          </w:p>
        </w:tc>
        <w:tc>
          <w:tcPr>
            <w:tcW w:w="4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0A7811" w14:textId="77777777" w:rsidR="00A67AE4" w:rsidRPr="00FE2C23" w:rsidRDefault="00A67AE4" w:rsidP="00E21CFB">
            <w:r w:rsidRPr="00FE2C23">
              <w:t>a felvett Vizsga azonosítója</w:t>
            </w:r>
          </w:p>
        </w:tc>
      </w:tr>
      <w:tr w:rsidR="00CA0C3A" w:rsidRPr="00FE2C23" w14:paraId="7B784F52" w14:textId="77777777" w:rsidTr="00CA0C3A">
        <w:trPr>
          <w:trHeight w:val="439"/>
          <w:jc w:val="center"/>
        </w:trPr>
        <w:tc>
          <w:tcPr>
            <w:tcW w:w="26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1949AE" w14:textId="77777777" w:rsidR="00CA0C3A" w:rsidRPr="00FE2C23" w:rsidRDefault="00CA0C3A" w:rsidP="009D757C">
            <w:pPr>
              <w:rPr>
                <w:u w:val="single"/>
              </w:rPr>
            </w:pPr>
            <w:r>
              <w:rPr>
                <w:u w:val="single"/>
              </w:rPr>
              <w:t>*tárgyKód</w:t>
            </w:r>
          </w:p>
        </w:tc>
        <w:tc>
          <w:tcPr>
            <w:tcW w:w="255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2C43F9" w14:textId="77777777" w:rsidR="00CA0C3A" w:rsidRDefault="00CA0C3A" w:rsidP="009D757C">
            <w:r>
              <w:t>Char(6)</w:t>
            </w:r>
          </w:p>
        </w:tc>
        <w:tc>
          <w:tcPr>
            <w:tcW w:w="411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385DEE" w14:textId="77777777" w:rsidR="00CA0C3A" w:rsidRPr="00FE2C23" w:rsidRDefault="00CA0C3A" w:rsidP="009D757C">
            <w:r>
              <w:t>a Vizsgához tartozó Tárgy azonosítója</w:t>
            </w:r>
          </w:p>
        </w:tc>
      </w:tr>
    </w:tbl>
    <w:p w14:paraId="646B30D0" w14:textId="77777777" w:rsidR="00A67AE4" w:rsidRPr="00FE2C23" w:rsidRDefault="00A67AE4" w:rsidP="00A67AE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29"/>
        <w:gridCol w:w="2521"/>
        <w:gridCol w:w="4017"/>
      </w:tblGrid>
      <w:tr w:rsidR="00A67AE4" w:rsidRPr="00FE2C23" w14:paraId="4FACC85A" w14:textId="77777777" w:rsidTr="00B17FB5">
        <w:trPr>
          <w:trHeight w:val="439"/>
          <w:jc w:val="center"/>
        </w:trPr>
        <w:tc>
          <w:tcPr>
            <w:tcW w:w="9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7F3C844F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MilyenSzakon</w:t>
            </w:r>
          </w:p>
        </w:tc>
      </w:tr>
      <w:tr w:rsidR="00A67AE4" w:rsidRPr="00FE2C23" w14:paraId="4C589BF2" w14:textId="77777777" w:rsidTr="00B17FB5">
        <w:trPr>
          <w:trHeight w:val="439"/>
          <w:jc w:val="center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28F1610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64E36D5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19A6D1B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6D8FCFA5" w14:textId="77777777" w:rsidTr="00B17FB5">
        <w:trPr>
          <w:trHeight w:val="439"/>
          <w:jc w:val="center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63658E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Hallgató.felhasználó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3C0633" w14:textId="27CF2886" w:rsidR="00A67AE4" w:rsidRPr="00FE2C23" w:rsidRDefault="00B17FB5" w:rsidP="00E21CFB">
            <w:r>
              <w:t>C</w:t>
            </w:r>
            <w:r w:rsidR="00A67AE4" w:rsidRPr="00FE2C23">
              <w:t>har(</w:t>
            </w:r>
            <w:r>
              <w:t>6</w:t>
            </w:r>
            <w:r w:rsidR="00A67AE4" w:rsidRPr="00FE2C23">
              <w:t>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7C6B80F" w14:textId="77777777" w:rsidR="00A67AE4" w:rsidRPr="00FE2C23" w:rsidRDefault="00A67AE4" w:rsidP="00E21CFB">
            <w:r w:rsidRPr="00FE2C23">
              <w:t>a Hallgató azonosítója</w:t>
            </w:r>
          </w:p>
        </w:tc>
      </w:tr>
      <w:tr w:rsidR="00A67AE4" w:rsidRPr="00FE2C23" w14:paraId="6553F918" w14:textId="77777777" w:rsidTr="00B17FB5">
        <w:trPr>
          <w:trHeight w:val="439"/>
          <w:jc w:val="center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0DA5CC" w14:textId="77777777" w:rsidR="00A67AE4" w:rsidRPr="00FE2C23" w:rsidRDefault="00A67AE4" w:rsidP="00E21CFB">
            <w:bookmarkStart w:id="1" w:name="_Hlk164277891"/>
            <w:r w:rsidRPr="00FE2C23">
              <w:t>*</w:t>
            </w:r>
            <w:r w:rsidRPr="00FE2C23">
              <w:rPr>
                <w:u w:val="single"/>
              </w:rPr>
              <w:t>Szak.név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9E6A5C" w14:textId="5BA34490" w:rsidR="00A67AE4" w:rsidRPr="00FE2C23" w:rsidRDefault="004025EC" w:rsidP="00E21CFB">
            <w:r>
              <w:t>Char</w:t>
            </w:r>
            <w:r w:rsidR="00A67AE4" w:rsidRPr="00FE2C23">
              <w:t>(</w:t>
            </w:r>
            <w:r>
              <w:t>50</w:t>
            </w:r>
            <w:r w:rsidR="00A67AE4" w:rsidRPr="00FE2C23">
              <w:t>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6330CD" w14:textId="77777777" w:rsidR="00A67AE4" w:rsidRPr="00FE2C23" w:rsidRDefault="00A67AE4" w:rsidP="00E21CFB">
            <w:r w:rsidRPr="00FE2C23">
              <w:t>a Szak neve, amire a hallgató jár</w:t>
            </w:r>
          </w:p>
        </w:tc>
      </w:tr>
      <w:tr w:rsidR="00B17FB5" w:rsidRPr="00FE2C23" w14:paraId="3F9FEBE6" w14:textId="77777777" w:rsidTr="00B17FB5">
        <w:trPr>
          <w:trHeight w:val="439"/>
          <w:jc w:val="center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F3513D" w14:textId="763A6B4A" w:rsidR="00B17FB5" w:rsidRPr="00B17FB5" w:rsidRDefault="00B17FB5" w:rsidP="00E21CFB">
            <w:pPr>
              <w:rPr>
                <w:u w:val="single"/>
              </w:rPr>
            </w:pPr>
            <w:r>
              <w:t>*</w:t>
            </w:r>
            <w:r>
              <w:rPr>
                <w:u w:val="single"/>
              </w:rPr>
              <w:t>Szak.típus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80642E" w14:textId="48FFC6BF" w:rsidR="00B17FB5" w:rsidRPr="00FE2C23" w:rsidRDefault="004025EC" w:rsidP="00E21CFB">
            <w:r>
              <w:t>Char</w:t>
            </w:r>
            <w:r w:rsidRPr="00FE2C23">
              <w:t>(</w:t>
            </w:r>
            <w:r>
              <w:t>10</w:t>
            </w:r>
            <w:r w:rsidRPr="00FE2C23">
              <w:t>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901C70" w14:textId="07F5CB65" w:rsidR="00B17FB5" w:rsidRPr="00FE2C23" w:rsidRDefault="004025EC" w:rsidP="00E21CFB">
            <w:r w:rsidRPr="00FE2C23">
              <w:t xml:space="preserve">a Szak </w:t>
            </w:r>
            <w:r>
              <w:t>típusa</w:t>
            </w:r>
            <w:r w:rsidRPr="00FE2C23">
              <w:t>, amire a hallgató jár</w:t>
            </w:r>
          </w:p>
        </w:tc>
      </w:tr>
      <w:bookmarkEnd w:id="1"/>
    </w:tbl>
    <w:p w14:paraId="6187F8A4" w14:textId="77777777" w:rsidR="00A67AE4" w:rsidRPr="00FE2C23" w:rsidRDefault="00A67AE4" w:rsidP="00A67AE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29"/>
        <w:gridCol w:w="2521"/>
        <w:gridCol w:w="4017"/>
      </w:tblGrid>
      <w:tr w:rsidR="00A67AE4" w:rsidRPr="00FE2C23" w14:paraId="04E53E3A" w14:textId="77777777" w:rsidTr="001E0BAC">
        <w:trPr>
          <w:trHeight w:val="439"/>
          <w:jc w:val="center"/>
        </w:trPr>
        <w:tc>
          <w:tcPr>
            <w:tcW w:w="9267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385A8D23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FelvettKurzus</w:t>
            </w:r>
          </w:p>
        </w:tc>
      </w:tr>
      <w:tr w:rsidR="00A67AE4" w:rsidRPr="00FE2C23" w14:paraId="7E02F893" w14:textId="77777777" w:rsidTr="001E0BAC">
        <w:trPr>
          <w:trHeight w:val="439"/>
          <w:jc w:val="center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6990E79F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712B392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37FEF10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679FC968" w14:textId="77777777" w:rsidTr="001E0BAC">
        <w:trPr>
          <w:trHeight w:val="439"/>
          <w:jc w:val="center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070F58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lastRenderedPageBreak/>
              <w:t>*</w:t>
            </w:r>
            <w:r w:rsidRPr="00FE2C23">
              <w:rPr>
                <w:u w:val="single"/>
              </w:rPr>
              <w:t>Hallgató.felhasználó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E48B31" w14:textId="6B35CF66" w:rsidR="00A67AE4" w:rsidRPr="00FE2C23" w:rsidRDefault="00E4415E" w:rsidP="00E21CFB">
            <w:r>
              <w:t>Char</w:t>
            </w:r>
            <w:r w:rsidR="00A67AE4" w:rsidRPr="00FE2C23">
              <w:t>(</w:t>
            </w:r>
            <w:r>
              <w:t>6</w:t>
            </w:r>
            <w:r w:rsidR="00A67AE4" w:rsidRPr="00FE2C23">
              <w:t>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BCCA0A" w14:textId="77777777" w:rsidR="00A67AE4" w:rsidRPr="00FE2C23" w:rsidRDefault="00A67AE4" w:rsidP="00E21CFB">
            <w:r w:rsidRPr="00FE2C23">
              <w:t>a Hallgató azonosítója</w:t>
            </w:r>
          </w:p>
        </w:tc>
      </w:tr>
      <w:tr w:rsidR="001E0BAC" w:rsidRPr="00FE2C23" w14:paraId="1DBA982A" w14:textId="77777777" w:rsidTr="009D757C">
        <w:trPr>
          <w:trHeight w:val="439"/>
          <w:jc w:val="center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AB7570" w14:textId="77777777" w:rsidR="001E0BAC" w:rsidRPr="00FE2C23" w:rsidRDefault="001E0BAC" w:rsidP="009D757C">
            <w:r w:rsidRPr="00FE2C23">
              <w:t>*</w:t>
            </w:r>
            <w:r w:rsidRPr="00FE2C23">
              <w:rPr>
                <w:u w:val="single"/>
              </w:rPr>
              <w:t>Szak.név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C53477" w14:textId="77777777" w:rsidR="001E0BAC" w:rsidRPr="00FE2C23" w:rsidRDefault="001E0BAC" w:rsidP="009D757C">
            <w:r>
              <w:t>Char</w:t>
            </w:r>
            <w:r w:rsidRPr="00FE2C23">
              <w:t>(</w:t>
            </w:r>
            <w:r>
              <w:t>50</w:t>
            </w:r>
            <w:r w:rsidRPr="00FE2C23">
              <w:t>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7A667D" w14:textId="77777777" w:rsidR="001E0BAC" w:rsidRPr="00FE2C23" w:rsidRDefault="001E0BAC" w:rsidP="009D757C">
            <w:r w:rsidRPr="00FE2C23">
              <w:t>a Szak neve, amire a hallgató jár</w:t>
            </w:r>
          </w:p>
        </w:tc>
      </w:tr>
      <w:tr w:rsidR="001E0BAC" w:rsidRPr="00FE2C23" w14:paraId="3065D356" w14:textId="77777777" w:rsidTr="009D757C">
        <w:trPr>
          <w:trHeight w:val="439"/>
          <w:jc w:val="center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6C3311" w14:textId="77777777" w:rsidR="001E0BAC" w:rsidRPr="00B17FB5" w:rsidRDefault="001E0BAC" w:rsidP="009D757C">
            <w:pPr>
              <w:rPr>
                <w:u w:val="single"/>
              </w:rPr>
            </w:pPr>
            <w:r>
              <w:t>*</w:t>
            </w:r>
            <w:r>
              <w:rPr>
                <w:u w:val="single"/>
              </w:rPr>
              <w:t>Szak.típus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EFC24E" w14:textId="77777777" w:rsidR="001E0BAC" w:rsidRPr="00FE2C23" w:rsidRDefault="001E0BAC" w:rsidP="009D757C">
            <w:r>
              <w:t>Char</w:t>
            </w:r>
            <w:r w:rsidRPr="00FE2C23">
              <w:t>(</w:t>
            </w:r>
            <w:r>
              <w:t>10</w:t>
            </w:r>
            <w:r w:rsidRPr="00FE2C23">
              <w:t>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FE0DD7" w14:textId="77777777" w:rsidR="001E0BAC" w:rsidRPr="00FE2C23" w:rsidRDefault="001E0BAC" w:rsidP="009D757C">
            <w:r w:rsidRPr="00FE2C23">
              <w:t xml:space="preserve">a Szak </w:t>
            </w:r>
            <w:r>
              <w:t>típusa</w:t>
            </w:r>
            <w:r w:rsidRPr="00FE2C23">
              <w:t>, amire a hallgató jár</w:t>
            </w:r>
          </w:p>
        </w:tc>
      </w:tr>
      <w:tr w:rsidR="00A67AE4" w:rsidRPr="00FE2C23" w14:paraId="3644D432" w14:textId="77777777" w:rsidTr="001E0BAC">
        <w:trPr>
          <w:trHeight w:val="439"/>
          <w:jc w:val="center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BD4662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urzus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41FDE2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B5B099" w14:textId="77777777" w:rsidR="00A67AE4" w:rsidRPr="00FE2C23" w:rsidRDefault="00A67AE4" w:rsidP="00E21CFB">
            <w:r w:rsidRPr="00FE2C23">
              <w:t>a Felvett Kurzus azonosítója</w:t>
            </w:r>
          </w:p>
        </w:tc>
      </w:tr>
      <w:tr w:rsidR="00E4415E" w:rsidRPr="00FE2C23" w14:paraId="7C46192D" w14:textId="77777777" w:rsidTr="00E4415E">
        <w:trPr>
          <w:trHeight w:val="439"/>
          <w:jc w:val="center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6DA680" w14:textId="77777777" w:rsidR="00E4415E" w:rsidRPr="00FE2C23" w:rsidRDefault="00E4415E" w:rsidP="009D757C">
            <w:pPr>
              <w:rPr>
                <w:u w:val="single"/>
              </w:rPr>
            </w:pPr>
            <w:r w:rsidRPr="00E4415E">
              <w:t>*</w:t>
            </w:r>
            <w:r>
              <w:rPr>
                <w:u w:val="single"/>
              </w:rPr>
              <w:t>tárgy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99518C" w14:textId="77777777" w:rsidR="00E4415E" w:rsidRDefault="00E4415E" w:rsidP="009D757C">
            <w:r>
              <w:t>Char(6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DA218D" w14:textId="77777777" w:rsidR="00E4415E" w:rsidRPr="00FE2C23" w:rsidRDefault="00E4415E" w:rsidP="009D757C">
            <w:r>
              <w:t>a Vizsgához tartozó Tárgy azonosítója</w:t>
            </w:r>
          </w:p>
        </w:tc>
      </w:tr>
      <w:tr w:rsidR="00A67AE4" w:rsidRPr="00FE2C23" w14:paraId="48FD8F90" w14:textId="77777777" w:rsidTr="001E0BAC">
        <w:trPr>
          <w:trHeight w:val="439"/>
          <w:jc w:val="center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8D4A40" w14:textId="77777777" w:rsidR="00A67AE4" w:rsidRPr="00FE2C23" w:rsidRDefault="00A67AE4" w:rsidP="00E21CFB">
            <w:r w:rsidRPr="00FE2C23">
              <w:t>érdemjegy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6622B0" w14:textId="457C111B" w:rsidR="00A67AE4" w:rsidRPr="00FE2C23" w:rsidRDefault="00A67AE4" w:rsidP="00E21CFB">
            <w:r w:rsidRPr="00FE2C23">
              <w:t>Int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4D7E92" w14:textId="77777777" w:rsidR="00A67AE4" w:rsidRPr="00FE2C23" w:rsidRDefault="00A67AE4" w:rsidP="00E21CFB">
            <w:r w:rsidRPr="00FE2C23">
              <w:t>a Felvett Kurzus érdemjegye</w:t>
            </w:r>
          </w:p>
        </w:tc>
      </w:tr>
      <w:tr w:rsidR="00A67AE4" w:rsidRPr="00FE2C23" w14:paraId="6DE9F1B6" w14:textId="77777777" w:rsidTr="001E0BAC">
        <w:trPr>
          <w:trHeight w:val="439"/>
          <w:jc w:val="center"/>
        </w:trPr>
        <w:tc>
          <w:tcPr>
            <w:tcW w:w="2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797010" w14:textId="77777777" w:rsidR="00A67AE4" w:rsidRPr="00FE2C23" w:rsidRDefault="00A67AE4" w:rsidP="00E21CFB">
            <w:r w:rsidRPr="00FE2C23">
              <w:t>jóváhagyva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CCED1B" w14:textId="77777777" w:rsidR="00A67AE4" w:rsidRPr="00FE2C23" w:rsidRDefault="00A67AE4" w:rsidP="00E21CFB">
            <w:r w:rsidRPr="00FE2C23">
              <w:t>Bool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B0EFBD" w14:textId="77777777" w:rsidR="00A67AE4" w:rsidRPr="00FE2C23" w:rsidRDefault="00A67AE4" w:rsidP="00E21CFB">
            <w:r w:rsidRPr="00FE2C23">
              <w:t>a felvétel jóvá lett-e hagyva</w:t>
            </w:r>
          </w:p>
        </w:tc>
      </w:tr>
    </w:tbl>
    <w:p w14:paraId="51DF288A" w14:textId="77777777" w:rsidR="00794FDB" w:rsidRPr="002434D2" w:rsidRDefault="00794FDB">
      <w:pPr>
        <w:pStyle w:val="Heading2"/>
        <w:rPr>
          <w:color w:val="FF0000"/>
        </w:rPr>
      </w:pPr>
    </w:p>
    <w:p w14:paraId="51DF288B" w14:textId="77777777" w:rsidR="00794FDB" w:rsidRPr="002434D2" w:rsidRDefault="009E79C4">
      <w:pPr>
        <w:pStyle w:val="Heading2"/>
      </w:pPr>
      <w:r w:rsidRPr="002434D2">
        <w:t>Szerep-funkció mátrix:</w:t>
      </w:r>
    </w:p>
    <w:p w14:paraId="51DF28E7" w14:textId="375E2D2A" w:rsidR="00794FDB" w:rsidRPr="002434D2" w:rsidRDefault="00BF522A">
      <w:r>
        <w:drawing>
          <wp:inline distT="0" distB="0" distL="0" distR="0" wp14:anchorId="5D85AEDF" wp14:editId="60CD7331">
            <wp:extent cx="6645910" cy="5403215"/>
            <wp:effectExtent l="0" t="0" r="2540" b="6985"/>
            <wp:docPr id="86661500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5403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F06E98" w14:textId="77777777" w:rsidR="00851216" w:rsidRDefault="00851216">
      <w:pPr>
        <w:spacing w:line="360" w:lineRule="auto"/>
        <w:jc w:val="center"/>
        <w:rPr>
          <w:rFonts w:asciiTheme="majorHAnsi" w:eastAsiaTheme="majorEastAsia" w:hAnsiTheme="majorHAnsi" w:cstheme="majorBidi"/>
          <w:b/>
          <w:bCs/>
          <w:sz w:val="28"/>
          <w:szCs w:val="26"/>
        </w:rPr>
      </w:pPr>
      <w:r>
        <w:br w:type="page"/>
      </w:r>
    </w:p>
    <w:p w14:paraId="51DF28E8" w14:textId="58C9272A" w:rsidR="00794FDB" w:rsidRPr="002434D2" w:rsidRDefault="009E79C4">
      <w:pPr>
        <w:pStyle w:val="Heading2"/>
      </w:pPr>
      <w:r w:rsidRPr="002434D2">
        <w:lastRenderedPageBreak/>
        <w:t>Egyed-esemény mátrix:</w:t>
      </w:r>
    </w:p>
    <w:p w14:paraId="51DF28EA" w14:textId="3983F877" w:rsidR="00794FDB" w:rsidRPr="002434D2" w:rsidRDefault="00794FDB">
      <w:pPr>
        <w:rPr>
          <w:color w:val="FF0000"/>
        </w:rPr>
      </w:pPr>
    </w:p>
    <w:p w14:paraId="51DF2928" w14:textId="452007B3" w:rsidR="00794FDB" w:rsidRPr="002434D2" w:rsidRDefault="0021097D">
      <w:pPr>
        <w:jc w:val="center"/>
        <w:rPr>
          <w:b/>
          <w:sz w:val="28"/>
        </w:rPr>
      </w:pPr>
      <w:r>
        <w:drawing>
          <wp:inline distT="0" distB="0" distL="0" distR="0" wp14:anchorId="03EB1E88" wp14:editId="4C457B3F">
            <wp:extent cx="6645910" cy="6534785"/>
            <wp:effectExtent l="0" t="0" r="2540" b="0"/>
            <wp:docPr id="20283886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6534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929" w14:textId="77777777" w:rsidR="00794FDB" w:rsidRPr="002434D2" w:rsidRDefault="00794FDB">
      <w:pPr>
        <w:jc w:val="center"/>
        <w:rPr>
          <w:b/>
          <w:sz w:val="28"/>
        </w:rPr>
      </w:pPr>
    </w:p>
    <w:p w14:paraId="3E3F3F01" w14:textId="77777777" w:rsidR="00851216" w:rsidRDefault="00851216">
      <w:pPr>
        <w:spacing w:line="360" w:lineRule="auto"/>
        <w:jc w:val="center"/>
        <w:rPr>
          <w:rFonts w:asciiTheme="majorHAnsi" w:eastAsiaTheme="majorEastAsia" w:hAnsiTheme="majorHAnsi" w:cstheme="majorBidi"/>
          <w:b/>
          <w:bCs/>
          <w:sz w:val="28"/>
          <w:szCs w:val="26"/>
        </w:rPr>
      </w:pPr>
      <w:r>
        <w:br w:type="page"/>
      </w:r>
    </w:p>
    <w:p w14:paraId="51DF292A" w14:textId="1DCF8C1F" w:rsidR="00794FDB" w:rsidRPr="002434D2" w:rsidRDefault="009E79C4">
      <w:pPr>
        <w:pStyle w:val="Heading2"/>
      </w:pPr>
      <w:r w:rsidRPr="002434D2">
        <w:lastRenderedPageBreak/>
        <w:t>Funkció megadása</w:t>
      </w:r>
    </w:p>
    <w:p w14:paraId="51DF292B" w14:textId="77777777" w:rsidR="00794FDB" w:rsidRPr="002434D2" w:rsidRDefault="00794FDB">
      <w:pPr>
        <w:rPr>
          <w:b/>
          <w:sz w:val="28"/>
        </w:rPr>
      </w:pPr>
    </w:p>
    <w:tbl>
      <w:tblPr>
        <w:tblStyle w:val="TableGrid"/>
        <w:tblW w:w="5000" w:type="pct"/>
        <w:tblLook w:val="0000" w:firstRow="0" w:lastRow="0" w:firstColumn="0" w:lastColumn="0" w:noHBand="0" w:noVBand="0"/>
      </w:tblPr>
      <w:tblGrid>
        <w:gridCol w:w="2955"/>
        <w:gridCol w:w="7501"/>
      </w:tblGrid>
      <w:tr w:rsidR="002434D2" w:rsidRPr="002434D2" w14:paraId="44AB894E" w14:textId="77777777" w:rsidTr="002434D2">
        <w:tc>
          <w:tcPr>
            <w:tcW w:w="0" w:type="auto"/>
          </w:tcPr>
          <w:p w14:paraId="673676CE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Funkciónév</w:t>
            </w:r>
          </w:p>
        </w:tc>
        <w:tc>
          <w:tcPr>
            <w:tcW w:w="0" w:type="auto"/>
          </w:tcPr>
          <w:p w14:paraId="2F78B459" w14:textId="77777777" w:rsidR="002434D2" w:rsidRPr="002434D2" w:rsidRDefault="002434D2" w:rsidP="005E50C8">
            <w:pPr>
              <w:pStyle w:val="Compact"/>
            </w:pPr>
            <w:r w:rsidRPr="002434D2">
              <w:t>Vizsga létrehozása</w:t>
            </w:r>
          </w:p>
        </w:tc>
      </w:tr>
      <w:tr w:rsidR="002434D2" w:rsidRPr="002434D2" w14:paraId="0B541310" w14:textId="77777777" w:rsidTr="002434D2">
        <w:tc>
          <w:tcPr>
            <w:tcW w:w="0" w:type="auto"/>
          </w:tcPr>
          <w:p w14:paraId="03BF606A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Funkció azonosító</w:t>
            </w:r>
          </w:p>
        </w:tc>
        <w:tc>
          <w:tcPr>
            <w:tcW w:w="0" w:type="auto"/>
          </w:tcPr>
          <w:p w14:paraId="5FE26546" w14:textId="77777777" w:rsidR="002434D2" w:rsidRPr="002434D2" w:rsidRDefault="002434D2" w:rsidP="005E50C8">
            <w:pPr>
              <w:pStyle w:val="Compact"/>
            </w:pPr>
            <w:r w:rsidRPr="002434D2">
              <w:t>6.1</w:t>
            </w:r>
          </w:p>
        </w:tc>
      </w:tr>
      <w:tr w:rsidR="002434D2" w:rsidRPr="002434D2" w14:paraId="1D136A26" w14:textId="77777777" w:rsidTr="002434D2">
        <w:tc>
          <w:tcPr>
            <w:tcW w:w="0" w:type="auto"/>
          </w:tcPr>
          <w:p w14:paraId="336BFE1E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Típus</w:t>
            </w:r>
          </w:p>
        </w:tc>
        <w:tc>
          <w:tcPr>
            <w:tcW w:w="0" w:type="auto"/>
          </w:tcPr>
          <w:p w14:paraId="51008C4E" w14:textId="77777777" w:rsidR="002434D2" w:rsidRPr="002434D2" w:rsidRDefault="002434D2" w:rsidP="005E50C8">
            <w:pPr>
              <w:pStyle w:val="Compact"/>
            </w:pPr>
            <w:r w:rsidRPr="002434D2">
              <w:t>Online,felhasználói,álltalános</w:t>
            </w:r>
          </w:p>
        </w:tc>
      </w:tr>
      <w:tr w:rsidR="002434D2" w:rsidRPr="002434D2" w14:paraId="1144FD3B" w14:textId="77777777" w:rsidTr="002434D2">
        <w:tc>
          <w:tcPr>
            <w:tcW w:w="0" w:type="auto"/>
          </w:tcPr>
          <w:p w14:paraId="0CDBF72B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Felhasználói szerepek</w:t>
            </w:r>
          </w:p>
        </w:tc>
        <w:tc>
          <w:tcPr>
            <w:tcW w:w="0" w:type="auto"/>
          </w:tcPr>
          <w:p w14:paraId="6DA5EB69" w14:textId="77777777" w:rsidR="002434D2" w:rsidRPr="002434D2" w:rsidRDefault="002434D2" w:rsidP="005E50C8">
            <w:pPr>
              <w:pStyle w:val="Compact"/>
            </w:pPr>
            <w:r w:rsidRPr="002434D2">
              <w:t>Jogosult: Oktató</w:t>
            </w:r>
          </w:p>
        </w:tc>
      </w:tr>
      <w:tr w:rsidR="002434D2" w:rsidRPr="002434D2" w14:paraId="20AFC4B8" w14:textId="77777777" w:rsidTr="002434D2">
        <w:tc>
          <w:tcPr>
            <w:tcW w:w="0" w:type="auto"/>
          </w:tcPr>
          <w:p w14:paraId="1EB36B12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Funkció leírás</w:t>
            </w:r>
          </w:p>
        </w:tc>
        <w:tc>
          <w:tcPr>
            <w:tcW w:w="0" w:type="auto"/>
          </w:tcPr>
          <w:p w14:paraId="641F5293" w14:textId="77777777" w:rsidR="002434D2" w:rsidRPr="002434D2" w:rsidRDefault="002434D2" w:rsidP="005E50C8">
            <w:pPr>
              <w:pStyle w:val="Compact"/>
            </w:pPr>
            <w:r w:rsidRPr="002434D2">
              <w:t>Új vizsgák kihirdetése az adatbázisba. Egy űrlapon meg kell adni a vizsga időpontját (dátum kiválasztóval), vizsgáztató nevét és a vizsgaterem helyszínét. Tantárgyhoz kapcsolódik a vizsga így a meghírdetett vizsga csak azoknál a Hallgatóknál lesz meghírdetve akik a tárgyhoz tartoznak.</w:t>
            </w:r>
          </w:p>
        </w:tc>
      </w:tr>
      <w:tr w:rsidR="002434D2" w:rsidRPr="002434D2" w14:paraId="24D888C1" w14:textId="77777777" w:rsidTr="002434D2">
        <w:tc>
          <w:tcPr>
            <w:tcW w:w="0" w:type="auto"/>
          </w:tcPr>
          <w:p w14:paraId="121A8F3A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Hibakezelés</w:t>
            </w:r>
          </w:p>
        </w:tc>
        <w:tc>
          <w:tcPr>
            <w:tcW w:w="0" w:type="auto"/>
          </w:tcPr>
          <w:p w14:paraId="1FF56962" w14:textId="77777777" w:rsidR="002434D2" w:rsidRPr="002434D2" w:rsidRDefault="002434D2" w:rsidP="005E50C8">
            <w:pPr>
              <w:pStyle w:val="Compact"/>
            </w:pPr>
            <w:r w:rsidRPr="002434D2">
              <w:t>Ha nincs megadva az űrlapon valamelyik kötelező adat, akkor erről üzenetablak jelenik meg. Ha a megadott dátum korábbi, mint az aktuális rendszerdátum , akkor “Túl korai dátum” hibaüzenet jelenik meg. Ha a kijelölt vizsgáztató már elfogadott korábban másik vizsga megtartására ugyanazon időpontra, ,,A vizsgáztató foglalt az adott időpontra” hibaüzenetet kap a felhasználó.</w:t>
            </w:r>
          </w:p>
        </w:tc>
      </w:tr>
      <w:tr w:rsidR="002434D2" w:rsidRPr="002434D2" w14:paraId="6EE255D0" w14:textId="77777777" w:rsidTr="002434D2">
        <w:tc>
          <w:tcPr>
            <w:tcW w:w="0" w:type="auto"/>
          </w:tcPr>
          <w:p w14:paraId="220317C7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AFD-eljárások</w:t>
            </w:r>
          </w:p>
        </w:tc>
        <w:tc>
          <w:tcPr>
            <w:tcW w:w="0" w:type="auto"/>
          </w:tcPr>
          <w:p w14:paraId="6BB3E197" w14:textId="77777777" w:rsidR="002434D2" w:rsidRPr="002434D2" w:rsidRDefault="002434D2" w:rsidP="005E50C8">
            <w:pPr>
              <w:pStyle w:val="Compact"/>
            </w:pPr>
            <w:r w:rsidRPr="002434D2">
              <w:t>6.1</w:t>
            </w:r>
          </w:p>
        </w:tc>
      </w:tr>
      <w:tr w:rsidR="002434D2" w:rsidRPr="002434D2" w14:paraId="17F09D6E" w14:textId="77777777" w:rsidTr="002434D2">
        <w:tc>
          <w:tcPr>
            <w:tcW w:w="0" w:type="auto"/>
          </w:tcPr>
          <w:p w14:paraId="7C03056B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Események</w:t>
            </w:r>
          </w:p>
        </w:tc>
        <w:tc>
          <w:tcPr>
            <w:tcW w:w="0" w:type="auto"/>
          </w:tcPr>
          <w:p w14:paraId="1AF3D9A0" w14:textId="77777777" w:rsidR="002434D2" w:rsidRPr="002434D2" w:rsidRDefault="002434D2" w:rsidP="005E50C8">
            <w:pPr>
              <w:pStyle w:val="Compact"/>
            </w:pPr>
            <w:r w:rsidRPr="002434D2">
              <w:t>Szorgalmi- vagy a vizsga-időszakban</w:t>
            </w:r>
          </w:p>
        </w:tc>
      </w:tr>
      <w:tr w:rsidR="002434D2" w:rsidRPr="002434D2" w14:paraId="2D8E4133" w14:textId="77777777" w:rsidTr="002434D2">
        <w:tc>
          <w:tcPr>
            <w:tcW w:w="0" w:type="auto"/>
          </w:tcPr>
          <w:p w14:paraId="04D43153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Esemény gyakoriság</w:t>
            </w:r>
          </w:p>
        </w:tc>
        <w:tc>
          <w:tcPr>
            <w:tcW w:w="0" w:type="auto"/>
          </w:tcPr>
          <w:p w14:paraId="5B74DEA5" w14:textId="77777777" w:rsidR="002434D2" w:rsidRPr="002434D2" w:rsidRDefault="002434D2" w:rsidP="005E50C8">
            <w:pPr>
              <w:pStyle w:val="Compact"/>
            </w:pPr>
            <w:r w:rsidRPr="002434D2">
              <w:t>Félévente de akkor sok</w:t>
            </w:r>
          </w:p>
        </w:tc>
      </w:tr>
      <w:tr w:rsidR="002434D2" w:rsidRPr="002434D2" w14:paraId="1D73A095" w14:textId="77777777" w:rsidTr="002434D2">
        <w:tc>
          <w:tcPr>
            <w:tcW w:w="0" w:type="auto"/>
          </w:tcPr>
          <w:p w14:paraId="45681286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I/O leírások</w:t>
            </w:r>
          </w:p>
        </w:tc>
        <w:tc>
          <w:tcPr>
            <w:tcW w:w="0" w:type="auto"/>
          </w:tcPr>
          <w:p w14:paraId="449B8615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2B977C25" w14:textId="77777777" w:rsidTr="002434D2">
        <w:tc>
          <w:tcPr>
            <w:tcW w:w="0" w:type="auto"/>
          </w:tcPr>
          <w:p w14:paraId="77E43C82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I/O szerkezetek</w:t>
            </w:r>
          </w:p>
        </w:tc>
        <w:tc>
          <w:tcPr>
            <w:tcW w:w="0" w:type="auto"/>
          </w:tcPr>
          <w:p w14:paraId="09F232E7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19C3AEAE" w14:textId="77777777" w:rsidTr="002434D2">
        <w:tc>
          <w:tcPr>
            <w:tcW w:w="0" w:type="auto"/>
          </w:tcPr>
          <w:p w14:paraId="6D826211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Követelménykatalógusra hivatkozás</w:t>
            </w:r>
          </w:p>
        </w:tc>
        <w:tc>
          <w:tcPr>
            <w:tcW w:w="0" w:type="auto"/>
          </w:tcPr>
          <w:p w14:paraId="3DF92315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6B74F6DB" w14:textId="77777777" w:rsidTr="002434D2">
        <w:tc>
          <w:tcPr>
            <w:tcW w:w="0" w:type="auto"/>
          </w:tcPr>
          <w:p w14:paraId="0310F8B8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Tömegszerűség</w:t>
            </w:r>
          </w:p>
        </w:tc>
        <w:tc>
          <w:tcPr>
            <w:tcW w:w="0" w:type="auto"/>
          </w:tcPr>
          <w:p w14:paraId="3D226477" w14:textId="77777777" w:rsidR="002434D2" w:rsidRPr="002434D2" w:rsidRDefault="002434D2" w:rsidP="005E50C8">
            <w:pPr>
              <w:pStyle w:val="Compact"/>
            </w:pPr>
            <w:r w:rsidRPr="002434D2">
              <w:t>Hetente ahány kurzus van</w:t>
            </w:r>
          </w:p>
        </w:tc>
      </w:tr>
      <w:tr w:rsidR="002434D2" w:rsidRPr="002434D2" w14:paraId="5E920613" w14:textId="77777777" w:rsidTr="002434D2">
        <w:tc>
          <w:tcPr>
            <w:tcW w:w="0" w:type="auto"/>
          </w:tcPr>
          <w:p w14:paraId="012F274C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Kapcsolódó funkciók</w:t>
            </w:r>
          </w:p>
        </w:tc>
        <w:tc>
          <w:tcPr>
            <w:tcW w:w="0" w:type="auto"/>
          </w:tcPr>
          <w:p w14:paraId="09034C47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4E0074FE" w14:textId="77777777" w:rsidTr="002434D2">
        <w:tc>
          <w:tcPr>
            <w:tcW w:w="0" w:type="auto"/>
          </w:tcPr>
          <w:p w14:paraId="22FFFAC8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Lekérdezések</w:t>
            </w:r>
          </w:p>
        </w:tc>
        <w:tc>
          <w:tcPr>
            <w:tcW w:w="0" w:type="auto"/>
          </w:tcPr>
          <w:p w14:paraId="51448DCB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768ECA93" w14:textId="77777777" w:rsidTr="002434D2">
        <w:tc>
          <w:tcPr>
            <w:tcW w:w="0" w:type="auto"/>
          </w:tcPr>
          <w:p w14:paraId="029522B9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Lekérdezés gyakorisága</w:t>
            </w:r>
          </w:p>
        </w:tc>
        <w:tc>
          <w:tcPr>
            <w:tcW w:w="0" w:type="auto"/>
          </w:tcPr>
          <w:p w14:paraId="2E61BCA5" w14:textId="77777777" w:rsidR="002434D2" w:rsidRPr="002434D2" w:rsidRDefault="002434D2" w:rsidP="005E50C8">
            <w:pPr>
              <w:pStyle w:val="Compact"/>
            </w:pPr>
            <w:r w:rsidRPr="002434D2">
              <w:t>Felhasználói igénytől függ</w:t>
            </w:r>
          </w:p>
        </w:tc>
      </w:tr>
      <w:tr w:rsidR="002434D2" w:rsidRPr="002434D2" w14:paraId="30BDED4D" w14:textId="77777777" w:rsidTr="002434D2">
        <w:tc>
          <w:tcPr>
            <w:tcW w:w="0" w:type="auto"/>
          </w:tcPr>
          <w:p w14:paraId="5EFE68EE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Közös feldolgozás</w:t>
            </w:r>
          </w:p>
        </w:tc>
        <w:tc>
          <w:tcPr>
            <w:tcW w:w="0" w:type="auto"/>
          </w:tcPr>
          <w:p w14:paraId="610C524B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4874E215" w14:textId="77777777" w:rsidTr="002434D2">
        <w:tc>
          <w:tcPr>
            <w:tcW w:w="0" w:type="auto"/>
          </w:tcPr>
          <w:p w14:paraId="01456597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Dialógusnevek</w:t>
            </w:r>
          </w:p>
        </w:tc>
        <w:tc>
          <w:tcPr>
            <w:tcW w:w="0" w:type="auto"/>
          </w:tcPr>
          <w:p w14:paraId="5E56F153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73F985D7" w14:textId="77777777" w:rsidTr="002434D2">
        <w:tc>
          <w:tcPr>
            <w:tcW w:w="0" w:type="auto"/>
          </w:tcPr>
          <w:p w14:paraId="47121845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Szolgáltatási szint követelményei</w:t>
            </w:r>
          </w:p>
        </w:tc>
        <w:tc>
          <w:tcPr>
            <w:tcW w:w="0" w:type="auto"/>
          </w:tcPr>
          <w:p w14:paraId="1C39E456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34FD7A99" w14:textId="77777777" w:rsidTr="002434D2">
        <w:tc>
          <w:tcPr>
            <w:tcW w:w="0" w:type="auto"/>
          </w:tcPr>
          <w:p w14:paraId="469077B3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Leírás</w:t>
            </w:r>
          </w:p>
        </w:tc>
        <w:tc>
          <w:tcPr>
            <w:tcW w:w="0" w:type="auto"/>
          </w:tcPr>
          <w:p w14:paraId="2F4CEBC4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42D3AC21" w14:textId="77777777" w:rsidTr="002434D2">
        <w:tc>
          <w:tcPr>
            <w:tcW w:w="0" w:type="auto"/>
          </w:tcPr>
          <w:p w14:paraId="7B55027D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Célérték</w:t>
            </w:r>
          </w:p>
        </w:tc>
        <w:tc>
          <w:tcPr>
            <w:tcW w:w="0" w:type="auto"/>
          </w:tcPr>
          <w:p w14:paraId="074D7D7C" w14:textId="77777777" w:rsidR="002434D2" w:rsidRPr="002434D2" w:rsidRDefault="002434D2" w:rsidP="005E50C8">
            <w:pPr>
              <w:pStyle w:val="Compact"/>
            </w:pPr>
            <w:r w:rsidRPr="002434D2">
              <w:t>6 mp</w:t>
            </w:r>
          </w:p>
        </w:tc>
      </w:tr>
      <w:tr w:rsidR="002434D2" w:rsidRPr="002434D2" w14:paraId="32FBD49F" w14:textId="77777777" w:rsidTr="002434D2">
        <w:tc>
          <w:tcPr>
            <w:tcW w:w="0" w:type="auto"/>
          </w:tcPr>
          <w:p w14:paraId="4D7F3CAA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Tartomány</w:t>
            </w:r>
          </w:p>
        </w:tc>
        <w:tc>
          <w:tcPr>
            <w:tcW w:w="0" w:type="auto"/>
          </w:tcPr>
          <w:p w14:paraId="254714F5" w14:textId="77777777" w:rsidR="002434D2" w:rsidRPr="002434D2" w:rsidRDefault="002434D2" w:rsidP="005E50C8">
            <w:pPr>
              <w:pStyle w:val="Compact"/>
            </w:pPr>
            <w:r w:rsidRPr="002434D2">
              <w:t>2-12 mp</w:t>
            </w:r>
          </w:p>
        </w:tc>
      </w:tr>
    </w:tbl>
    <w:p w14:paraId="02189488" w14:textId="063AD713" w:rsidR="00851216" w:rsidRDefault="00851216" w:rsidP="002434D2"/>
    <w:p w14:paraId="1A59A9A1" w14:textId="77777777" w:rsidR="00851216" w:rsidRDefault="00851216">
      <w:pPr>
        <w:spacing w:line="360" w:lineRule="auto"/>
        <w:jc w:val="center"/>
      </w:pPr>
      <w:r>
        <w:br w:type="page"/>
      </w:r>
    </w:p>
    <w:p w14:paraId="6D162949" w14:textId="77777777" w:rsidR="002434D2" w:rsidRPr="002434D2" w:rsidRDefault="002434D2" w:rsidP="002434D2"/>
    <w:tbl>
      <w:tblPr>
        <w:tblStyle w:val="TableGrid"/>
        <w:tblW w:w="5000" w:type="pct"/>
        <w:tblLook w:val="0000" w:firstRow="0" w:lastRow="0" w:firstColumn="0" w:lastColumn="0" w:noHBand="0" w:noVBand="0"/>
      </w:tblPr>
      <w:tblGrid>
        <w:gridCol w:w="3005"/>
        <w:gridCol w:w="7451"/>
      </w:tblGrid>
      <w:tr w:rsidR="002434D2" w:rsidRPr="002434D2" w14:paraId="45AD8BEE" w14:textId="77777777" w:rsidTr="002434D2">
        <w:tc>
          <w:tcPr>
            <w:tcW w:w="0" w:type="auto"/>
          </w:tcPr>
          <w:p w14:paraId="0406E4CD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Funkciónév</w:t>
            </w:r>
          </w:p>
        </w:tc>
        <w:tc>
          <w:tcPr>
            <w:tcW w:w="0" w:type="auto"/>
          </w:tcPr>
          <w:p w14:paraId="17843337" w14:textId="77777777" w:rsidR="002434D2" w:rsidRPr="002434D2" w:rsidRDefault="002434D2" w:rsidP="005E50C8">
            <w:pPr>
              <w:pStyle w:val="Compact"/>
            </w:pPr>
            <w:r w:rsidRPr="002434D2">
              <w:t>Tárgy létrehozás</w:t>
            </w:r>
          </w:p>
        </w:tc>
      </w:tr>
      <w:tr w:rsidR="002434D2" w:rsidRPr="002434D2" w14:paraId="13FD25C1" w14:textId="77777777" w:rsidTr="002434D2">
        <w:tc>
          <w:tcPr>
            <w:tcW w:w="0" w:type="auto"/>
          </w:tcPr>
          <w:p w14:paraId="2DDDF494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Funkció azonosító</w:t>
            </w:r>
          </w:p>
        </w:tc>
        <w:tc>
          <w:tcPr>
            <w:tcW w:w="0" w:type="auto"/>
          </w:tcPr>
          <w:p w14:paraId="36FC9C18" w14:textId="77777777" w:rsidR="002434D2" w:rsidRPr="002434D2" w:rsidRDefault="002434D2" w:rsidP="005E50C8">
            <w:pPr>
              <w:pStyle w:val="Compact"/>
            </w:pPr>
            <w:r w:rsidRPr="002434D2">
              <w:t>2.1</w:t>
            </w:r>
          </w:p>
        </w:tc>
      </w:tr>
      <w:tr w:rsidR="002434D2" w:rsidRPr="002434D2" w14:paraId="1A799FF0" w14:textId="77777777" w:rsidTr="002434D2">
        <w:tc>
          <w:tcPr>
            <w:tcW w:w="0" w:type="auto"/>
          </w:tcPr>
          <w:p w14:paraId="719E1934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Típus</w:t>
            </w:r>
          </w:p>
        </w:tc>
        <w:tc>
          <w:tcPr>
            <w:tcW w:w="0" w:type="auto"/>
          </w:tcPr>
          <w:p w14:paraId="5939D3A7" w14:textId="77777777" w:rsidR="002434D2" w:rsidRPr="002434D2" w:rsidRDefault="002434D2" w:rsidP="005E50C8">
            <w:pPr>
              <w:pStyle w:val="Compact"/>
            </w:pPr>
            <w:r w:rsidRPr="002434D2">
              <w:t>Online,adminisztrátori,álltalános</w:t>
            </w:r>
          </w:p>
        </w:tc>
      </w:tr>
      <w:tr w:rsidR="002434D2" w:rsidRPr="002434D2" w14:paraId="47BE933E" w14:textId="77777777" w:rsidTr="002434D2">
        <w:tc>
          <w:tcPr>
            <w:tcW w:w="0" w:type="auto"/>
          </w:tcPr>
          <w:p w14:paraId="46F96DBD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Felhasználói szerepek</w:t>
            </w:r>
          </w:p>
        </w:tc>
        <w:tc>
          <w:tcPr>
            <w:tcW w:w="0" w:type="auto"/>
          </w:tcPr>
          <w:p w14:paraId="69F3C44C" w14:textId="77777777" w:rsidR="002434D2" w:rsidRPr="002434D2" w:rsidRDefault="002434D2" w:rsidP="005E50C8">
            <w:pPr>
              <w:pStyle w:val="Compact"/>
            </w:pPr>
            <w:r w:rsidRPr="002434D2">
              <w:t>Jogosult: Admin</w:t>
            </w:r>
          </w:p>
        </w:tc>
      </w:tr>
      <w:tr w:rsidR="002434D2" w:rsidRPr="002434D2" w14:paraId="3AC1964B" w14:textId="77777777" w:rsidTr="002434D2">
        <w:tc>
          <w:tcPr>
            <w:tcW w:w="0" w:type="auto"/>
          </w:tcPr>
          <w:p w14:paraId="7523801F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Funkció leírás</w:t>
            </w:r>
          </w:p>
        </w:tc>
        <w:tc>
          <w:tcPr>
            <w:tcW w:w="0" w:type="auto"/>
          </w:tcPr>
          <w:p w14:paraId="6DF713DA" w14:textId="77777777" w:rsidR="002434D2" w:rsidRPr="002434D2" w:rsidRDefault="002434D2" w:rsidP="005E50C8">
            <w:pPr>
              <w:pStyle w:val="Compact"/>
            </w:pPr>
            <w:r w:rsidRPr="002434D2">
              <w:t>Új tantárgy létrehozása az adatbázisba. Egy űrlapon meg kell adni a tantárgy kódját, nevét, jóváhagyásos-e, mennyi kreditet ér és a típusát. A tantárgyhoz egy előfeltétel is megadható, mely részletei egy összetett attribútumokban kerülnek tárolásra.</w:t>
            </w:r>
          </w:p>
        </w:tc>
      </w:tr>
      <w:tr w:rsidR="002434D2" w:rsidRPr="002434D2" w14:paraId="422D7C07" w14:textId="77777777" w:rsidTr="002434D2">
        <w:tc>
          <w:tcPr>
            <w:tcW w:w="0" w:type="auto"/>
          </w:tcPr>
          <w:p w14:paraId="2FAF9E14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Hibakezelés</w:t>
            </w:r>
          </w:p>
        </w:tc>
        <w:tc>
          <w:tcPr>
            <w:tcW w:w="0" w:type="auto"/>
          </w:tcPr>
          <w:p w14:paraId="7F502F24" w14:textId="77777777" w:rsidR="002434D2" w:rsidRPr="002434D2" w:rsidRDefault="002434D2" w:rsidP="005E50C8">
            <w:pPr>
              <w:pStyle w:val="Compact"/>
            </w:pPr>
            <w:r w:rsidRPr="002434D2">
              <w:t>Ha nincs megadva az űrlapon valamelyik kötelező adat, akkor erről üzenetablak jelenik meg.</w:t>
            </w:r>
          </w:p>
        </w:tc>
      </w:tr>
      <w:tr w:rsidR="002434D2" w:rsidRPr="002434D2" w14:paraId="3D8EE909" w14:textId="77777777" w:rsidTr="002434D2">
        <w:tc>
          <w:tcPr>
            <w:tcW w:w="0" w:type="auto"/>
          </w:tcPr>
          <w:p w14:paraId="65FBED6F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AFD-eljárások</w:t>
            </w:r>
          </w:p>
        </w:tc>
        <w:tc>
          <w:tcPr>
            <w:tcW w:w="0" w:type="auto"/>
          </w:tcPr>
          <w:p w14:paraId="0CD0B3D0" w14:textId="77777777" w:rsidR="002434D2" w:rsidRPr="002434D2" w:rsidRDefault="002434D2" w:rsidP="005E50C8">
            <w:pPr>
              <w:pStyle w:val="Compact"/>
            </w:pPr>
            <w:r w:rsidRPr="002434D2">
              <w:t>2.1</w:t>
            </w:r>
          </w:p>
        </w:tc>
      </w:tr>
      <w:tr w:rsidR="002434D2" w:rsidRPr="002434D2" w14:paraId="43DA11E8" w14:textId="77777777" w:rsidTr="002434D2">
        <w:tc>
          <w:tcPr>
            <w:tcW w:w="0" w:type="auto"/>
          </w:tcPr>
          <w:p w14:paraId="2E8EDA22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Események</w:t>
            </w:r>
          </w:p>
        </w:tc>
        <w:tc>
          <w:tcPr>
            <w:tcW w:w="0" w:type="auto"/>
          </w:tcPr>
          <w:p w14:paraId="3953185A" w14:textId="77777777" w:rsidR="002434D2" w:rsidRPr="002434D2" w:rsidRDefault="002434D2" w:rsidP="005E50C8">
            <w:pPr>
              <w:pStyle w:val="Compact"/>
            </w:pPr>
            <w:r w:rsidRPr="002434D2">
              <w:t>Bármikor</w:t>
            </w:r>
          </w:p>
        </w:tc>
      </w:tr>
      <w:tr w:rsidR="002434D2" w:rsidRPr="002434D2" w14:paraId="001FA568" w14:textId="77777777" w:rsidTr="002434D2">
        <w:tc>
          <w:tcPr>
            <w:tcW w:w="0" w:type="auto"/>
          </w:tcPr>
          <w:p w14:paraId="1FEDC9A0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Esemény gyakoriság</w:t>
            </w:r>
          </w:p>
        </w:tc>
        <w:tc>
          <w:tcPr>
            <w:tcW w:w="0" w:type="auto"/>
          </w:tcPr>
          <w:p w14:paraId="005CB886" w14:textId="77777777" w:rsidR="002434D2" w:rsidRPr="002434D2" w:rsidRDefault="002434D2" w:rsidP="005E50C8">
            <w:pPr>
              <w:pStyle w:val="Compact"/>
            </w:pPr>
            <w:r w:rsidRPr="002434D2">
              <w:t>Évente</w:t>
            </w:r>
          </w:p>
        </w:tc>
      </w:tr>
      <w:tr w:rsidR="002434D2" w:rsidRPr="002434D2" w14:paraId="55E7F909" w14:textId="77777777" w:rsidTr="002434D2">
        <w:tc>
          <w:tcPr>
            <w:tcW w:w="0" w:type="auto"/>
          </w:tcPr>
          <w:p w14:paraId="59192727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I/O leírások</w:t>
            </w:r>
          </w:p>
        </w:tc>
        <w:tc>
          <w:tcPr>
            <w:tcW w:w="0" w:type="auto"/>
          </w:tcPr>
          <w:p w14:paraId="34FFD700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54E38727" w14:textId="77777777" w:rsidTr="002434D2">
        <w:tc>
          <w:tcPr>
            <w:tcW w:w="0" w:type="auto"/>
          </w:tcPr>
          <w:p w14:paraId="3F49A689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I/O szerkezetek</w:t>
            </w:r>
          </w:p>
        </w:tc>
        <w:tc>
          <w:tcPr>
            <w:tcW w:w="0" w:type="auto"/>
          </w:tcPr>
          <w:p w14:paraId="0786AE90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7AA5A9E3" w14:textId="77777777" w:rsidTr="002434D2">
        <w:tc>
          <w:tcPr>
            <w:tcW w:w="0" w:type="auto"/>
          </w:tcPr>
          <w:p w14:paraId="37C4CFE4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Követelménykatalógusra hivatkozás</w:t>
            </w:r>
          </w:p>
        </w:tc>
        <w:tc>
          <w:tcPr>
            <w:tcW w:w="0" w:type="auto"/>
          </w:tcPr>
          <w:p w14:paraId="146826D0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37524448" w14:textId="77777777" w:rsidTr="002434D2">
        <w:tc>
          <w:tcPr>
            <w:tcW w:w="0" w:type="auto"/>
          </w:tcPr>
          <w:p w14:paraId="40736FBD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Tömegszerűség</w:t>
            </w:r>
          </w:p>
        </w:tc>
        <w:tc>
          <w:tcPr>
            <w:tcW w:w="0" w:type="auto"/>
          </w:tcPr>
          <w:p w14:paraId="27926C52" w14:textId="77777777" w:rsidR="002434D2" w:rsidRPr="002434D2" w:rsidRDefault="002434D2" w:rsidP="005E50C8">
            <w:pPr>
              <w:pStyle w:val="Compact"/>
            </w:pPr>
            <w:r w:rsidRPr="002434D2">
              <w:t>1-2</w:t>
            </w:r>
          </w:p>
        </w:tc>
      </w:tr>
      <w:tr w:rsidR="002434D2" w:rsidRPr="002434D2" w14:paraId="6F6387BB" w14:textId="77777777" w:rsidTr="002434D2">
        <w:tc>
          <w:tcPr>
            <w:tcW w:w="0" w:type="auto"/>
          </w:tcPr>
          <w:p w14:paraId="6A12445D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Kapcsolódó funkciók</w:t>
            </w:r>
          </w:p>
        </w:tc>
        <w:tc>
          <w:tcPr>
            <w:tcW w:w="0" w:type="auto"/>
          </w:tcPr>
          <w:p w14:paraId="59D58531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7EA5F654" w14:textId="77777777" w:rsidTr="002434D2">
        <w:tc>
          <w:tcPr>
            <w:tcW w:w="0" w:type="auto"/>
          </w:tcPr>
          <w:p w14:paraId="585B1674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Lekérdezések</w:t>
            </w:r>
          </w:p>
        </w:tc>
        <w:tc>
          <w:tcPr>
            <w:tcW w:w="0" w:type="auto"/>
          </w:tcPr>
          <w:p w14:paraId="3979545B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34ABA360" w14:textId="77777777" w:rsidTr="002434D2">
        <w:tc>
          <w:tcPr>
            <w:tcW w:w="0" w:type="auto"/>
          </w:tcPr>
          <w:p w14:paraId="3FE7FB76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Lekérdezés gyakorisága</w:t>
            </w:r>
          </w:p>
        </w:tc>
        <w:tc>
          <w:tcPr>
            <w:tcW w:w="0" w:type="auto"/>
          </w:tcPr>
          <w:p w14:paraId="41A6BCF4" w14:textId="77777777" w:rsidR="002434D2" w:rsidRPr="002434D2" w:rsidRDefault="002434D2" w:rsidP="005E50C8">
            <w:pPr>
              <w:pStyle w:val="Compact"/>
            </w:pPr>
            <w:r w:rsidRPr="002434D2">
              <w:t>Felhasználói igénytől függ</w:t>
            </w:r>
          </w:p>
        </w:tc>
      </w:tr>
      <w:tr w:rsidR="002434D2" w:rsidRPr="002434D2" w14:paraId="6675004C" w14:textId="77777777" w:rsidTr="002434D2">
        <w:tc>
          <w:tcPr>
            <w:tcW w:w="0" w:type="auto"/>
          </w:tcPr>
          <w:p w14:paraId="37A75F56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Közös feldolgozás</w:t>
            </w:r>
          </w:p>
        </w:tc>
        <w:tc>
          <w:tcPr>
            <w:tcW w:w="0" w:type="auto"/>
          </w:tcPr>
          <w:p w14:paraId="2B012855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0D1762E0" w14:textId="77777777" w:rsidTr="002434D2">
        <w:tc>
          <w:tcPr>
            <w:tcW w:w="0" w:type="auto"/>
          </w:tcPr>
          <w:p w14:paraId="31993F06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Dialógusnevek</w:t>
            </w:r>
          </w:p>
        </w:tc>
        <w:tc>
          <w:tcPr>
            <w:tcW w:w="0" w:type="auto"/>
          </w:tcPr>
          <w:p w14:paraId="5F1393BB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38E7C981" w14:textId="77777777" w:rsidTr="002434D2">
        <w:tc>
          <w:tcPr>
            <w:tcW w:w="0" w:type="auto"/>
          </w:tcPr>
          <w:p w14:paraId="5538DB1A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Szolgáltatási szint követelményei</w:t>
            </w:r>
          </w:p>
        </w:tc>
        <w:tc>
          <w:tcPr>
            <w:tcW w:w="0" w:type="auto"/>
          </w:tcPr>
          <w:p w14:paraId="013A6956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369517B8" w14:textId="77777777" w:rsidTr="002434D2">
        <w:tc>
          <w:tcPr>
            <w:tcW w:w="0" w:type="auto"/>
          </w:tcPr>
          <w:p w14:paraId="2F2A3BB9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Leírás</w:t>
            </w:r>
          </w:p>
        </w:tc>
        <w:tc>
          <w:tcPr>
            <w:tcW w:w="0" w:type="auto"/>
          </w:tcPr>
          <w:p w14:paraId="0241EFB1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1A0F2964" w14:textId="77777777" w:rsidTr="002434D2">
        <w:tc>
          <w:tcPr>
            <w:tcW w:w="0" w:type="auto"/>
          </w:tcPr>
          <w:p w14:paraId="10BBAD17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Célérték</w:t>
            </w:r>
          </w:p>
        </w:tc>
        <w:tc>
          <w:tcPr>
            <w:tcW w:w="0" w:type="auto"/>
          </w:tcPr>
          <w:p w14:paraId="0AEBFB2A" w14:textId="77777777" w:rsidR="002434D2" w:rsidRPr="002434D2" w:rsidRDefault="002434D2" w:rsidP="005E50C8">
            <w:pPr>
              <w:pStyle w:val="Compact"/>
            </w:pPr>
            <w:r w:rsidRPr="002434D2">
              <w:t>5 mp</w:t>
            </w:r>
          </w:p>
        </w:tc>
      </w:tr>
      <w:tr w:rsidR="002434D2" w:rsidRPr="002434D2" w14:paraId="76DDD482" w14:textId="77777777" w:rsidTr="002434D2">
        <w:tc>
          <w:tcPr>
            <w:tcW w:w="0" w:type="auto"/>
          </w:tcPr>
          <w:p w14:paraId="52B39E78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Tartomány</w:t>
            </w:r>
          </w:p>
        </w:tc>
        <w:tc>
          <w:tcPr>
            <w:tcW w:w="0" w:type="auto"/>
          </w:tcPr>
          <w:p w14:paraId="4FD343D3" w14:textId="77777777" w:rsidR="002434D2" w:rsidRPr="002434D2" w:rsidRDefault="002434D2" w:rsidP="005E50C8">
            <w:pPr>
              <w:pStyle w:val="Compact"/>
            </w:pPr>
            <w:r w:rsidRPr="002434D2">
              <w:t>2-10 mp</w:t>
            </w:r>
          </w:p>
        </w:tc>
      </w:tr>
    </w:tbl>
    <w:p w14:paraId="372E7DC8" w14:textId="77777777" w:rsidR="002434D2" w:rsidRPr="002434D2" w:rsidRDefault="002434D2" w:rsidP="002434D2"/>
    <w:p w14:paraId="00C09DF9" w14:textId="71D3D8F1" w:rsidR="007B382C" w:rsidRPr="002434D2" w:rsidRDefault="007B382C" w:rsidP="007B382C">
      <w:pPr>
        <w:rPr>
          <w:color w:val="FF0000"/>
        </w:rPr>
      </w:pPr>
    </w:p>
    <w:p w14:paraId="55820F0D" w14:textId="7CCD4207" w:rsidR="00851216" w:rsidRDefault="00851216">
      <w:pPr>
        <w:spacing w:line="360" w:lineRule="auto"/>
        <w:jc w:val="center"/>
        <w:rPr>
          <w:color w:val="FF0000"/>
        </w:rPr>
      </w:pPr>
      <w:r>
        <w:rPr>
          <w:color w:val="FF0000"/>
        </w:rPr>
        <w:br w:type="page"/>
      </w:r>
    </w:p>
    <w:p w14:paraId="696AFDC0" w14:textId="77777777" w:rsidR="007B382C" w:rsidRPr="002434D2" w:rsidRDefault="007B382C" w:rsidP="007B382C">
      <w:pPr>
        <w:rPr>
          <w:color w:val="FF0000"/>
        </w:rPr>
      </w:pPr>
    </w:p>
    <w:p w14:paraId="51DF292D" w14:textId="78790357" w:rsidR="00794FDB" w:rsidRPr="002434D2" w:rsidRDefault="009E79C4" w:rsidP="007B382C">
      <w:pPr>
        <w:rPr>
          <w:b/>
          <w:bCs/>
          <w:sz w:val="28"/>
          <w:szCs w:val="28"/>
        </w:rPr>
      </w:pPr>
      <w:r w:rsidRPr="002434D2">
        <w:rPr>
          <w:b/>
          <w:bCs/>
          <w:sz w:val="28"/>
          <w:szCs w:val="28"/>
        </w:rPr>
        <w:t>Képernyőtervek</w:t>
      </w:r>
    </w:p>
    <w:p w14:paraId="08CC56EE" w14:textId="143909DA" w:rsidR="00C26E0B" w:rsidRPr="002434D2" w:rsidRDefault="00C26E0B" w:rsidP="00C26E0B">
      <w:pPr>
        <w:pStyle w:val="ListParagraph"/>
        <w:numPr>
          <w:ilvl w:val="0"/>
          <w:numId w:val="17"/>
        </w:numPr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t>Bejelentkezés</w:t>
      </w:r>
      <w:r w:rsidR="00E11D65" w:rsidRPr="002434D2">
        <w:drawing>
          <wp:inline distT="0" distB="0" distL="0" distR="0" wp14:anchorId="6B3BAB76" wp14:editId="6C4C045B">
            <wp:extent cx="5779770" cy="3251052"/>
            <wp:effectExtent l="0" t="0" r="0" b="6985"/>
            <wp:docPr id="99428714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6221" cy="3260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449E3" w14:textId="2E98DFD8" w:rsidR="00C26E0B" w:rsidRPr="002434D2" w:rsidRDefault="00E11D65" w:rsidP="00F30479">
      <w:pPr>
        <w:pStyle w:val="ListParagraph"/>
        <w:numPr>
          <w:ilvl w:val="0"/>
          <w:numId w:val="17"/>
        </w:numPr>
        <w:spacing w:line="276" w:lineRule="auto"/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t>Menüsor [Oktató/Hallgató]</w:t>
      </w:r>
      <w:r w:rsidRPr="002434D2">
        <w:t xml:space="preserve"> </w:t>
      </w:r>
      <w:r w:rsidRPr="002434D2">
        <w:drawing>
          <wp:inline distT="0" distB="0" distL="0" distR="0" wp14:anchorId="5C22F3F0" wp14:editId="53F1DAB8">
            <wp:extent cx="5920740" cy="3330346"/>
            <wp:effectExtent l="0" t="0" r="3810" b="3810"/>
            <wp:docPr id="8335739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648" cy="3342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3F931" w14:textId="33066B9E" w:rsidR="00E11D65" w:rsidRPr="002434D2" w:rsidRDefault="00E11D65" w:rsidP="00F30479">
      <w:pPr>
        <w:pStyle w:val="ListParagraph"/>
        <w:numPr>
          <w:ilvl w:val="0"/>
          <w:numId w:val="17"/>
        </w:numPr>
        <w:spacing w:line="276" w:lineRule="auto"/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lastRenderedPageBreak/>
        <w:t>Menüsor [Oktató]</w:t>
      </w:r>
      <w:r w:rsidRPr="002434D2">
        <w:t xml:space="preserve"> </w:t>
      </w:r>
      <w:r w:rsidRPr="002434D2">
        <w:drawing>
          <wp:inline distT="0" distB="0" distL="0" distR="0" wp14:anchorId="26C38A48" wp14:editId="6BB43C97">
            <wp:extent cx="5722620" cy="3218905"/>
            <wp:effectExtent l="0" t="0" r="0" b="635"/>
            <wp:docPr id="185459654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743" cy="3230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18B77C" w14:textId="4BF5E0C0" w:rsidR="00E11D65" w:rsidRPr="002434D2" w:rsidRDefault="00E11D65" w:rsidP="00F30479">
      <w:pPr>
        <w:pStyle w:val="ListParagraph"/>
        <w:numPr>
          <w:ilvl w:val="0"/>
          <w:numId w:val="17"/>
        </w:numPr>
        <w:spacing w:line="276" w:lineRule="auto"/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t>Menüsor [Hallgató]</w:t>
      </w:r>
      <w:r w:rsidRPr="002434D2">
        <w:t xml:space="preserve"> </w:t>
      </w:r>
      <w:r w:rsidRPr="002434D2">
        <w:drawing>
          <wp:inline distT="0" distB="0" distL="0" distR="0" wp14:anchorId="587DC66A" wp14:editId="119ADC3F">
            <wp:extent cx="5753100" cy="3236050"/>
            <wp:effectExtent l="0" t="0" r="0" b="2540"/>
            <wp:docPr id="69974214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3211" cy="3241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064669" w14:textId="2DA09379" w:rsidR="00E11D65" w:rsidRPr="002434D2" w:rsidRDefault="00E11D65" w:rsidP="00F30479">
      <w:pPr>
        <w:pStyle w:val="ListParagraph"/>
        <w:numPr>
          <w:ilvl w:val="0"/>
          <w:numId w:val="17"/>
        </w:numPr>
        <w:spacing w:line="276" w:lineRule="auto"/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lastRenderedPageBreak/>
        <w:t>Menüsor [Admin]</w:t>
      </w:r>
      <w:r w:rsidRPr="002434D2">
        <w:t xml:space="preserve"> </w:t>
      </w:r>
      <w:r w:rsidRPr="002434D2">
        <w:drawing>
          <wp:inline distT="0" distB="0" distL="0" distR="0" wp14:anchorId="6DC8046E" wp14:editId="11E12DD3">
            <wp:extent cx="6177280" cy="3474646"/>
            <wp:effectExtent l="0" t="0" r="0" b="0"/>
            <wp:docPr id="106435052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0130" cy="3481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D0230F" w14:textId="2668E5C5" w:rsidR="00F30479" w:rsidRPr="002434D2" w:rsidRDefault="00F30479" w:rsidP="00F30479">
      <w:pPr>
        <w:pStyle w:val="ListParagraph"/>
        <w:numPr>
          <w:ilvl w:val="0"/>
          <w:numId w:val="17"/>
        </w:numPr>
        <w:spacing w:line="276" w:lineRule="auto"/>
        <w:rPr>
          <w:sz w:val="28"/>
          <w:szCs w:val="28"/>
        </w:rPr>
      </w:pPr>
      <w:r w:rsidRPr="002434D2">
        <w:rPr>
          <w:sz w:val="28"/>
          <w:szCs w:val="28"/>
        </w:rPr>
        <w:t>Beérkezett üzenetek</w:t>
      </w:r>
      <w:r w:rsidRPr="002434D2">
        <w:drawing>
          <wp:inline distT="0" distB="0" distL="0" distR="0" wp14:anchorId="21438FA9" wp14:editId="38E78CAF">
            <wp:extent cx="6177411" cy="3474720"/>
            <wp:effectExtent l="0" t="0" r="0" b="0"/>
            <wp:docPr id="2080143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0179" cy="3476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316D94" w14:textId="0F3A5760" w:rsidR="00F30479" w:rsidRPr="002434D2" w:rsidRDefault="00F30479" w:rsidP="00F30479">
      <w:pPr>
        <w:pStyle w:val="ListParagraph"/>
        <w:numPr>
          <w:ilvl w:val="0"/>
          <w:numId w:val="17"/>
        </w:numPr>
        <w:spacing w:line="276" w:lineRule="auto"/>
        <w:rPr>
          <w:sz w:val="28"/>
          <w:szCs w:val="28"/>
        </w:rPr>
      </w:pPr>
      <w:r w:rsidRPr="002434D2">
        <w:rPr>
          <w:sz w:val="28"/>
          <w:szCs w:val="28"/>
        </w:rPr>
        <w:lastRenderedPageBreak/>
        <w:t>Új üzenet</w:t>
      </w:r>
      <w:r w:rsidRPr="002434D2">
        <w:drawing>
          <wp:inline distT="0" distB="0" distL="0" distR="0" wp14:anchorId="4C36BFA9" wp14:editId="5FF9BEE0">
            <wp:extent cx="5753100" cy="3236050"/>
            <wp:effectExtent l="0" t="0" r="0" b="2540"/>
            <wp:docPr id="157610265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2721" cy="3247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6EAB39" w14:textId="19E64E47" w:rsidR="00F30479" w:rsidRPr="002434D2" w:rsidRDefault="00F30479" w:rsidP="00F30479">
      <w:pPr>
        <w:pStyle w:val="ListParagraph"/>
        <w:numPr>
          <w:ilvl w:val="0"/>
          <w:numId w:val="17"/>
        </w:numPr>
        <w:spacing w:line="276" w:lineRule="auto"/>
        <w:rPr>
          <w:sz w:val="28"/>
          <w:szCs w:val="28"/>
        </w:rPr>
      </w:pPr>
      <w:r w:rsidRPr="002434D2">
        <w:rPr>
          <w:sz w:val="28"/>
          <w:szCs w:val="28"/>
        </w:rPr>
        <w:t>Kurzusok [Oktató]</w:t>
      </w:r>
      <w:r w:rsidRPr="002434D2">
        <w:t xml:space="preserve"> </w:t>
      </w:r>
      <w:r w:rsidRPr="002434D2">
        <w:drawing>
          <wp:inline distT="0" distB="0" distL="0" distR="0" wp14:anchorId="0DB437C6" wp14:editId="11400483">
            <wp:extent cx="5768340" cy="3244622"/>
            <wp:effectExtent l="0" t="0" r="3810" b="0"/>
            <wp:docPr id="117583473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4672" cy="3265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92E" w14:textId="718F71E0" w:rsidR="00794FDB" w:rsidRPr="002434D2" w:rsidRDefault="009E79C4">
      <w:pPr>
        <w:pStyle w:val="Heading2"/>
      </w:pPr>
      <w:r w:rsidRPr="002434D2">
        <w:lastRenderedPageBreak/>
        <w:t>Menütervek</w:t>
      </w:r>
    </w:p>
    <w:p w14:paraId="1C5492EE" w14:textId="24E43564" w:rsidR="006769E9" w:rsidRPr="002434D2" w:rsidRDefault="006769E9">
      <w:pPr>
        <w:pStyle w:val="Heading2"/>
      </w:pPr>
      <w:r w:rsidRPr="002434D2">
        <w:drawing>
          <wp:inline distT="0" distB="0" distL="0" distR="0" wp14:anchorId="3E38C6D6" wp14:editId="580D8947">
            <wp:extent cx="6645910" cy="1513205"/>
            <wp:effectExtent l="0" t="0" r="2540" b="0"/>
            <wp:docPr id="31442685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513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4EAF08" w14:textId="398DC5DB" w:rsidR="006769E9" w:rsidRPr="002434D2" w:rsidRDefault="006769E9">
      <w:pPr>
        <w:pStyle w:val="Heading2"/>
      </w:pPr>
      <w:r w:rsidRPr="002434D2">
        <w:drawing>
          <wp:inline distT="0" distB="0" distL="0" distR="0" wp14:anchorId="20E5AB75" wp14:editId="37044311">
            <wp:extent cx="6431280" cy="2522220"/>
            <wp:effectExtent l="0" t="0" r="7620" b="0"/>
            <wp:docPr id="93765000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1280" cy="252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92F" w14:textId="16521D71" w:rsidR="00794FDB" w:rsidRPr="002434D2" w:rsidRDefault="001B703C">
      <w:pPr>
        <w:pStyle w:val="Heading2"/>
      </w:pPr>
      <w:r w:rsidRPr="002434D2">
        <w:drawing>
          <wp:inline distT="0" distB="0" distL="0" distR="0" wp14:anchorId="0F2B31B3" wp14:editId="31C5135E">
            <wp:extent cx="6126480" cy="2514600"/>
            <wp:effectExtent l="0" t="0" r="7620" b="0"/>
            <wp:docPr id="199709484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6480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08C1C7" w14:textId="77777777" w:rsidR="008676EF" w:rsidRDefault="008676EF">
      <w:pPr>
        <w:pStyle w:val="Heading2"/>
      </w:pPr>
      <w:r>
        <w:t>Megvalósítási szoftverkörnyezet</w:t>
      </w:r>
    </w:p>
    <w:p w14:paraId="51DF2931" w14:textId="5D09BF9F" w:rsidR="00794FDB" w:rsidRPr="002E4D78" w:rsidRDefault="002E4D78">
      <w:pPr>
        <w:pStyle w:val="Heading2"/>
        <w:rPr>
          <w:b w:val="0"/>
          <w:bCs w:val="0"/>
        </w:rPr>
      </w:pPr>
      <w:r>
        <w:rPr>
          <w:b w:val="0"/>
          <w:bCs w:val="0"/>
        </w:rPr>
        <w:t>Felhasználni tervezett technológiák: Spring, JQuery</w:t>
      </w:r>
      <w:r w:rsidR="009E79C4" w:rsidRPr="002434D2">
        <w:t xml:space="preserve"> </w:t>
      </w:r>
    </w:p>
    <w:p w14:paraId="51DF2932" w14:textId="77777777" w:rsidR="00794FDB" w:rsidRPr="002434D2" w:rsidRDefault="00794FDB">
      <w:pPr>
        <w:pStyle w:val="Heading2"/>
      </w:pPr>
    </w:p>
    <w:p w14:paraId="51DF2933" w14:textId="77777777" w:rsidR="00794FDB" w:rsidRDefault="00794FDB">
      <w:pPr>
        <w:rPr>
          <w:color w:val="FF0000"/>
        </w:rPr>
      </w:pPr>
    </w:p>
    <w:sectPr w:rsidR="00794FDB">
      <w:pgSz w:w="11906" w:h="16838"/>
      <w:pgMar w:top="720" w:right="720" w:bottom="720" w:left="72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4146F9" w14:textId="77777777" w:rsidR="00053BA6" w:rsidRPr="002434D2" w:rsidRDefault="00053BA6">
      <w:r w:rsidRPr="002434D2">
        <w:separator/>
      </w:r>
    </w:p>
  </w:endnote>
  <w:endnote w:type="continuationSeparator" w:id="0">
    <w:p w14:paraId="49BA7EED" w14:textId="77777777" w:rsidR="00053BA6" w:rsidRPr="002434D2" w:rsidRDefault="00053BA6">
      <w:r w:rsidRPr="002434D2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Serif">
    <w:altName w:val="Calibri"/>
    <w:charset w:val="00"/>
    <w:family w:val="auto"/>
    <w:pitch w:val="default"/>
  </w:font>
  <w:font w:name="Asana">
    <w:altName w:val="Calibri"/>
    <w:charset w:val="00"/>
    <w:family w:val="auto"/>
    <w:pitch w:val="default"/>
  </w:font>
  <w:font w:name="Bitstream Vera Sans Mono">
    <w:altName w:val="Calibri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519657" w14:textId="77777777" w:rsidR="00053BA6" w:rsidRPr="002434D2" w:rsidRDefault="00053BA6">
      <w:r w:rsidRPr="002434D2">
        <w:separator/>
      </w:r>
    </w:p>
  </w:footnote>
  <w:footnote w:type="continuationSeparator" w:id="0">
    <w:p w14:paraId="71EDFEAB" w14:textId="77777777" w:rsidR="00053BA6" w:rsidRPr="002434D2" w:rsidRDefault="00053BA6">
      <w:r w:rsidRPr="002434D2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A810F3"/>
    <w:multiLevelType w:val="multilevel"/>
    <w:tmpl w:val="F35A86E6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" w15:restartNumberingAfterBreak="0">
    <w:nsid w:val="03994117"/>
    <w:multiLevelType w:val="hybridMultilevel"/>
    <w:tmpl w:val="9718DB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0188E"/>
    <w:multiLevelType w:val="multilevel"/>
    <w:tmpl w:val="4FCC96DC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3" w15:restartNumberingAfterBreak="0">
    <w:nsid w:val="178A3C53"/>
    <w:multiLevelType w:val="multilevel"/>
    <w:tmpl w:val="ED6CE19C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4" w15:restartNumberingAfterBreak="0">
    <w:nsid w:val="19546DC7"/>
    <w:multiLevelType w:val="multilevel"/>
    <w:tmpl w:val="923EBFBE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5" w15:restartNumberingAfterBreak="0">
    <w:nsid w:val="19B33037"/>
    <w:multiLevelType w:val="multilevel"/>
    <w:tmpl w:val="EE0248E2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BB3854"/>
    <w:multiLevelType w:val="multilevel"/>
    <w:tmpl w:val="3C6ED7B4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7" w15:restartNumberingAfterBreak="0">
    <w:nsid w:val="24DD63FF"/>
    <w:multiLevelType w:val="multilevel"/>
    <w:tmpl w:val="EE7252EA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8" w15:restartNumberingAfterBreak="0">
    <w:nsid w:val="34BE1BE3"/>
    <w:multiLevelType w:val="multilevel"/>
    <w:tmpl w:val="32B220C4"/>
    <w:lvl w:ilvl="0">
      <w:start w:val="1"/>
      <w:numFmt w:val="bullet"/>
      <w:lvlText w:val="·"/>
      <w:lvlJc w:val="left"/>
      <w:pPr>
        <w:ind w:left="710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3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5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7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9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1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3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5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70" w:hanging="360"/>
      </w:pPr>
      <w:rPr>
        <w:rFonts w:ascii="Wingdings" w:eastAsia="Wingdings" w:hAnsi="Wingdings" w:cs="Wingdings" w:hint="default"/>
      </w:rPr>
    </w:lvl>
  </w:abstractNum>
  <w:abstractNum w:abstractNumId="9" w15:restartNumberingAfterBreak="0">
    <w:nsid w:val="457314A6"/>
    <w:multiLevelType w:val="hybridMultilevel"/>
    <w:tmpl w:val="A7145D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042975"/>
    <w:multiLevelType w:val="multilevel"/>
    <w:tmpl w:val="402C46D0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1" w15:restartNumberingAfterBreak="0">
    <w:nsid w:val="53CD245B"/>
    <w:multiLevelType w:val="multilevel"/>
    <w:tmpl w:val="C1C08D0C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2" w15:restartNumberingAfterBreak="0">
    <w:nsid w:val="5687439C"/>
    <w:multiLevelType w:val="multilevel"/>
    <w:tmpl w:val="09787E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8509D1"/>
    <w:multiLevelType w:val="multilevel"/>
    <w:tmpl w:val="9B00D438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4" w15:restartNumberingAfterBreak="0">
    <w:nsid w:val="6A0C13F5"/>
    <w:multiLevelType w:val="multilevel"/>
    <w:tmpl w:val="8D3E2026"/>
    <w:lvl w:ilvl="0">
      <w:start w:val="1"/>
      <w:numFmt w:val="bullet"/>
      <w:lvlText w:val="o"/>
      <w:lvlJc w:val="left"/>
      <w:pPr>
        <w:ind w:left="1417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2137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857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3577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4297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5017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737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6457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7177" w:hanging="360"/>
      </w:pPr>
      <w:rPr>
        <w:rFonts w:ascii="Wingdings" w:eastAsia="Wingdings" w:hAnsi="Wingdings" w:cs="Wingdings" w:hint="default"/>
      </w:rPr>
    </w:lvl>
  </w:abstractNum>
  <w:abstractNum w:abstractNumId="15" w15:restartNumberingAfterBreak="0">
    <w:nsid w:val="6D94076C"/>
    <w:multiLevelType w:val="multilevel"/>
    <w:tmpl w:val="D1926A14"/>
    <w:lvl w:ilvl="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6" w15:restartNumberingAfterBreak="0">
    <w:nsid w:val="774D28B8"/>
    <w:multiLevelType w:val="multilevel"/>
    <w:tmpl w:val="954E7CF0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7" w15:restartNumberingAfterBreak="0">
    <w:nsid w:val="790C2598"/>
    <w:multiLevelType w:val="multilevel"/>
    <w:tmpl w:val="DDCC8BC8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num w:numId="1" w16cid:durableId="1517689763">
    <w:abstractNumId w:val="12"/>
  </w:num>
  <w:num w:numId="2" w16cid:durableId="722212150">
    <w:abstractNumId w:val="5"/>
  </w:num>
  <w:num w:numId="3" w16cid:durableId="1630083651">
    <w:abstractNumId w:val="15"/>
  </w:num>
  <w:num w:numId="4" w16cid:durableId="1434589656">
    <w:abstractNumId w:val="3"/>
  </w:num>
  <w:num w:numId="5" w16cid:durableId="184101157">
    <w:abstractNumId w:val="17"/>
  </w:num>
  <w:num w:numId="6" w16cid:durableId="141241555">
    <w:abstractNumId w:val="2"/>
  </w:num>
  <w:num w:numId="7" w16cid:durableId="796753169">
    <w:abstractNumId w:val="7"/>
  </w:num>
  <w:num w:numId="8" w16cid:durableId="2033993387">
    <w:abstractNumId w:val="14"/>
  </w:num>
  <w:num w:numId="9" w16cid:durableId="1036544685">
    <w:abstractNumId w:val="11"/>
  </w:num>
  <w:num w:numId="10" w16cid:durableId="421532806">
    <w:abstractNumId w:val="8"/>
  </w:num>
  <w:num w:numId="11" w16cid:durableId="2083946364">
    <w:abstractNumId w:val="6"/>
  </w:num>
  <w:num w:numId="12" w16cid:durableId="786118603">
    <w:abstractNumId w:val="4"/>
  </w:num>
  <w:num w:numId="13" w16cid:durableId="2084796260">
    <w:abstractNumId w:val="10"/>
  </w:num>
  <w:num w:numId="14" w16cid:durableId="1091197483">
    <w:abstractNumId w:val="0"/>
  </w:num>
  <w:num w:numId="15" w16cid:durableId="1165585214">
    <w:abstractNumId w:val="13"/>
  </w:num>
  <w:num w:numId="16" w16cid:durableId="1263883086">
    <w:abstractNumId w:val="16"/>
  </w:num>
  <w:num w:numId="17" w16cid:durableId="1715077192">
    <w:abstractNumId w:val="1"/>
  </w:num>
  <w:num w:numId="18" w16cid:durableId="88194566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4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94FDB"/>
    <w:rsid w:val="00021098"/>
    <w:rsid w:val="00053BA6"/>
    <w:rsid w:val="000A7B1B"/>
    <w:rsid w:val="001869BA"/>
    <w:rsid w:val="001A58B6"/>
    <w:rsid w:val="001B703C"/>
    <w:rsid w:val="001E0BAC"/>
    <w:rsid w:val="0021097D"/>
    <w:rsid w:val="002434D2"/>
    <w:rsid w:val="00255077"/>
    <w:rsid w:val="00285B87"/>
    <w:rsid w:val="00287ECB"/>
    <w:rsid w:val="00295B11"/>
    <w:rsid w:val="002C7946"/>
    <w:rsid w:val="002E0A2B"/>
    <w:rsid w:val="002E4D78"/>
    <w:rsid w:val="003F515B"/>
    <w:rsid w:val="004025EC"/>
    <w:rsid w:val="0049237F"/>
    <w:rsid w:val="004B5D77"/>
    <w:rsid w:val="004F34F7"/>
    <w:rsid w:val="005205BF"/>
    <w:rsid w:val="00523C2F"/>
    <w:rsid w:val="00535F19"/>
    <w:rsid w:val="00585610"/>
    <w:rsid w:val="0058624A"/>
    <w:rsid w:val="005A77DE"/>
    <w:rsid w:val="006275AC"/>
    <w:rsid w:val="0066423C"/>
    <w:rsid w:val="006769E9"/>
    <w:rsid w:val="006A7EED"/>
    <w:rsid w:val="00734E8A"/>
    <w:rsid w:val="007422E7"/>
    <w:rsid w:val="00794FDB"/>
    <w:rsid w:val="007B382C"/>
    <w:rsid w:val="0081059B"/>
    <w:rsid w:val="00817243"/>
    <w:rsid w:val="00851216"/>
    <w:rsid w:val="008676EF"/>
    <w:rsid w:val="0088737B"/>
    <w:rsid w:val="008D7866"/>
    <w:rsid w:val="008F16D7"/>
    <w:rsid w:val="00983E53"/>
    <w:rsid w:val="00996A3F"/>
    <w:rsid w:val="00997270"/>
    <w:rsid w:val="00997CBE"/>
    <w:rsid w:val="009C3887"/>
    <w:rsid w:val="009C70D7"/>
    <w:rsid w:val="009E79C4"/>
    <w:rsid w:val="00A67AE4"/>
    <w:rsid w:val="00AD5CA7"/>
    <w:rsid w:val="00B10D48"/>
    <w:rsid w:val="00B17FB5"/>
    <w:rsid w:val="00BA5D2E"/>
    <w:rsid w:val="00BF522A"/>
    <w:rsid w:val="00C2446E"/>
    <w:rsid w:val="00C26E0B"/>
    <w:rsid w:val="00CA0C3A"/>
    <w:rsid w:val="00CE204C"/>
    <w:rsid w:val="00D27030"/>
    <w:rsid w:val="00D46A95"/>
    <w:rsid w:val="00D674AD"/>
    <w:rsid w:val="00D91637"/>
    <w:rsid w:val="00D923BA"/>
    <w:rsid w:val="00D92892"/>
    <w:rsid w:val="00DF2722"/>
    <w:rsid w:val="00E103B4"/>
    <w:rsid w:val="00E11D65"/>
    <w:rsid w:val="00E20EE0"/>
    <w:rsid w:val="00E30E83"/>
    <w:rsid w:val="00E4415E"/>
    <w:rsid w:val="00E52BBC"/>
    <w:rsid w:val="00E55CB0"/>
    <w:rsid w:val="00ED39F4"/>
    <w:rsid w:val="00EE449D"/>
    <w:rsid w:val="00F01154"/>
    <w:rsid w:val="00F03189"/>
    <w:rsid w:val="00F30479"/>
    <w:rsid w:val="00FC6FBA"/>
    <w:rsid w:val="00FF36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DF27FD"/>
  <w15:docId w15:val="{FB4D6790-F87F-43CD-B38A-A15F903429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line="360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0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415E"/>
    <w:pPr>
      <w:spacing w:line="240" w:lineRule="auto"/>
      <w:jc w:val="left"/>
    </w:pPr>
    <w:rPr>
      <w:noProof/>
      <w:sz w:val="24"/>
      <w:szCs w:val="24"/>
      <w:lang w:val="en-US"/>
    </w:rPr>
  </w:style>
  <w:style w:type="paragraph" w:styleId="Heading1">
    <w:name w:val="heading 1"/>
    <w:basedOn w:val="Normal"/>
    <w:link w:val="Heading1Char1"/>
    <w:uiPriority w:val="9"/>
    <w:qFormat/>
    <w:pPr>
      <w:keepNext/>
      <w:keepLines/>
      <w:spacing w:before="48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28"/>
    </w:rPr>
  </w:style>
  <w:style w:type="paragraph" w:styleId="Heading2">
    <w:name w:val="heading 2"/>
    <w:basedOn w:val="Normal"/>
    <w:link w:val="Heading2Char1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8"/>
      <w:szCs w:val="26"/>
    </w:rPr>
  </w:style>
  <w:style w:type="paragraph" w:styleId="Heading3">
    <w:name w:val="heading 3"/>
    <w:basedOn w:val="Normal"/>
    <w:link w:val="Heading3Char1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i/>
      <w:sz w:val="26"/>
    </w:rPr>
  </w:style>
  <w:style w:type="paragraph" w:styleId="Heading4">
    <w:name w:val="heading 4"/>
    <w:basedOn w:val="Normal"/>
    <w:next w:val="Normal"/>
    <w:link w:val="Heading4Char1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</w:rPr>
  </w:style>
  <w:style w:type="paragraph" w:styleId="Heading5">
    <w:name w:val="heading 5"/>
    <w:basedOn w:val="Normal"/>
    <w:next w:val="Normal"/>
    <w:link w:val="Heading5Char1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  <w:sz w:val="22"/>
    </w:rPr>
  </w:style>
  <w:style w:type="paragraph" w:styleId="Heading6">
    <w:name w:val="heading 6"/>
    <w:basedOn w:val="Normal"/>
    <w:next w:val="Normal"/>
    <w:link w:val="Heading6Char1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</w:rPr>
  </w:style>
  <w:style w:type="paragraph" w:styleId="Heading7">
    <w:name w:val="heading 7"/>
    <w:basedOn w:val="Normal"/>
    <w:next w:val="Normal"/>
    <w:link w:val="Heading7Char1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  <w:sz w:val="22"/>
      <w:szCs w:val="22"/>
    </w:rPr>
  </w:style>
  <w:style w:type="paragraph" w:styleId="Heading8">
    <w:name w:val="heading 8"/>
    <w:basedOn w:val="Normal"/>
    <w:next w:val="Normal"/>
    <w:link w:val="Heading8Char1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1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DefaultParagraphFont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DefaultParagraphFont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DefaultParagraphFont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DefaultParagraphFont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DefaultParagraphFont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DefaultParagraphFont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DefaultParagraphFont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DefaultParagraphFont"/>
    <w:uiPriority w:val="9"/>
    <w:rPr>
      <w:rFonts w:ascii="Arial" w:eastAsia="Arial" w:hAnsi="Arial" w:cs="Arial"/>
      <w:i/>
      <w:iCs/>
      <w:sz w:val="21"/>
      <w:szCs w:val="21"/>
    </w:rPr>
  </w:style>
  <w:style w:type="character" w:customStyle="1" w:styleId="TitleChar">
    <w:name w:val="Title Char"/>
    <w:basedOn w:val="DefaultParagraphFont"/>
    <w:uiPriority w:val="10"/>
    <w:rPr>
      <w:sz w:val="48"/>
      <w:szCs w:val="48"/>
    </w:rPr>
  </w:style>
  <w:style w:type="character" w:customStyle="1" w:styleId="SubtitleChar">
    <w:name w:val="Subtitle Char"/>
    <w:basedOn w:val="DefaultParagraphFont"/>
    <w:uiPriority w:val="11"/>
    <w:rPr>
      <w:sz w:val="24"/>
      <w:szCs w:val="24"/>
    </w:rPr>
  </w:style>
  <w:style w:type="character" w:customStyle="1" w:styleId="QuoteChar">
    <w:name w:val="Quote Char"/>
    <w:uiPriority w:val="29"/>
    <w:rPr>
      <w:i/>
    </w:rPr>
  </w:style>
  <w:style w:type="character" w:customStyle="1" w:styleId="IntenseQuoteChar">
    <w:name w:val="Intense Quote Char"/>
    <w:uiPriority w:val="30"/>
    <w:rPr>
      <w:i/>
    </w:rPr>
  </w:style>
  <w:style w:type="character" w:customStyle="1" w:styleId="HeaderChar">
    <w:name w:val="Header Char"/>
    <w:basedOn w:val="DefaultParagraphFont"/>
    <w:uiPriority w:val="99"/>
  </w:style>
  <w:style w:type="character" w:customStyle="1" w:styleId="CaptionChar">
    <w:name w:val="Caption Char"/>
    <w:uiPriority w:val="99"/>
  </w:style>
  <w:style w:type="character" w:customStyle="1" w:styleId="FootnoteTextChar">
    <w:name w:val="Footnote Text Char"/>
    <w:uiPriority w:val="99"/>
    <w:rPr>
      <w:sz w:val="18"/>
    </w:rPr>
  </w:style>
  <w:style w:type="character" w:customStyle="1" w:styleId="EndnoteTextChar">
    <w:name w:val="Endnote Text Char"/>
    <w:uiPriority w:val="99"/>
    <w:rPr>
      <w:sz w:val="20"/>
    </w:rPr>
  </w:style>
  <w:style w:type="character" w:customStyle="1" w:styleId="Heading7Char1">
    <w:name w:val="Heading 7 Char1"/>
    <w:basedOn w:val="DefaultParagraphFont"/>
    <w:link w:val="Heading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1">
    <w:name w:val="Heading 8 Char1"/>
    <w:basedOn w:val="DefaultParagraphFont"/>
    <w:link w:val="Heading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1">
    <w:name w:val="Heading 9 Char1"/>
    <w:basedOn w:val="DefaultParagraphFont"/>
    <w:link w:val="Heading9"/>
    <w:uiPriority w:val="9"/>
    <w:rPr>
      <w:rFonts w:ascii="Arial" w:eastAsia="Arial" w:hAnsi="Arial" w:cs="Arial"/>
      <w:i/>
      <w:iCs/>
      <w:sz w:val="21"/>
      <w:szCs w:val="21"/>
    </w:rPr>
  </w:style>
  <w:style w:type="paragraph" w:styleId="Quote">
    <w:name w:val="Quote"/>
    <w:basedOn w:val="Normal"/>
    <w:next w:val="Normal"/>
    <w:link w:val="QuoteChar1"/>
    <w:uiPriority w:val="29"/>
    <w:qFormat/>
    <w:pPr>
      <w:ind w:left="720" w:right="720"/>
    </w:pPr>
    <w:rPr>
      <w:i/>
    </w:rPr>
  </w:style>
  <w:style w:type="character" w:customStyle="1" w:styleId="QuoteChar1">
    <w:name w:val="Quote Char1"/>
    <w:link w:val="Quote"/>
    <w:uiPriority w:val="29"/>
    <w:rPr>
      <w:i/>
    </w:rPr>
  </w:style>
  <w:style w:type="paragraph" w:styleId="IntenseQuote">
    <w:name w:val="Intense Quote"/>
    <w:basedOn w:val="Normal"/>
    <w:next w:val="Normal"/>
    <w:link w:val="IntenseQuoteChar1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IntenseQuoteChar1">
    <w:name w:val="Intense Quote Char1"/>
    <w:link w:val="IntenseQuote"/>
    <w:uiPriority w:val="30"/>
    <w:rPr>
      <w:i/>
    </w:rPr>
  </w:style>
  <w:style w:type="paragraph" w:styleId="Header">
    <w:name w:val="header"/>
    <w:basedOn w:val="Normal"/>
    <w:link w:val="HeaderChar1"/>
    <w:uiPriority w:val="99"/>
    <w:unhideWhenUsed/>
    <w:pPr>
      <w:tabs>
        <w:tab w:val="center" w:pos="7143"/>
        <w:tab w:val="right" w:pos="14287"/>
      </w:tabs>
    </w:pPr>
  </w:style>
  <w:style w:type="character" w:customStyle="1" w:styleId="HeaderChar1">
    <w:name w:val="Header Char1"/>
    <w:basedOn w:val="DefaultParagraphFont"/>
    <w:link w:val="Header"/>
    <w:uiPriority w:val="99"/>
  </w:style>
  <w:style w:type="paragraph" w:styleId="Footer">
    <w:name w:val="footer"/>
    <w:basedOn w:val="Normal"/>
    <w:link w:val="FooterChar1"/>
    <w:uiPriority w:val="99"/>
    <w:unhideWhenUsed/>
    <w:pPr>
      <w:tabs>
        <w:tab w:val="center" w:pos="7143"/>
        <w:tab w:val="right" w:pos="14287"/>
      </w:tabs>
    </w:pPr>
  </w:style>
  <w:style w:type="character" w:customStyle="1" w:styleId="FooterChar">
    <w:name w:val="Footer Char"/>
    <w:basedOn w:val="DefaultParagraphFont"/>
    <w:uiPriority w:val="99"/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76" w:lineRule="auto"/>
    </w:pPr>
    <w:rPr>
      <w:b/>
      <w:bCs/>
      <w:color w:val="4F81BD" w:themeColor="accent1"/>
      <w:sz w:val="18"/>
      <w:szCs w:val="18"/>
    </w:rPr>
  </w:style>
  <w:style w:type="character" w:customStyle="1" w:styleId="FooterChar1">
    <w:name w:val="Footer Char1"/>
    <w:link w:val="Footer"/>
    <w:uiPriority w:val="99"/>
  </w:style>
  <w:style w:type="table" w:customStyle="1" w:styleId="TableGridLight1">
    <w:name w:val="Table Grid Light1"/>
    <w:basedOn w:val="TableNormal"/>
    <w:uiPriority w:val="59"/>
    <w:pPr>
      <w:spacing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PlainTable1">
    <w:name w:val="Plain Table 1"/>
    <w:basedOn w:val="TableNormal"/>
    <w:uiPriority w:val="59"/>
    <w:pPr>
      <w:spacing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PlainTable2">
    <w:name w:val="Plain Table 2"/>
    <w:basedOn w:val="TableNormal"/>
    <w:pPr>
      <w:spacing w:line="240" w:lineRule="auto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PlainTable3">
    <w:name w:val="Plain Table 3"/>
    <w:basedOn w:val="TableNormal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lainTable4">
    <w:name w:val="Plain Table 4"/>
    <w:basedOn w:val="TableNormal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lainTable5">
    <w:name w:val="Plain Table 5"/>
    <w:basedOn w:val="TableNormal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GridTable1Light">
    <w:name w:val="Grid Table 1 Light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1">
    <w:name w:val="Grid Table 1 Light - Accent 1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7B4D8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GridTable1Light-Accent21">
    <w:name w:val="Grid Table 1 Light - Accent 2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DA989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GridTable1Light-Accent31">
    <w:name w:val="Grid Table 1 Light - Accent 3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4D79D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GridTable1Light-Accent41">
    <w:name w:val="Grid Table 1 Light - Accent 4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B4A4C8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GridTable1Light-Accent51">
    <w:name w:val="Grid Table 1 Light - Accent 5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5CEDD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GridTable1Light-Accent61">
    <w:name w:val="Grid Table 1 Light - Accent 6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AC192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table" w:styleId="GridTable2">
    <w:name w:val="Grid Table 2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1">
    <w:name w:val="Grid Table 2 - Accent 1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D8AC2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2-Accent21">
    <w:name w:val="Grid Table 2 - Accent 2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D99695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2-Accent31">
    <w:name w:val="Grid Table 2 - Accent 3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9ABB59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2-Accent41">
    <w:name w:val="Grid Table 2 - Accent 4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B2A1C6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2-Accent51">
    <w:name w:val="Grid Table 2 - Accent 5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BACC6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2-Accent61">
    <w:name w:val="Grid Table 2 - Accent 6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79646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GridTable3">
    <w:name w:val="Grid Table 3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1">
    <w:name w:val="Grid Table 3 - Accent 1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3-Accent21">
    <w:name w:val="Grid Table 3 - Accent 2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3-Accent31">
    <w:name w:val="Grid Table 3 - Accent 3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3-Accent41">
    <w:name w:val="Grid Table 3 - Accent 4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3-Accent51">
    <w:name w:val="Grid Table 3 - Accent 5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3-Accent61">
    <w:name w:val="Grid Table 3 - Accent 6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GridTable4">
    <w:name w:val="Grid Table 4"/>
    <w:basedOn w:val="TableNormal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1">
    <w:name w:val="Grid Table 4 - Accent 11"/>
    <w:basedOn w:val="TableNormal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D8AC2" w:themeColor="accent1" w:themeTint="EA"/>
          <w:left w:val="single" w:sz="4" w:space="0" w:color="5D8AC2" w:themeColor="accent1" w:themeTint="EA"/>
          <w:bottom w:val="single" w:sz="4" w:space="0" w:color="5D8AC2" w:themeColor="accent1" w:themeTint="EA"/>
          <w:right w:val="single" w:sz="4" w:space="0" w:color="5D8AC2" w:themeColor="accent1" w:themeTint="EA"/>
        </w:tcBorders>
        <w:shd w:val="clear" w:color="5D8AC2" w:themeColor="accent1" w:themeTint="EA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</w:style>
  <w:style w:type="table" w:customStyle="1" w:styleId="GridTable4-Accent21">
    <w:name w:val="Grid Table 4 - Accent 21"/>
    <w:basedOn w:val="TableNormal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D99695" w:themeColor="accent2" w:themeTint="97"/>
          <w:left w:val="single" w:sz="4" w:space="0" w:color="D99695" w:themeColor="accent2" w:themeTint="97"/>
          <w:bottom w:val="single" w:sz="4" w:space="0" w:color="D99695" w:themeColor="accent2" w:themeTint="97"/>
          <w:right w:val="single" w:sz="4" w:space="0" w:color="D99695" w:themeColor="accent2" w:themeTint="97"/>
        </w:tcBorders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4-Accent31">
    <w:name w:val="Grid Table 4 - Accent 31"/>
    <w:basedOn w:val="TableNormal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9ABB59" w:themeColor="accent3" w:themeTint="FE"/>
          <w:left w:val="single" w:sz="4" w:space="0" w:color="9ABB59" w:themeColor="accent3" w:themeTint="FE"/>
          <w:bottom w:val="single" w:sz="4" w:space="0" w:color="9ABB59" w:themeColor="accent3" w:themeTint="FE"/>
          <w:right w:val="single" w:sz="4" w:space="0" w:color="9ABB59" w:themeColor="accent3" w:themeTint="FE"/>
        </w:tcBorders>
        <w:shd w:val="clear" w:color="9ABB59" w:themeColor="accent3" w:themeTint="FE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4-Accent41">
    <w:name w:val="Grid Table 4 - Accent 41"/>
    <w:basedOn w:val="TableNormal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B2A1C6" w:themeColor="accent4" w:themeTint="9A"/>
          <w:left w:val="single" w:sz="4" w:space="0" w:color="B2A1C6" w:themeColor="accent4" w:themeTint="9A"/>
          <w:bottom w:val="single" w:sz="4" w:space="0" w:color="B2A1C6" w:themeColor="accent4" w:themeTint="9A"/>
          <w:right w:val="single" w:sz="4" w:space="0" w:color="B2A1C6" w:themeColor="accent4" w:themeTint="9A"/>
        </w:tcBorders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4-Accent51">
    <w:name w:val="Grid Table 4 - Accent 51"/>
    <w:basedOn w:val="TableNormal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4BACC6" w:themeColor="accent5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4-Accent61">
    <w:name w:val="Grid Table 4 - Accent 61"/>
    <w:basedOn w:val="TableNormal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F79646" w:themeColor="accent6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GridTable5Dark">
    <w:name w:val="Grid Table 5 Dark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5F1" w:themeColor="accent1" w:themeTint="34" w:fill="DAE5F1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F81BD" w:themeColor="accent1" w:fill="4F81BD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band1Vert">
      <w:tblPr/>
      <w:tcPr>
        <w:shd w:val="clear" w:color="AEC4E0" w:themeColor="accent1" w:themeTint="75" w:fill="AEC4E0" w:themeFill="accent1" w:themeFillTint="75"/>
      </w:tcPr>
    </w:tblStylePr>
    <w:tblStylePr w:type="band1Horz">
      <w:tblPr/>
      <w:tcPr>
        <w:shd w:val="clear" w:color="AEC4E0" w:themeColor="accent1" w:themeTint="75" w:fill="AEC4E0" w:themeFill="accent1" w:themeFillTint="75"/>
      </w:tcPr>
    </w:tblStylePr>
  </w:style>
  <w:style w:type="table" w:customStyle="1" w:styleId="GridTable5Dark-Accent21">
    <w:name w:val="Grid Table 5 Dark - Accent 2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2DCDC" w:themeColor="accent2" w:themeTint="32" w:fill="F2DCDC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C0504D" w:themeColor="accent2" w:fill="C0504D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band1Vert">
      <w:tblPr/>
      <w:tcPr>
        <w:shd w:val="clear" w:color="E2AEAD" w:themeColor="accent2" w:themeTint="75" w:fill="E2AEAD" w:themeFill="accent2" w:themeFillTint="75"/>
      </w:tcPr>
    </w:tblStylePr>
    <w:tblStylePr w:type="band1Horz">
      <w:tblPr/>
      <w:tcPr>
        <w:shd w:val="clear" w:color="E2AEAD" w:themeColor="accent2" w:themeTint="75" w:fill="E2AEAD" w:themeFill="accent2" w:themeFillTint="75"/>
      </w:tcPr>
    </w:tblStylePr>
  </w:style>
  <w:style w:type="table" w:customStyle="1" w:styleId="GridTable5Dark-Accent31">
    <w:name w:val="Grid Table 5 Dark - Accent 3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AF1DC" w:themeColor="accent3" w:themeTint="34" w:fill="EAF1D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9BBB59" w:themeColor="accent3" w:fill="9BBB59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band1Vert">
      <w:tblPr/>
      <w:tcPr>
        <w:shd w:val="clear" w:color="D0DFB2" w:themeColor="accent3" w:themeTint="75" w:fill="D0DFB2" w:themeFill="accent3" w:themeFillTint="75"/>
      </w:tcPr>
    </w:tblStylePr>
    <w:tblStylePr w:type="band1Horz">
      <w:tblPr/>
      <w:tcPr>
        <w:shd w:val="clear" w:color="D0DFB2" w:themeColor="accent3" w:themeTint="75" w:fill="D0DFB2" w:themeFill="accent3" w:themeFillTint="75"/>
      </w:tcPr>
    </w:tblStylePr>
  </w:style>
  <w:style w:type="table" w:customStyle="1" w:styleId="GridTable5Dark-Accent4">
    <w:name w:val="Grid Table 5 Dark- Accent 4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5DFEC" w:themeColor="accent4" w:themeTint="34" w:fill="E5DFEC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8064A2" w:themeColor="accent4" w:fill="8064A2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band1Vert">
      <w:tblPr/>
      <w:tcPr>
        <w:shd w:val="clear" w:color="C4B7D4" w:themeColor="accent4" w:themeTint="75" w:fill="C4B7D4" w:themeFill="accent4" w:themeFillTint="75"/>
      </w:tcPr>
    </w:tblStylePr>
    <w:tblStylePr w:type="band1Horz">
      <w:tblPr/>
      <w:tcPr>
        <w:shd w:val="clear" w:color="C4B7D4" w:themeColor="accent4" w:themeTint="75" w:fill="C4B7D4" w:themeFill="accent4" w:themeFillTint="75"/>
      </w:tcPr>
    </w:tblStylePr>
  </w:style>
  <w:style w:type="table" w:customStyle="1" w:styleId="GridTable5Dark-Accent51">
    <w:name w:val="Grid Table 5 Dark - Accent 5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EF3" w:themeColor="accent5" w:themeTint="34" w:fill="DAEE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BACC6" w:themeColor="accent5" w:fill="4BACC6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band1Vert">
      <w:tblPr/>
      <w:tcPr>
        <w:shd w:val="clear" w:color="ACD8E4" w:themeColor="accent5" w:themeTint="75" w:fill="ACD8E4" w:themeFill="accent5" w:themeFillTint="75"/>
      </w:tcPr>
    </w:tblStylePr>
    <w:tblStylePr w:type="band1Horz">
      <w:tblPr/>
      <w:tcPr>
        <w:shd w:val="clear" w:color="ACD8E4" w:themeColor="accent5" w:themeTint="75" w:fill="ACD8E4" w:themeFill="accent5" w:themeFillTint="75"/>
      </w:tcPr>
    </w:tblStylePr>
  </w:style>
  <w:style w:type="table" w:customStyle="1" w:styleId="GridTable5Dark-Accent61">
    <w:name w:val="Grid Table 5 Dark - Accent 6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DE9D8" w:themeColor="accent6" w:themeTint="34" w:fill="FDE9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79646" w:themeColor="accent6" w:fill="F79646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band1Vert">
      <w:tblPr/>
      <w:tcPr>
        <w:shd w:val="clear" w:color="FBCEAA" w:themeColor="accent6" w:themeTint="75" w:fill="FBCEAA" w:themeFill="accent6" w:themeFillTint="75"/>
      </w:tcPr>
    </w:tblStylePr>
    <w:tblStylePr w:type="band1Horz">
      <w:tblPr/>
      <w:tcPr>
        <w:shd w:val="clear" w:color="FBCEAA" w:themeColor="accent6" w:themeTint="75" w:fill="FBCEAA" w:themeFill="accent6" w:themeFillTint="75"/>
      </w:tcPr>
    </w:tblStylePr>
  </w:style>
  <w:style w:type="table" w:styleId="GridTable6Colorful">
    <w:name w:val="Grid Table 6 Colorful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1">
    <w:name w:val="Grid Table 6 Colorful - Accent 1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b/>
        <w:color w:val="A6BFDD" w:themeColor="accent1" w:themeTint="80" w:themeShade="95"/>
      </w:rPr>
      <w:tblPr/>
      <w:tcPr>
        <w:tcBorders>
          <w:bottom w:val="single" w:sz="12" w:space="0" w:color="A6BFDD" w:themeColor="accent1" w:themeTint="80"/>
        </w:tcBorders>
      </w:tcPr>
    </w:tblStylePr>
    <w:tblStylePr w:type="lastRow">
      <w:rPr>
        <w:b/>
        <w:color w:val="A6BFDD" w:themeColor="accent1" w:themeTint="80" w:themeShade="95"/>
      </w:rPr>
    </w:tblStylePr>
    <w:tblStylePr w:type="firstCol">
      <w:rPr>
        <w:b/>
        <w:color w:val="A6BFDD" w:themeColor="accent1" w:themeTint="80" w:themeShade="95"/>
      </w:rPr>
    </w:tblStylePr>
    <w:tblStylePr w:type="lastCol">
      <w:rPr>
        <w:b/>
        <w:color w:val="A6BFDD" w:themeColor="accent1" w:themeTint="80" w:themeShade="95"/>
      </w:r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6Colorful-Accent21">
    <w:name w:val="Grid Table 6 Colorful - Accent 2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6Colorful-Accent31">
    <w:name w:val="Grid Table 6 Colorful - Accent 3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9ABB59" w:themeColor="accent3" w:themeTint="FE" w:themeShade="95"/>
      </w:rPr>
      <w:tblPr/>
      <w:tcPr>
        <w:tcBorders>
          <w:bottom w:val="single" w:sz="12" w:space="0" w:color="9ABB59" w:themeColor="accent3" w:themeTint="FE"/>
        </w:tcBorders>
      </w:tcPr>
    </w:tblStylePr>
    <w:tblStylePr w:type="lastRow">
      <w:rPr>
        <w:b/>
        <w:color w:val="9ABB59" w:themeColor="accent3" w:themeTint="FE" w:themeShade="95"/>
      </w:rPr>
    </w:tblStylePr>
    <w:tblStylePr w:type="firstCol">
      <w:rPr>
        <w:b/>
        <w:color w:val="9ABB59" w:themeColor="accent3" w:themeTint="FE" w:themeShade="95"/>
      </w:rPr>
    </w:tblStylePr>
    <w:tblStylePr w:type="lastCol">
      <w:rPr>
        <w:b/>
        <w:color w:val="9ABB59" w:themeColor="accent3" w:themeTint="FE" w:themeShade="95"/>
      </w:r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6Colorful-Accent41">
    <w:name w:val="Grid Table 6 Colorful - Accent 4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6Colorful-Accent51">
    <w:name w:val="Grid Table 6 Colorful - Accent 5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6Colorful-Accent61">
    <w:name w:val="Grid Table 6 Colorful - Accent 6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styleId="GridTable7Colorful">
    <w:name w:val="Grid Table 7 Colorful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1">
    <w:name w:val="Grid Table 7 Colorful - Accent 1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6BFDD" w:themeColor="accen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single" w:sz="4" w:space="0" w:color="A6BFDD" w:themeColor="accen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6BFDD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4" w:space="0" w:color="000000"/>
          <w:left w:val="single" w:sz="4" w:space="0" w:color="A6BFDD" w:themeColor="accen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7Colorful-Accent21">
    <w:name w:val="Grid Table 7 Colorful - Accent 2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D99695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D99695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7Colorful-Accent31">
    <w:name w:val="Grid Table 7 Colorful - Accent 3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ABB59" w:themeColor="accent3" w:themeTint="FE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ABB59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4" w:space="0" w:color="000000"/>
          <w:left w:val="single" w:sz="4" w:space="0" w:color="9ABB59" w:themeColor="accent3" w:themeTint="FE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7Colorful-Accent41">
    <w:name w:val="Grid Table 7 Colorful - Accent 4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B2A1C6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B2A1C6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7Colorful-Accent51">
    <w:name w:val="Grid Table 7 Colorful - Accent 5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9D0DE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4" w:space="0" w:color="000000"/>
          <w:left w:val="single" w:sz="4" w:space="0" w:color="99D0DE" w:themeColor="accent5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7Colorful-Accent61">
    <w:name w:val="Grid Table 7 Colorful - Accent 6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AC396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4" w:space="0" w:color="000000"/>
          <w:left w:val="single" w:sz="4" w:space="0" w:color="FAC396" w:themeColor="accent6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B15407" w:themeColor="accent6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B15407" w:themeColor="accent6" w:themeShade="95"/>
        <w:sz w:val="22"/>
      </w:rPr>
    </w:tblStylePr>
  </w:style>
  <w:style w:type="table" w:styleId="ListTable1Light">
    <w:name w:val="List Table 1 Light"/>
    <w:basedOn w:val="TableNormal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1">
    <w:name w:val="List Table 1 Light - Accent 11"/>
    <w:basedOn w:val="TableNormal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1Light-Accent21">
    <w:name w:val="List Table 1 Light - Accent 21"/>
    <w:basedOn w:val="TableNormal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0504D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1Light-Accent31">
    <w:name w:val="List Table 1 Light - Accent 31"/>
    <w:basedOn w:val="TableNormal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BB59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1Light-Accent41">
    <w:name w:val="List Table 1 Light - Accent 41"/>
    <w:basedOn w:val="TableNormal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064A2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1Light-Accent51">
    <w:name w:val="List Table 1 Light - Accent 51"/>
    <w:basedOn w:val="TableNormal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BACC6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1Light-Accent61">
    <w:name w:val="List Table 1 Light - Accent 61"/>
    <w:basedOn w:val="TableNormal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79646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tblPr/>
      <w:tcPr>
        <w:shd w:val="clear" w:color="FDE4D0" w:themeColor="accent6" w:themeTint="40" w:fill="FDE4D0" w:themeFill="accent6" w:themeFillTint="40"/>
      </w:tcPr>
    </w:tblStylePr>
  </w:style>
  <w:style w:type="table" w:styleId="ListTable2">
    <w:name w:val="List Table 2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1">
    <w:name w:val="List Table 2 - Accent 1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2-Accent21">
    <w:name w:val="List Table 2 - Accent 2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2-Accent31">
    <w:name w:val="List Table 2 - Accent 3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2-Accent41">
    <w:name w:val="List Table 2 - Accent 4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2-Accent51">
    <w:name w:val="List Table 2 - Accent 5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2-Accent61">
    <w:name w:val="List Table 2 - Accent 6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stTable3">
    <w:name w:val="List Table 3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1">
    <w:name w:val="List Table 3 - Accent 1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customStyle="1" w:styleId="ListTable3-Accent21">
    <w:name w:val="List Table 3 - Accent 2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D99695" w:themeColor="accent2" w:themeTint="97"/>
          <w:right w:val="single" w:sz="4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9695" w:themeColor="accent2" w:themeTint="97"/>
          <w:bottom w:val="single" w:sz="4" w:space="0" w:color="D99695" w:themeColor="accent2" w:themeTint="97"/>
        </w:tcBorders>
      </w:tcPr>
    </w:tblStylePr>
  </w:style>
  <w:style w:type="table" w:customStyle="1" w:styleId="ListTable3-Accent31">
    <w:name w:val="List Table 3 - Accent 3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3D69B" w:themeColor="accent3" w:themeTint="98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3D69B" w:themeColor="accent3" w:themeTint="98"/>
          <w:right w:val="single" w:sz="4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3D69B" w:themeColor="accent3" w:themeTint="98"/>
          <w:bottom w:val="single" w:sz="4" w:space="0" w:color="C3D69B" w:themeColor="accent3" w:themeTint="98"/>
        </w:tcBorders>
      </w:tcPr>
    </w:tblStylePr>
  </w:style>
  <w:style w:type="table" w:customStyle="1" w:styleId="ListTable3-Accent41">
    <w:name w:val="List Table 3 - Accent 4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B2A1C6" w:themeColor="accent4" w:themeTint="9A"/>
          <w:right w:val="single" w:sz="4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A1C6" w:themeColor="accent4" w:themeTint="9A"/>
          <w:bottom w:val="single" w:sz="4" w:space="0" w:color="B2A1C6" w:themeColor="accent4" w:themeTint="9A"/>
        </w:tcBorders>
      </w:tcPr>
    </w:tblStylePr>
  </w:style>
  <w:style w:type="table" w:customStyle="1" w:styleId="ListTable3-Accent51">
    <w:name w:val="List Table 3 - Accent 5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2CCDC" w:themeColor="accent5" w:themeTint="9A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2CCDC" w:themeColor="accent5" w:themeTint="9A"/>
          <w:right w:val="single" w:sz="4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2CCDC" w:themeColor="accent5" w:themeTint="9A"/>
          <w:bottom w:val="single" w:sz="4" w:space="0" w:color="92CCDC" w:themeColor="accent5" w:themeTint="9A"/>
        </w:tcBorders>
      </w:tcPr>
    </w:tblStylePr>
  </w:style>
  <w:style w:type="table" w:customStyle="1" w:styleId="ListTable3-Accent61">
    <w:name w:val="List Table 3 - Accent 6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AC090" w:themeColor="accent6" w:themeTint="98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AC090" w:themeColor="accent6" w:themeTint="98"/>
          <w:right w:val="single" w:sz="4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AC090" w:themeColor="accent6" w:themeTint="98"/>
          <w:bottom w:val="single" w:sz="4" w:space="0" w:color="FAC090" w:themeColor="accent6" w:themeTint="98"/>
        </w:tcBorders>
      </w:tcPr>
    </w:tblStylePr>
  </w:style>
  <w:style w:type="table" w:styleId="ListTable4">
    <w:name w:val="List Table 4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1">
    <w:name w:val="List Table 4 - Accent 1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4-Accent21">
    <w:name w:val="List Table 4 - Accent 2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4-Accent31">
    <w:name w:val="List Table 4 - Accent 3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4-Accent41">
    <w:name w:val="List Table 4 - Accent 4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4-Accent51">
    <w:name w:val="List Table 4 - Accent 5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4-Accent61">
    <w:name w:val="List Table 4 - Accent 6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stTable5Dark">
    <w:name w:val="List Table 5 Dark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1">
    <w:name w:val="List Table 5 Dark - Accent 1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shd w:val="clear" w:color="4F81BD" w:themeColor="accent1" w:fill="4F81BD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F81BD" w:themeColor="accent1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</w:style>
  <w:style w:type="table" w:customStyle="1" w:styleId="ListTable5Dark-Accent21">
    <w:name w:val="List Table 5 Dark - Accent 2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shd w:val="clear" w:color="D99695" w:themeColor="accent2" w:themeTint="97" w:fill="D99695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D99695" w:themeColor="accent2" w:themeTint="97"/>
          <w:bottom w:val="single" w:sz="12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D99695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D99695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</w:style>
  <w:style w:type="table" w:customStyle="1" w:styleId="ListTable5Dark-Accent31">
    <w:name w:val="List Table 5 Dark - Accent 3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shd w:val="clear" w:color="C3D69B" w:themeColor="accent3" w:themeTint="98" w:fill="C3D69B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3D69B" w:themeColor="accent3" w:themeTint="98"/>
          <w:bottom w:val="single" w:sz="12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3D69B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3D69B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</w:style>
  <w:style w:type="table" w:customStyle="1" w:styleId="ListTable5Dark-Accent41">
    <w:name w:val="List Table 5 Dark - Accent 4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shd w:val="clear" w:color="B2A1C6" w:themeColor="accent4" w:themeTint="9A" w:fill="B2A1C6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B2A1C6" w:themeColor="accent4" w:themeTint="9A"/>
          <w:bottom w:val="single" w:sz="12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B2A1C6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B2A1C6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</w:style>
  <w:style w:type="table" w:customStyle="1" w:styleId="ListTable5Dark-Accent51">
    <w:name w:val="List Table 5 Dark - Accent 5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shd w:val="clear" w:color="92CCDC" w:themeColor="accent5" w:themeTint="9A" w:fill="92CCDC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2CCDC" w:themeColor="accent5" w:themeTint="9A"/>
          <w:bottom w:val="single" w:sz="12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2CCDC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2CCDC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</w:style>
  <w:style w:type="table" w:customStyle="1" w:styleId="ListTable5Dark-Accent61">
    <w:name w:val="List Table 5 Dark - Accent 6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shd w:val="clear" w:color="FAC090" w:themeColor="accent6" w:themeTint="98" w:fill="FAC090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AC090" w:themeColor="accent6" w:themeTint="98"/>
          <w:bottom w:val="single" w:sz="12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AC090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AC090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</w:style>
  <w:style w:type="table" w:styleId="ListTable6Colorful">
    <w:name w:val="List Table 6 Colorful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1">
    <w:name w:val="List Table 6 Colorful - Accent 1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color w:val="2A4A71" w:themeColor="accent1" w:themeShade="95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1" w:themeColor="accent1" w:themeShade="95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1" w:themeColor="accent1" w:themeShade="95"/>
      </w:rPr>
    </w:tblStylePr>
    <w:tblStylePr w:type="lastCol">
      <w:rPr>
        <w:b/>
        <w:color w:val="2A4A71" w:themeColor="accent1" w:themeShade="95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6Colorful-Accent21">
    <w:name w:val="List Table 6 Colorful - Accent 2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9695" w:themeColor="accent2" w:themeTint="97"/>
        <w:bottom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4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6Colorful-Accent31">
    <w:name w:val="List Table 6 Colorful - Accent 3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3D69B" w:themeColor="accent3" w:themeTint="98"/>
        <w:bottom w:val="single" w:sz="4" w:space="0" w:color="C3D69B" w:themeColor="accent3" w:themeTint="98"/>
      </w:tblBorders>
    </w:tblPr>
    <w:tblStylePr w:type="firstRow">
      <w:rPr>
        <w:b/>
        <w:color w:val="C3D69B" w:themeColor="accent3" w:themeTint="98" w:themeShade="95"/>
      </w:rPr>
      <w:tblPr/>
      <w:tcPr>
        <w:tcBorders>
          <w:bottom w:val="single" w:sz="4" w:space="0" w:color="C3D69B" w:themeColor="accent3" w:themeTint="98"/>
        </w:tcBorders>
      </w:tcPr>
    </w:tblStylePr>
    <w:tblStylePr w:type="lastRow">
      <w:rPr>
        <w:b/>
        <w:color w:val="C3D69B" w:themeColor="accent3" w:themeTint="98" w:themeShade="95"/>
      </w:rPr>
      <w:tblPr/>
      <w:tcPr>
        <w:tcBorders>
          <w:top w:val="single" w:sz="4" w:space="0" w:color="C3D69B" w:themeColor="accent3" w:themeTint="98"/>
        </w:tcBorders>
      </w:tcPr>
    </w:tblStylePr>
    <w:tblStylePr w:type="firstCol">
      <w:rPr>
        <w:b/>
        <w:color w:val="C3D69B" w:themeColor="accent3" w:themeTint="98" w:themeShade="95"/>
      </w:rPr>
    </w:tblStylePr>
    <w:tblStylePr w:type="lastCol">
      <w:rPr>
        <w:b/>
        <w:color w:val="C3D69B" w:themeColor="accent3" w:themeTint="98" w:themeShade="95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6Colorful-Accent41">
    <w:name w:val="List Table 6 Colorful - Accent 4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2A1C6" w:themeColor="accent4" w:themeTint="9A"/>
        <w:bottom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4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6Colorful-Accent51">
    <w:name w:val="List Table 6 Colorful - Accent 5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2CCDC" w:themeColor="accent5" w:themeTint="9A"/>
        <w:bottom w:val="single" w:sz="4" w:space="0" w:color="92CCDC" w:themeColor="accent5" w:themeTint="9A"/>
      </w:tblBorders>
    </w:tblPr>
    <w:tblStylePr w:type="firstRow">
      <w:rPr>
        <w:b/>
        <w:color w:val="92CCDC" w:themeColor="accent5" w:themeTint="9A" w:themeShade="95"/>
      </w:rPr>
      <w:tblPr/>
      <w:tcPr>
        <w:tcBorders>
          <w:bottom w:val="single" w:sz="4" w:space="0" w:color="92CCDC" w:themeColor="accent5" w:themeTint="9A"/>
        </w:tcBorders>
      </w:tcPr>
    </w:tblStylePr>
    <w:tblStylePr w:type="lastRow">
      <w:rPr>
        <w:b/>
        <w:color w:val="92CCDC" w:themeColor="accent5" w:themeTint="9A" w:themeShade="95"/>
      </w:rPr>
      <w:tblPr/>
      <w:tcPr>
        <w:tcBorders>
          <w:top w:val="single" w:sz="4" w:space="0" w:color="92CCDC" w:themeColor="accent5" w:themeTint="9A"/>
        </w:tcBorders>
      </w:tcPr>
    </w:tblStylePr>
    <w:tblStylePr w:type="firstCol">
      <w:rPr>
        <w:b/>
        <w:color w:val="92CCDC" w:themeColor="accent5" w:themeTint="9A" w:themeShade="95"/>
      </w:rPr>
    </w:tblStylePr>
    <w:tblStylePr w:type="lastCol">
      <w:rPr>
        <w:b/>
        <w:color w:val="92CCDC" w:themeColor="accent5" w:themeTint="9A" w:themeShade="95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6Colorful-Accent61">
    <w:name w:val="List Table 6 Colorful - Accent 6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090" w:themeColor="accent6" w:themeTint="98"/>
        <w:bottom w:val="single" w:sz="4" w:space="0" w:color="FAC090" w:themeColor="accent6" w:themeTint="98"/>
      </w:tblBorders>
    </w:tblPr>
    <w:tblStylePr w:type="firstRow">
      <w:rPr>
        <w:b/>
        <w:color w:val="FAC090" w:themeColor="accent6" w:themeTint="98" w:themeShade="95"/>
      </w:rPr>
      <w:tblPr/>
      <w:tcPr>
        <w:tcBorders>
          <w:bottom w:val="single" w:sz="4" w:space="0" w:color="FAC090" w:themeColor="accent6" w:themeTint="98"/>
        </w:tcBorders>
      </w:tcPr>
    </w:tblStylePr>
    <w:tblStylePr w:type="lastRow">
      <w:rPr>
        <w:b/>
        <w:color w:val="FAC090" w:themeColor="accent6" w:themeTint="98" w:themeShade="95"/>
      </w:rPr>
      <w:tblPr/>
      <w:tcPr>
        <w:tcBorders>
          <w:top w:val="single" w:sz="4" w:space="0" w:color="FAC090" w:themeColor="accent6" w:themeTint="98"/>
        </w:tcBorders>
      </w:tcPr>
    </w:tblStylePr>
    <w:tblStylePr w:type="firstCol">
      <w:rPr>
        <w:b/>
        <w:color w:val="FAC090" w:themeColor="accent6" w:themeTint="98" w:themeShade="95"/>
      </w:rPr>
    </w:tblStylePr>
    <w:tblStylePr w:type="lastCol">
      <w:rPr>
        <w:b/>
        <w:color w:val="FAC090" w:themeColor="accent6" w:themeTint="98" w:themeShade="95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styleId="ListTable7Colorful">
    <w:name w:val="List Table 7 Colorful"/>
    <w:basedOn w:val="TableNormal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1">
    <w:name w:val="List Table 7 Colorful - Accent 11"/>
    <w:basedOn w:val="TableNormal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4F81BD" w:themeColor="accent1"/>
      </w:tblBorders>
    </w:tblPr>
    <w:tblStylePr w:type="fir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F81BD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4" w:space="0" w:color="000000"/>
          <w:left w:val="single" w:sz="4" w:space="0" w:color="4F81BD" w:themeColor="accent1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7Colorful-Accent21">
    <w:name w:val="List Table 7 Colorful - Accent 21"/>
    <w:basedOn w:val="TableNormal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D99695" w:themeColor="accent2" w:themeTint="97"/>
      </w:tblBorders>
    </w:tblPr>
    <w:tblStylePr w:type="fir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D99695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D99695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7Colorful-Accent31">
    <w:name w:val="List Table 7 Colorful - Accent 31"/>
    <w:basedOn w:val="TableNormal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C3D69B" w:themeColor="accent3" w:themeTint="98"/>
      </w:tblBorders>
    </w:tblPr>
    <w:tblStylePr w:type="fir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3D69B" w:themeColor="accent3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single" w:sz="4" w:space="0" w:color="C3D69B" w:themeColor="accent3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C3D69B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4" w:space="0" w:color="000000"/>
          <w:left w:val="single" w:sz="4" w:space="0" w:color="C3D69B" w:themeColor="accent3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7Colorful-Accent41">
    <w:name w:val="List Table 7 Colorful - Accent 41"/>
    <w:basedOn w:val="TableNormal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B2A1C6" w:themeColor="accent4" w:themeTint="9A"/>
      </w:tblBorders>
    </w:tblPr>
    <w:tblStylePr w:type="fir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B2A1C6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B2A1C6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7Colorful-Accent51">
    <w:name w:val="List Table 7 Colorful - Accent 51"/>
    <w:basedOn w:val="TableNormal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92CCDC" w:themeColor="accent5" w:themeTint="9A"/>
      </w:tblBorders>
    </w:tblPr>
    <w:tblStylePr w:type="fir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2CCDC" w:themeColor="accent5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single" w:sz="4" w:space="0" w:color="92CCDC" w:themeColor="accent5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2CCDC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4" w:space="0" w:color="000000"/>
          <w:left w:val="single" w:sz="4" w:space="0" w:color="92CCDC" w:themeColor="accent5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7Colorful-Accent61">
    <w:name w:val="List Table 7 Colorful - Accent 61"/>
    <w:basedOn w:val="TableNormal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FAC090" w:themeColor="accent6" w:themeTint="98"/>
      </w:tblBorders>
    </w:tblPr>
    <w:tblStylePr w:type="fir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AC090" w:themeColor="accent6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single" w:sz="4" w:space="0" w:color="FAC090" w:themeColor="accent6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AC090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4" w:space="0" w:color="000000"/>
          <w:left w:val="single" w:sz="4" w:space="0" w:color="FAC090" w:themeColor="accent6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ned-Accent">
    <w:name w:val="Lined - Accent"/>
    <w:basedOn w:val="TableNormal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TableNormal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Lined-Accent2">
    <w:name w:val="Lined - Accent 2"/>
    <w:basedOn w:val="TableNormal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Lined-Accent3">
    <w:name w:val="Lined - Accent 3"/>
    <w:basedOn w:val="TableNormal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Lined-Accent4">
    <w:name w:val="Lined - Accent 4"/>
    <w:basedOn w:val="TableNormal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Lined-Accent5">
    <w:name w:val="Lined - Accent 5"/>
    <w:basedOn w:val="TableNormal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Lined-Accent6">
    <w:name w:val="Lined - Accent 6"/>
    <w:basedOn w:val="TableNormal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Lined-Accent">
    <w:name w:val="Bordered &amp; Lined - Accent"/>
    <w:basedOn w:val="TableNormal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TableNormal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2A4A71" w:themeColor="accent1" w:themeShade="95"/>
        <w:left w:val="single" w:sz="4" w:space="0" w:color="2A4A71" w:themeColor="accent1" w:themeShade="95"/>
        <w:bottom w:val="single" w:sz="4" w:space="0" w:color="2A4A71" w:themeColor="accent1" w:themeShade="95"/>
        <w:right w:val="single" w:sz="4" w:space="0" w:color="2A4A71" w:themeColor="accent1" w:themeShade="95"/>
        <w:insideH w:val="single" w:sz="4" w:space="0" w:color="2A4A71" w:themeColor="accent1" w:themeShade="95"/>
        <w:insideV w:val="single" w:sz="4" w:space="0" w:color="2A4A71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BorderedLined-Accent2">
    <w:name w:val="Bordered &amp; Lined - Accent 2"/>
    <w:basedOn w:val="TableNormal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732A29" w:themeColor="accent2" w:themeShade="95"/>
        <w:left w:val="single" w:sz="4" w:space="0" w:color="732A29" w:themeColor="accent2" w:themeShade="95"/>
        <w:bottom w:val="single" w:sz="4" w:space="0" w:color="732A29" w:themeColor="accent2" w:themeShade="95"/>
        <w:right w:val="single" w:sz="4" w:space="0" w:color="732A29" w:themeColor="accent2" w:themeShade="95"/>
        <w:insideH w:val="single" w:sz="4" w:space="0" w:color="732A29" w:themeColor="accent2" w:themeShade="95"/>
        <w:insideV w:val="single" w:sz="4" w:space="0" w:color="732A29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BorderedLined-Accent3">
    <w:name w:val="Bordered &amp; Lined - Accent 3"/>
    <w:basedOn w:val="TableNormal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5B722E" w:themeColor="accent3" w:themeShade="95"/>
        <w:left w:val="single" w:sz="4" w:space="0" w:color="5B722E" w:themeColor="accent3" w:themeShade="95"/>
        <w:bottom w:val="single" w:sz="4" w:space="0" w:color="5B722E" w:themeColor="accent3" w:themeShade="95"/>
        <w:right w:val="single" w:sz="4" w:space="0" w:color="5B722E" w:themeColor="accent3" w:themeShade="95"/>
        <w:insideH w:val="single" w:sz="4" w:space="0" w:color="5B722E" w:themeColor="accent3" w:themeShade="95"/>
        <w:insideV w:val="single" w:sz="4" w:space="0" w:color="5B722E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BorderedLined-Accent4">
    <w:name w:val="Bordered &amp; Lined - Accent 4"/>
    <w:basedOn w:val="TableNormal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4A395F" w:themeColor="accent4" w:themeShade="95"/>
        <w:left w:val="single" w:sz="4" w:space="0" w:color="4A395F" w:themeColor="accent4" w:themeShade="95"/>
        <w:bottom w:val="single" w:sz="4" w:space="0" w:color="4A395F" w:themeColor="accent4" w:themeShade="95"/>
        <w:right w:val="single" w:sz="4" w:space="0" w:color="4A395F" w:themeColor="accent4" w:themeShade="95"/>
        <w:insideH w:val="single" w:sz="4" w:space="0" w:color="4A395F" w:themeColor="accent4" w:themeShade="95"/>
        <w:insideV w:val="single" w:sz="4" w:space="0" w:color="4A395F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BorderedLined-Accent5">
    <w:name w:val="Bordered &amp; Lined - Accent 5"/>
    <w:basedOn w:val="TableNormal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266779" w:themeColor="accent5" w:themeShade="95"/>
        <w:left w:val="single" w:sz="4" w:space="0" w:color="266779" w:themeColor="accent5" w:themeShade="95"/>
        <w:bottom w:val="single" w:sz="4" w:space="0" w:color="266779" w:themeColor="accent5" w:themeShade="95"/>
        <w:right w:val="single" w:sz="4" w:space="0" w:color="266779" w:themeColor="accent5" w:themeShade="95"/>
        <w:insideH w:val="single" w:sz="4" w:space="0" w:color="266779" w:themeColor="accent5" w:themeShade="95"/>
        <w:insideV w:val="single" w:sz="4" w:space="0" w:color="266779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BorderedLined-Accent6">
    <w:name w:val="Bordered &amp; Lined - Accent 6"/>
    <w:basedOn w:val="TableNormal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B15407" w:themeColor="accent6" w:themeShade="95"/>
        <w:left w:val="single" w:sz="4" w:space="0" w:color="B15407" w:themeColor="accent6" w:themeShade="95"/>
        <w:bottom w:val="single" w:sz="4" w:space="0" w:color="B15407" w:themeColor="accent6" w:themeShade="95"/>
        <w:right w:val="single" w:sz="4" w:space="0" w:color="B15407" w:themeColor="accent6" w:themeShade="95"/>
        <w:insideH w:val="single" w:sz="4" w:space="0" w:color="B15407" w:themeColor="accent6" w:themeShade="95"/>
        <w:insideV w:val="single" w:sz="4" w:space="0" w:color="B15407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">
    <w:name w:val="Bordered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Bordered-Accent2">
    <w:name w:val="Bordered - Accent 2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695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Bordered-Accent3">
    <w:name w:val="Bordered - Accent 3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3D69B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3D69B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Bordered-Accent4">
    <w:name w:val="Bordered - Accent 4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6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Bordered-Accent5">
    <w:name w:val="Bordered - Accent 5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CDC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CDC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Bordered-Accent6">
    <w:name w:val="Bordered - Accent 6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C090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C090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character" w:styleId="Hyperlink">
    <w:name w:val="Hyperlink"/>
    <w:uiPriority w:val="99"/>
    <w:unhideWhenUsed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1"/>
    <w:uiPriority w:val="99"/>
    <w:semiHidden/>
    <w:unhideWhenUsed/>
    <w:pPr>
      <w:spacing w:after="40"/>
    </w:pPr>
    <w:rPr>
      <w:sz w:val="18"/>
    </w:rPr>
  </w:style>
  <w:style w:type="character" w:customStyle="1" w:styleId="FootnoteTextChar1">
    <w:name w:val="Footnote Text Char1"/>
    <w:link w:val="FootnoteText"/>
    <w:uiPriority w:val="99"/>
    <w:rPr>
      <w:sz w:val="18"/>
    </w:rPr>
  </w:style>
  <w:style w:type="character" w:styleId="FootnoteReference">
    <w:name w:val="footnote reference"/>
    <w:basedOn w:val="DefaultParagraphFont"/>
    <w:uiPriority w:val="99"/>
    <w:unhideWhenUsed/>
    <w:rPr>
      <w:vertAlign w:val="superscript"/>
    </w:rPr>
  </w:style>
  <w:style w:type="paragraph" w:styleId="EndnoteText">
    <w:name w:val="endnote text"/>
    <w:basedOn w:val="Normal"/>
    <w:link w:val="EndnoteTextChar1"/>
    <w:uiPriority w:val="99"/>
    <w:semiHidden/>
    <w:unhideWhenUsed/>
    <w:rPr>
      <w:sz w:val="20"/>
    </w:rPr>
  </w:style>
  <w:style w:type="character" w:customStyle="1" w:styleId="EndnoteTextChar1">
    <w:name w:val="Endnote Text Char1"/>
    <w:link w:val="EndnoteText"/>
    <w:uiPriority w:val="99"/>
    <w:rPr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TOC1">
    <w:name w:val="toc 1"/>
    <w:basedOn w:val="Normal"/>
    <w:next w:val="Normal"/>
    <w:uiPriority w:val="39"/>
    <w:unhideWhenUsed/>
    <w:pPr>
      <w:spacing w:after="57"/>
    </w:pPr>
  </w:style>
  <w:style w:type="paragraph" w:styleId="TOC2">
    <w:name w:val="toc 2"/>
    <w:basedOn w:val="Normal"/>
    <w:next w:val="Normal"/>
    <w:uiPriority w:val="39"/>
    <w:unhideWhenUsed/>
    <w:pPr>
      <w:spacing w:after="57"/>
      <w:ind w:left="283"/>
    </w:pPr>
  </w:style>
  <w:style w:type="paragraph" w:styleId="TOC3">
    <w:name w:val="toc 3"/>
    <w:basedOn w:val="Normal"/>
    <w:next w:val="Normal"/>
    <w:uiPriority w:val="39"/>
    <w:unhideWhenUsed/>
    <w:pPr>
      <w:spacing w:after="57"/>
      <w:ind w:left="567"/>
    </w:pPr>
  </w:style>
  <w:style w:type="paragraph" w:styleId="TOC4">
    <w:name w:val="toc 4"/>
    <w:basedOn w:val="Normal"/>
    <w:next w:val="Normal"/>
    <w:uiPriority w:val="39"/>
    <w:unhideWhenUsed/>
    <w:pPr>
      <w:spacing w:after="57"/>
      <w:ind w:left="850"/>
    </w:pPr>
  </w:style>
  <w:style w:type="paragraph" w:styleId="TOC5">
    <w:name w:val="toc 5"/>
    <w:basedOn w:val="Normal"/>
    <w:next w:val="Normal"/>
    <w:uiPriority w:val="39"/>
    <w:unhideWhenUsed/>
    <w:pPr>
      <w:spacing w:after="57"/>
      <w:ind w:left="1134"/>
    </w:pPr>
  </w:style>
  <w:style w:type="paragraph" w:styleId="TOC6">
    <w:name w:val="toc 6"/>
    <w:basedOn w:val="Normal"/>
    <w:next w:val="Normal"/>
    <w:uiPriority w:val="39"/>
    <w:unhideWhenUsed/>
    <w:pPr>
      <w:spacing w:after="57"/>
      <w:ind w:left="1417"/>
    </w:pPr>
  </w:style>
  <w:style w:type="paragraph" w:styleId="TOC7">
    <w:name w:val="toc 7"/>
    <w:basedOn w:val="Normal"/>
    <w:next w:val="Normal"/>
    <w:uiPriority w:val="39"/>
    <w:unhideWhenUsed/>
    <w:pPr>
      <w:spacing w:after="57"/>
      <w:ind w:left="1701"/>
    </w:pPr>
  </w:style>
  <w:style w:type="paragraph" w:styleId="TOC8">
    <w:name w:val="toc 8"/>
    <w:basedOn w:val="Normal"/>
    <w:next w:val="Normal"/>
    <w:uiPriority w:val="39"/>
    <w:unhideWhenUsed/>
    <w:pPr>
      <w:spacing w:after="57"/>
      <w:ind w:left="1984"/>
    </w:pPr>
  </w:style>
  <w:style w:type="paragraph" w:styleId="TOC9">
    <w:name w:val="toc 9"/>
    <w:basedOn w:val="Normal"/>
    <w:next w:val="Normal"/>
    <w:uiPriority w:val="39"/>
    <w:unhideWhenUsed/>
    <w:pPr>
      <w:spacing w:after="57"/>
      <w:ind w:left="2268"/>
    </w:pPr>
  </w:style>
  <w:style w:type="paragraph" w:styleId="TableofFigures">
    <w:name w:val="table of figures"/>
    <w:basedOn w:val="Normal"/>
    <w:next w:val="Normal"/>
    <w:uiPriority w:val="99"/>
    <w:unhideWhenUsed/>
  </w:style>
  <w:style w:type="character" w:customStyle="1" w:styleId="Heading1Char1">
    <w:name w:val="Heading 1 Char1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sz w:val="32"/>
      <w:szCs w:val="28"/>
    </w:rPr>
  </w:style>
  <w:style w:type="character" w:customStyle="1" w:styleId="Heading2Char1">
    <w:name w:val="Heading 2 Char1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sz w:val="28"/>
      <w:szCs w:val="26"/>
    </w:rPr>
  </w:style>
  <w:style w:type="character" w:customStyle="1" w:styleId="Heading3Char1">
    <w:name w:val="Heading 3 Char1"/>
    <w:basedOn w:val="DefaultParagraphFont"/>
    <w:link w:val="Heading3"/>
    <w:uiPriority w:val="9"/>
    <w:rPr>
      <w:rFonts w:asciiTheme="majorHAnsi" w:eastAsiaTheme="majorEastAsia" w:hAnsiTheme="majorHAnsi" w:cstheme="majorBidi"/>
      <w:b/>
      <w:bCs/>
      <w:i/>
      <w:sz w:val="26"/>
    </w:rPr>
  </w:style>
  <w:style w:type="character" w:customStyle="1" w:styleId="Heading4Char1">
    <w:name w:val="Heading 4 Char1"/>
    <w:basedOn w:val="DefaultParagraphFont"/>
    <w:link w:val="Heading4"/>
    <w:uiPriority w:val="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1">
    <w:name w:val="Heading 5 Char1"/>
    <w:basedOn w:val="DefaultParagraphFont"/>
    <w:link w:val="Heading5"/>
    <w:uiPriority w:val="9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1">
    <w:name w:val="Heading 6 Char1"/>
    <w:basedOn w:val="DefaultParagraphFont"/>
    <w:link w:val="Heading6"/>
    <w:uiPriority w:val="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le">
    <w:name w:val="Title"/>
    <w:basedOn w:val="Normal"/>
    <w:next w:val="Normal"/>
    <w:link w:val="TitleChar1"/>
    <w:uiPriority w:val="10"/>
    <w:qFormat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1">
    <w:name w:val="Title Char1"/>
    <w:basedOn w:val="DefaultParagraphFont"/>
    <w:link w:val="Title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1"/>
    <w:uiPriority w:val="11"/>
    <w:qFormat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1">
    <w:name w:val="Subtitle Char1"/>
    <w:basedOn w:val="DefaultParagraphFont"/>
    <w:link w:val="Subtitle"/>
    <w:uiPriority w:val="1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NoSpacing">
    <w:name w:val="No Spacing"/>
    <w:uiPriority w:val="1"/>
    <w:qFormat/>
    <w:pPr>
      <w:spacing w:line="240" w:lineRule="auto"/>
      <w:jc w:val="both"/>
    </w:pPr>
    <w:rPr>
      <w:sz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spacing w:line="276" w:lineRule="auto"/>
      <w:jc w:val="left"/>
      <w:outlineLvl w:val="9"/>
    </w:pPr>
    <w:rPr>
      <w:color w:val="365F91" w:themeColor="accent1" w:themeShade="BF"/>
      <w:sz w:val="28"/>
      <w:lang w:eastAsia="hu-HU"/>
    </w:rPr>
  </w:style>
  <w:style w:type="table" w:styleId="TableGrid">
    <w:name w:val="Table Grid"/>
    <w:basedOn w:val="TableNormal"/>
    <w:uiPriority w:val="39"/>
    <w:pPr>
      <w:spacing w:line="240" w:lineRule="auto"/>
      <w:jc w:val="left"/>
    </w:pPr>
    <w:rPr>
      <w:sz w:val="24"/>
      <w:szCs w:val="24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ompact">
    <w:name w:val="Compact"/>
    <w:basedOn w:val="BodyText"/>
    <w:qFormat/>
    <w:rsid w:val="00D92892"/>
    <w:pPr>
      <w:spacing w:before="36" w:after="36"/>
    </w:pPr>
  </w:style>
  <w:style w:type="paragraph" w:styleId="BodyText">
    <w:name w:val="Body Text"/>
    <w:basedOn w:val="Normal"/>
    <w:link w:val="BodyTextChar"/>
    <w:uiPriority w:val="99"/>
    <w:semiHidden/>
    <w:unhideWhenUsed/>
    <w:rsid w:val="00D9289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92892"/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742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57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35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009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jpe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DK1">
      <a:majorFont>
        <a:latin typeface="Times New Roman"/>
        <a:ea typeface="Arial"/>
        <a:cs typeface="Arial"/>
      </a:majorFont>
      <a:minorFont>
        <a:latin typeface="Times New Roman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101BAC-D13A-4071-BAD4-EDF9016F2B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26</Pages>
  <Words>1980</Words>
  <Characters>11286</Characters>
  <Application>Microsoft Office Word</Application>
  <DocSecurity>0</DocSecurity>
  <Lines>94</Lines>
  <Paragraphs>26</Paragraphs>
  <ScaleCrop>false</ScaleCrop>
  <Company/>
  <LinksUpToDate>false</LinksUpToDate>
  <CharactersWithSpaces>13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yoorey</dc:creator>
  <cp:lastModifiedBy>Dávid Szobonya</cp:lastModifiedBy>
  <cp:revision>94</cp:revision>
  <cp:lastPrinted>2024-03-06T22:26:00Z</cp:lastPrinted>
  <dcterms:created xsi:type="dcterms:W3CDTF">2019-02-11T08:17:00Z</dcterms:created>
  <dcterms:modified xsi:type="dcterms:W3CDTF">2024-04-17T18:34:00Z</dcterms:modified>
</cp:coreProperties>
</file>